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40821" w14:textId="77777777" w:rsidR="003F142C" w:rsidRPr="005D06F4" w:rsidRDefault="00856204">
      <w:pPr>
        <w:pStyle w:val="Heading1"/>
        <w:spacing w:before="40"/>
        <w:ind w:left="3877" w:right="3898" w:firstLine="0"/>
        <w:jc w:val="center"/>
        <w:rPr>
          <w:b w:val="0"/>
          <w:bCs w:val="0"/>
          <w:lang w:val="hu-HU"/>
        </w:rPr>
      </w:pPr>
      <w:r w:rsidRPr="005D06F4">
        <w:rPr>
          <w:lang w:val="hu-HU"/>
        </w:rPr>
        <w:t>A TANTÁRGYADATLAPJA</w:t>
      </w:r>
    </w:p>
    <w:p w14:paraId="2918BDDF" w14:textId="77777777" w:rsidR="003F142C" w:rsidRPr="005D06F4" w:rsidRDefault="003F142C">
      <w:pPr>
        <w:spacing w:before="1"/>
        <w:rPr>
          <w:rFonts w:ascii="Times New Roman" w:eastAsia="Times New Roman" w:hAnsi="Times New Roman" w:cs="Times New Roman"/>
          <w:b/>
          <w:bCs/>
          <w:sz w:val="15"/>
          <w:szCs w:val="15"/>
          <w:lang w:val="hu-HU"/>
        </w:rPr>
      </w:pPr>
    </w:p>
    <w:p w14:paraId="3538CC5C" w14:textId="20CD2512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 w:after="42"/>
        <w:ind w:firstLine="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>A képzési program</w:t>
      </w:r>
      <w:r w:rsidR="00F664C0">
        <w:rPr>
          <w:rFonts w:ascii="Times New Roman" w:hAnsi="Times New Roman"/>
          <w:b/>
          <w:sz w:val="24"/>
          <w:lang w:val="hu-HU"/>
        </w:rPr>
        <w:t xml:space="preserve"> </w:t>
      </w:r>
      <w:r w:rsidRPr="005D06F4">
        <w:rPr>
          <w:rFonts w:ascii="Times New Roman" w:hAnsi="Times New Roman"/>
          <w:b/>
          <w:sz w:val="24"/>
          <w:lang w:val="hu-HU"/>
        </w:rPr>
        <w:t>adatai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43"/>
        <w:gridCol w:w="7079"/>
      </w:tblGrid>
      <w:tr w:rsidR="003F142C" w:rsidRPr="005D06F4" w14:paraId="5A8A2638" w14:textId="77777777">
        <w:trPr>
          <w:trHeight w:hRule="exact" w:val="327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4AFAD" w14:textId="77777777" w:rsidR="003F142C" w:rsidRPr="005D06F4" w:rsidRDefault="00856204">
            <w:pPr>
              <w:pStyle w:val="TableParagraph"/>
              <w:spacing w:line="271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1 Felsőoktatási</w:t>
            </w:r>
            <w:r w:rsidR="00810C57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intézmény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459E9" w14:textId="77777777" w:rsidR="003F142C" w:rsidRPr="005D06F4" w:rsidRDefault="00856204">
            <w:pPr>
              <w:pStyle w:val="TableParagraph"/>
              <w:spacing w:line="251" w:lineRule="exact"/>
              <w:ind w:left="103"/>
              <w:rPr>
                <w:rFonts w:ascii="Times New Roman" w:eastAsia="Arial" w:hAnsi="Times New Roman" w:cs="Times New Roman"/>
                <w:lang w:val="hu-HU"/>
              </w:rPr>
            </w:pPr>
            <w:r w:rsidRPr="005D06F4">
              <w:rPr>
                <w:rFonts w:ascii="Times New Roman" w:eastAsia="Arial" w:hAnsi="Times New Roman" w:cs="Times New Roman"/>
                <w:lang w:val="hu-HU"/>
              </w:rPr>
              <w:t>BABEŞ‒BOLYAI TUDOMÁNYEGYETEM,</w:t>
            </w:r>
            <w:r w:rsidR="00810C57">
              <w:rPr>
                <w:rFonts w:ascii="Times New Roman" w:eastAsia="Arial" w:hAnsi="Times New Roman" w:cs="Times New Roman"/>
                <w:lang w:val="hu-HU"/>
              </w:rPr>
              <w:t xml:space="preserve"> </w:t>
            </w:r>
            <w:r w:rsidRPr="005D06F4">
              <w:rPr>
                <w:rFonts w:ascii="Times New Roman" w:eastAsia="Arial" w:hAnsi="Times New Roman" w:cs="Times New Roman"/>
                <w:lang w:val="hu-HU"/>
              </w:rPr>
              <w:t>KOLOZSVÁR</w:t>
            </w:r>
          </w:p>
        </w:tc>
      </w:tr>
      <w:tr w:rsidR="003F142C" w:rsidRPr="00754F63" w14:paraId="00A9DD7F" w14:textId="77777777">
        <w:trPr>
          <w:trHeight w:hRule="exact" w:val="329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925BD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1.2Kar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96CA6" w14:textId="77777777" w:rsidR="003F142C" w:rsidRPr="005D06F4" w:rsidRDefault="00856204" w:rsidP="001C2B05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olitika-, Közigazgatás- és Kommunikációtudományi</w:t>
            </w:r>
            <w:r w:rsidR="00810C57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ar</w:t>
            </w:r>
          </w:p>
        </w:tc>
      </w:tr>
      <w:tr w:rsidR="003F142C" w:rsidRPr="00754F63" w14:paraId="20706955" w14:textId="77777777">
        <w:trPr>
          <w:trHeight w:hRule="exact" w:val="96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3112B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3Intézet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6470B" w14:textId="77777777" w:rsidR="003F142C" w:rsidRPr="005D06F4" w:rsidRDefault="00856204">
            <w:pPr>
              <w:pStyle w:val="TableParagraph"/>
              <w:spacing w:line="276" w:lineRule="auto"/>
              <w:ind w:left="103" w:right="145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olitikatudományi Intézet – Magyar Tagozat Kommunikáció, PR és Reklám Intézet – Magyar Tagozat Újságírói Intézet – Magyar</w:t>
            </w:r>
            <w:r w:rsidR="00810C57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agozat</w:t>
            </w:r>
          </w:p>
        </w:tc>
      </w:tr>
      <w:tr w:rsidR="003F142C" w:rsidRPr="005D06F4" w14:paraId="04183817" w14:textId="77777777">
        <w:trPr>
          <w:trHeight w:hRule="exact" w:val="326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5B0EE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4Szakterület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16624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olitikatudomány</w:t>
            </w:r>
          </w:p>
        </w:tc>
      </w:tr>
      <w:tr w:rsidR="003F142C" w:rsidRPr="005D06F4" w14:paraId="3B903BD2" w14:textId="77777777">
        <w:trPr>
          <w:trHeight w:hRule="exact" w:val="326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C88FF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5 Képzésiszint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072C8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Alapszint</w:t>
            </w:r>
          </w:p>
        </w:tc>
      </w:tr>
      <w:tr w:rsidR="003F142C" w:rsidRPr="005D06F4" w14:paraId="623FD041" w14:textId="77777777">
        <w:trPr>
          <w:trHeight w:hRule="exact" w:val="329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3C6F9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6 Szak /Képesítés</w:t>
            </w:r>
          </w:p>
        </w:tc>
        <w:tc>
          <w:tcPr>
            <w:tcW w:w="7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1692" w14:textId="525F44AD" w:rsidR="003F142C" w:rsidRPr="005D06F4" w:rsidRDefault="003F142C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4525390F" w14:textId="77777777" w:rsidR="003F142C" w:rsidRPr="005D06F4" w:rsidRDefault="003F142C">
      <w:pPr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400AE06C" w14:textId="77777777" w:rsidR="003F142C" w:rsidRPr="005D06F4" w:rsidRDefault="003F142C">
      <w:pPr>
        <w:spacing w:before="9"/>
        <w:rPr>
          <w:rFonts w:ascii="Times New Roman" w:eastAsia="Times New Roman" w:hAnsi="Times New Roman" w:cs="Times New Roman"/>
          <w:b/>
          <w:bCs/>
          <w:sz w:val="18"/>
          <w:szCs w:val="18"/>
          <w:lang w:val="hu-HU"/>
        </w:rPr>
      </w:pPr>
    </w:p>
    <w:p w14:paraId="7C505F41" w14:textId="6597E9A6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 w:after="44"/>
        <w:ind w:left="46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>A tantárgy</w:t>
      </w:r>
      <w:r w:rsidR="003E5025">
        <w:rPr>
          <w:rFonts w:ascii="Times New Roman" w:hAnsi="Times New Roman"/>
          <w:b/>
          <w:sz w:val="24"/>
          <w:lang w:val="hu-HU"/>
        </w:rPr>
        <w:t xml:space="preserve"> </w:t>
      </w:r>
      <w:r w:rsidRPr="005D06F4">
        <w:rPr>
          <w:rFonts w:ascii="Times New Roman" w:hAnsi="Times New Roman"/>
          <w:b/>
          <w:sz w:val="24"/>
          <w:lang w:val="hu-HU"/>
        </w:rPr>
        <w:t>adatai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391"/>
        <w:gridCol w:w="432"/>
        <w:gridCol w:w="507"/>
        <w:gridCol w:w="475"/>
        <w:gridCol w:w="279"/>
        <w:gridCol w:w="1778"/>
        <w:gridCol w:w="922"/>
        <w:gridCol w:w="1949"/>
        <w:gridCol w:w="1290"/>
      </w:tblGrid>
      <w:tr w:rsidR="003F142C" w:rsidRPr="005D06F4" w14:paraId="6474F647" w14:textId="77777777">
        <w:trPr>
          <w:trHeight w:hRule="exact" w:val="327"/>
        </w:trPr>
        <w:tc>
          <w:tcPr>
            <w:tcW w:w="28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34084" w14:textId="77777777" w:rsidR="003F142C" w:rsidRPr="005D06F4" w:rsidRDefault="00856204">
            <w:pPr>
              <w:pStyle w:val="TableParagraph"/>
              <w:spacing w:line="271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1 A tantárgyneve</w:t>
            </w:r>
          </w:p>
        </w:tc>
        <w:tc>
          <w:tcPr>
            <w:tcW w:w="719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EE431" w14:textId="77777777" w:rsidR="003F142C" w:rsidRPr="005D06F4" w:rsidRDefault="00856204" w:rsidP="00E029D3">
            <w:pPr>
              <w:pStyle w:val="TableParagraph"/>
              <w:spacing w:line="271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Bevezetés a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polit</w:t>
            </w:r>
            <w:r w:rsidR="00E029D3" w:rsidRPr="005D06F4">
              <w:rPr>
                <w:rFonts w:ascii="Times New Roman" w:hAnsi="Times New Roman"/>
                <w:sz w:val="24"/>
                <w:lang w:val="hu-HU"/>
              </w:rPr>
              <w:t>ikatudományba</w:t>
            </w:r>
          </w:p>
        </w:tc>
      </w:tr>
      <w:tr w:rsidR="003F142C" w:rsidRPr="005D06F4" w14:paraId="6AEE3E3C" w14:textId="77777777">
        <w:trPr>
          <w:trHeight w:hRule="exact" w:val="329"/>
        </w:trPr>
        <w:tc>
          <w:tcPr>
            <w:tcW w:w="406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8F0C2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2 Az előadásért felelős tanárneve</w:t>
            </w:r>
          </w:p>
        </w:tc>
        <w:tc>
          <w:tcPr>
            <w:tcW w:w="5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9430E" w14:textId="00CD2F3F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Dr. </w:t>
            </w:r>
            <w:r w:rsidR="004661A6">
              <w:rPr>
                <w:rFonts w:ascii="Times New Roman" w:hAnsi="Times New Roman"/>
                <w:sz w:val="24"/>
                <w:lang w:val="hu-HU"/>
              </w:rPr>
              <w:t>Pálfy Zoltán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adjunktus</w:t>
            </w:r>
          </w:p>
        </w:tc>
      </w:tr>
      <w:tr w:rsidR="003F142C" w:rsidRPr="00754F63" w14:paraId="1E71B557" w14:textId="77777777">
        <w:trPr>
          <w:trHeight w:hRule="exact" w:val="349"/>
        </w:trPr>
        <w:tc>
          <w:tcPr>
            <w:tcW w:w="406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66EF2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3 A szemináriumért felelős tanárneve</w:t>
            </w:r>
          </w:p>
        </w:tc>
        <w:tc>
          <w:tcPr>
            <w:tcW w:w="5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0A29" w14:textId="56087B82" w:rsidR="003F142C" w:rsidRPr="005D06F4" w:rsidRDefault="00EF7603" w:rsidP="00EF7603">
            <w:pPr>
              <w:pStyle w:val="TableParagraph"/>
              <w:spacing w:before="41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Dr. </w:t>
            </w:r>
            <w:r w:rsidR="0004496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hu-HU"/>
              </w:rPr>
              <w:t>Pálfy Zoltán</w:t>
            </w:r>
            <w:r w:rsidR="00D900F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hu-HU"/>
              </w:rPr>
              <w:t>, zoltan.palfy@fspac</w:t>
            </w:r>
            <w:r w:rsidR="00DC37A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hu-HU"/>
              </w:rPr>
              <w:t>.ro</w:t>
            </w:r>
          </w:p>
        </w:tc>
      </w:tr>
      <w:tr w:rsidR="003F142C" w:rsidRPr="005D06F4" w14:paraId="593A22B5" w14:textId="77777777">
        <w:trPr>
          <w:trHeight w:hRule="exact" w:val="329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69A68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4 Tanulmányi</w:t>
            </w:r>
            <w:r w:rsidR="00810C57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év</w:t>
            </w:r>
          </w:p>
        </w:tc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4C6B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w w:val="99"/>
                <w:sz w:val="24"/>
                <w:lang w:val="hu-HU"/>
              </w:rPr>
              <w:t>I</w:t>
            </w:r>
          </w:p>
        </w:tc>
        <w:tc>
          <w:tcPr>
            <w:tcW w:w="9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66709" w14:textId="31159CFD" w:rsidR="003F142C" w:rsidRPr="005D06F4" w:rsidRDefault="00856204">
            <w:pPr>
              <w:pStyle w:val="TableParagraph"/>
              <w:spacing w:line="270" w:lineRule="exact"/>
              <w:ind w:left="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5</w:t>
            </w:r>
            <w:r w:rsidR="00797B1C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Félév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B86A7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w w:val="99"/>
                <w:sz w:val="24"/>
                <w:lang w:val="hu-HU"/>
              </w:rPr>
              <w:t>I</w:t>
            </w:r>
          </w:p>
        </w:tc>
        <w:tc>
          <w:tcPr>
            <w:tcW w:w="20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9B253" w14:textId="750738A9" w:rsidR="003F142C" w:rsidRPr="005D06F4" w:rsidRDefault="00856204">
            <w:pPr>
              <w:pStyle w:val="TableParagraph"/>
              <w:spacing w:line="270" w:lineRule="exact"/>
              <w:ind w:left="2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6. Értékelés</w:t>
            </w:r>
            <w:r w:rsidR="00797B1C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módja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AE516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Vizsga</w:t>
            </w:r>
          </w:p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22AF" w14:textId="30D4F6A7" w:rsidR="003F142C" w:rsidRPr="005D06F4" w:rsidRDefault="00856204">
            <w:pPr>
              <w:pStyle w:val="TableParagraph"/>
              <w:spacing w:line="270" w:lineRule="exact"/>
              <w:ind w:left="6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7 Tantárgy</w:t>
            </w:r>
            <w:r w:rsidR="00797B1C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típusa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65510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Kötelező</w:t>
            </w:r>
          </w:p>
        </w:tc>
      </w:tr>
    </w:tbl>
    <w:p w14:paraId="265256D1" w14:textId="77777777" w:rsidR="003F142C" w:rsidRPr="005D06F4" w:rsidRDefault="003F142C">
      <w:pPr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3FD95A54" w14:textId="77777777" w:rsidR="003F142C" w:rsidRPr="005D06F4" w:rsidRDefault="003F142C">
      <w:pPr>
        <w:spacing w:before="4"/>
        <w:rPr>
          <w:rFonts w:ascii="Times New Roman" w:eastAsia="Times New Roman" w:hAnsi="Times New Roman" w:cs="Times New Roman"/>
          <w:b/>
          <w:bCs/>
          <w:sz w:val="18"/>
          <w:szCs w:val="18"/>
          <w:lang w:val="hu-HU"/>
        </w:rPr>
      </w:pPr>
    </w:p>
    <w:p w14:paraId="106B3085" w14:textId="77777777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 w:after="49"/>
        <w:ind w:left="46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 xml:space="preserve">Teljes becsült idő </w:t>
      </w:r>
      <w:r w:rsidRPr="005D06F4">
        <w:rPr>
          <w:rFonts w:ascii="Times New Roman" w:hAnsi="Times New Roman"/>
          <w:sz w:val="24"/>
          <w:lang w:val="hu-HU"/>
        </w:rPr>
        <w:t>(az oktatási tevékenység féléves</w:t>
      </w:r>
      <w:r w:rsidR="00810C57">
        <w:rPr>
          <w:rFonts w:ascii="Times New Roman" w:hAnsi="Times New Roman"/>
          <w:sz w:val="24"/>
          <w:lang w:val="hu-HU"/>
        </w:rPr>
        <w:t xml:space="preserve"> </w:t>
      </w:r>
      <w:r w:rsidRPr="005D06F4">
        <w:rPr>
          <w:rFonts w:ascii="Times New Roman" w:hAnsi="Times New Roman"/>
          <w:sz w:val="24"/>
          <w:lang w:val="hu-HU"/>
        </w:rPr>
        <w:t>óraszáma)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1"/>
        <w:gridCol w:w="458"/>
        <w:gridCol w:w="116"/>
        <w:gridCol w:w="964"/>
        <w:gridCol w:w="1139"/>
        <w:gridCol w:w="590"/>
        <w:gridCol w:w="2415"/>
        <w:gridCol w:w="554"/>
      </w:tblGrid>
      <w:tr w:rsidR="003F142C" w:rsidRPr="005D06F4" w14:paraId="7AA86D13" w14:textId="77777777">
        <w:trPr>
          <w:trHeight w:hRule="exact" w:val="326"/>
        </w:trPr>
        <w:tc>
          <w:tcPr>
            <w:tcW w:w="3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11649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1 Heti</w:t>
            </w:r>
            <w:r w:rsidR="00810C57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óraszám</w:t>
            </w:r>
          </w:p>
        </w:tc>
        <w:tc>
          <w:tcPr>
            <w:tcW w:w="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E2A9" w14:textId="7A77C847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3</w:t>
            </w:r>
          </w:p>
        </w:tc>
        <w:tc>
          <w:tcPr>
            <w:tcW w:w="2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435D9" w14:textId="2BDA828E" w:rsidR="003F142C" w:rsidRPr="005D06F4" w:rsidRDefault="00856204">
            <w:pPr>
              <w:pStyle w:val="TableParagraph"/>
              <w:spacing w:line="270" w:lineRule="exact"/>
              <w:ind w:left="103" w:right="-1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lyből: 3.2</w:t>
            </w:r>
            <w:r w:rsidR="000B244D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2B87A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2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BD05A" w14:textId="11E4310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3</w:t>
            </w:r>
            <w:r w:rsidR="000B244D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szeminárium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4D0BC" w14:textId="572C446F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1</w:t>
            </w:r>
          </w:p>
        </w:tc>
      </w:tr>
      <w:tr w:rsidR="003F142C" w:rsidRPr="005D06F4" w14:paraId="54C64C09" w14:textId="77777777">
        <w:trPr>
          <w:trHeight w:hRule="exact" w:val="326"/>
        </w:trPr>
        <w:tc>
          <w:tcPr>
            <w:tcW w:w="3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A6D6C43" w14:textId="4355362B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4 Tantervben szereplő</w:t>
            </w:r>
            <w:r w:rsidR="00810C57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="006C7AED">
              <w:rPr>
                <w:rFonts w:ascii="Times New Roman" w:hAnsi="Times New Roman"/>
                <w:sz w:val="24"/>
                <w:lang w:val="hu-HU"/>
              </w:rPr>
              <w:t>óraszám</w:t>
            </w:r>
          </w:p>
        </w:tc>
        <w:tc>
          <w:tcPr>
            <w:tcW w:w="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2DF11A5" w14:textId="22FD6027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42</w:t>
            </w:r>
          </w:p>
        </w:tc>
        <w:tc>
          <w:tcPr>
            <w:tcW w:w="2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B4AF7A" w14:textId="78CF5607" w:rsidR="003F142C" w:rsidRPr="005D06F4" w:rsidRDefault="00856204">
            <w:pPr>
              <w:pStyle w:val="TableParagraph"/>
              <w:spacing w:line="270" w:lineRule="exact"/>
              <w:ind w:left="103" w:right="-1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lyből: 3.5</w:t>
            </w:r>
            <w:r w:rsidR="000B244D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8BC8833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28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3C2052B" w14:textId="7A3999E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6</w:t>
            </w:r>
            <w:r w:rsidR="000B244D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szeminárium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4CF7AB" w14:textId="2C7AF428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14</w:t>
            </w:r>
          </w:p>
        </w:tc>
      </w:tr>
      <w:tr w:rsidR="003F142C" w:rsidRPr="005D06F4" w14:paraId="7DFEF2DA" w14:textId="77777777">
        <w:trPr>
          <w:trHeight w:hRule="exact" w:val="329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FEB35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tanulmányi időelosztása: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F2659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óra</w:t>
            </w:r>
          </w:p>
        </w:tc>
      </w:tr>
      <w:tr w:rsidR="003F142C" w:rsidRPr="005D06F4" w14:paraId="1EFE23B7" w14:textId="77777777">
        <w:trPr>
          <w:trHeight w:hRule="exact" w:val="327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7A32F" w14:textId="77777777" w:rsidR="003F142C" w:rsidRPr="005D06F4" w:rsidRDefault="00856204">
            <w:pPr>
              <w:pStyle w:val="TableParagraph"/>
              <w:spacing w:line="271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tankönyv, a jegyzet, a szakirodalom vagy saját jegyzetek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tanulmányozása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C2401" w14:textId="77777777" w:rsidR="003F142C" w:rsidRPr="005D06F4" w:rsidRDefault="00856204">
            <w:pPr>
              <w:pStyle w:val="TableParagraph"/>
              <w:spacing w:line="271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28</w:t>
            </w:r>
          </w:p>
        </w:tc>
      </w:tr>
      <w:tr w:rsidR="003F142C" w:rsidRPr="005D06F4" w14:paraId="0F09EE60" w14:textId="77777777">
        <w:trPr>
          <w:trHeight w:hRule="exact" w:val="329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CE5F2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Könyvtárban, elektronikus adatbázisokban vagy terepen való további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tájékozódá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E2CD1" w14:textId="188D6C81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1</w:t>
            </w:r>
            <w:r w:rsidR="00856204" w:rsidRPr="005D06F4">
              <w:rPr>
                <w:rFonts w:ascii="Times New Roman"/>
                <w:sz w:val="24"/>
                <w:lang w:val="hu-HU"/>
              </w:rPr>
              <w:t>6</w:t>
            </w:r>
          </w:p>
        </w:tc>
      </w:tr>
      <w:tr w:rsidR="003F142C" w:rsidRPr="005D06F4" w14:paraId="2C179F68" w14:textId="77777777">
        <w:trPr>
          <w:trHeight w:hRule="exact" w:val="326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A7EF2" w14:textId="47A93DDA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Szemináriumok / házi feladatok, referátumok, esszék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idolgozása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4B885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28</w:t>
            </w:r>
          </w:p>
        </w:tc>
      </w:tr>
      <w:tr w:rsidR="003F142C" w:rsidRPr="005D06F4" w14:paraId="67BF7A5A" w14:textId="77777777">
        <w:trPr>
          <w:trHeight w:hRule="exact" w:val="326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B3180" w14:textId="5EAE5226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Egyéni készségfejleszté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6B15F" w14:textId="4754A4F1" w:rsidR="003F142C" w:rsidRPr="005D06F4" w:rsidRDefault="00207BC7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7</w:t>
            </w:r>
          </w:p>
        </w:tc>
      </w:tr>
      <w:tr w:rsidR="003F142C" w:rsidRPr="005D06F4" w14:paraId="723AAA9B" w14:textId="77777777">
        <w:trPr>
          <w:trHeight w:hRule="exact" w:val="329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5BDAA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Vizsgák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9FCF9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4</w:t>
            </w:r>
          </w:p>
        </w:tc>
      </w:tr>
      <w:tr w:rsidR="003F142C" w:rsidRPr="005D06F4" w14:paraId="3DE70B32" w14:textId="77777777">
        <w:trPr>
          <w:trHeight w:hRule="exact" w:val="326"/>
        </w:trPr>
        <w:tc>
          <w:tcPr>
            <w:tcW w:w="947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FE775" w14:textId="0E342546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ás tevékenységek: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F43C1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5D06F4" w14:paraId="7C41BB72" w14:textId="77777777">
        <w:trPr>
          <w:trHeight w:hRule="exact" w:val="329"/>
        </w:trPr>
        <w:tc>
          <w:tcPr>
            <w:tcW w:w="4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3A54CF6" w14:textId="07C1A75A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3.7 Egyéni </w:t>
            </w:r>
            <w:r w:rsidR="00EF7603" w:rsidRPr="005D06F4">
              <w:rPr>
                <w:rFonts w:ascii="Times New Roman" w:hAnsi="Times New Roman"/>
                <w:sz w:val="24"/>
                <w:lang w:val="hu-HU"/>
              </w:rPr>
              <w:t>munka óraszáma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786645D" w14:textId="6BAD839E" w:rsidR="003F142C" w:rsidRPr="005D06F4" w:rsidRDefault="00754F63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7</w:t>
            </w:r>
            <w:r w:rsidR="00207BC7">
              <w:rPr>
                <w:rFonts w:ascii="Times New Roman"/>
                <w:sz w:val="24"/>
                <w:lang w:val="hu-HU"/>
              </w:rPr>
              <w:t>9</w:t>
            </w:r>
          </w:p>
        </w:tc>
        <w:tc>
          <w:tcPr>
            <w:tcW w:w="4697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nil"/>
            </w:tcBorders>
          </w:tcPr>
          <w:p w14:paraId="59C52C4F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5D06F4" w14:paraId="59EB912F" w14:textId="77777777">
        <w:trPr>
          <w:trHeight w:hRule="exact" w:val="326"/>
        </w:trPr>
        <w:tc>
          <w:tcPr>
            <w:tcW w:w="4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C10213" w14:textId="19BA7385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8 A félév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óraszáma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779378C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125</w:t>
            </w:r>
          </w:p>
        </w:tc>
        <w:tc>
          <w:tcPr>
            <w:tcW w:w="4697" w:type="dxa"/>
            <w:gridSpan w:val="4"/>
            <w:vMerge/>
            <w:tcBorders>
              <w:left w:val="single" w:sz="4" w:space="0" w:color="000000"/>
              <w:right w:val="nil"/>
            </w:tcBorders>
          </w:tcPr>
          <w:p w14:paraId="5054A284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5D06F4" w14:paraId="55496461" w14:textId="77777777">
        <w:trPr>
          <w:trHeight w:hRule="exact" w:val="328"/>
        </w:trPr>
        <w:tc>
          <w:tcPr>
            <w:tcW w:w="4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2D9789" w14:textId="530F7B21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3.9</w:t>
            </w:r>
            <w:r w:rsidR="004D07B9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reditszám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91B25FC" w14:textId="77777777" w:rsidR="003F142C" w:rsidRPr="005D06F4" w:rsidRDefault="00856204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5</w:t>
            </w:r>
          </w:p>
        </w:tc>
        <w:tc>
          <w:tcPr>
            <w:tcW w:w="4697" w:type="dxa"/>
            <w:gridSpan w:val="4"/>
            <w:vMerge/>
            <w:tcBorders>
              <w:left w:val="single" w:sz="4" w:space="0" w:color="000000"/>
              <w:bottom w:val="nil"/>
              <w:right w:val="nil"/>
            </w:tcBorders>
          </w:tcPr>
          <w:p w14:paraId="418CE566" w14:textId="77777777" w:rsidR="003F142C" w:rsidRPr="005D06F4" w:rsidRDefault="003F142C">
            <w:pPr>
              <w:rPr>
                <w:lang w:val="hu-HU"/>
              </w:rPr>
            </w:pPr>
          </w:p>
        </w:tc>
      </w:tr>
    </w:tbl>
    <w:p w14:paraId="7B9CAD69" w14:textId="77777777" w:rsidR="003F142C" w:rsidRPr="005D06F4" w:rsidRDefault="003F142C">
      <w:pPr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44B57C9F" w14:textId="77777777" w:rsidR="003F142C" w:rsidRPr="005D06F4" w:rsidRDefault="003F142C">
      <w:pPr>
        <w:spacing w:before="6"/>
        <w:rPr>
          <w:rFonts w:ascii="Times New Roman" w:eastAsia="Times New Roman" w:hAnsi="Times New Roman" w:cs="Times New Roman"/>
          <w:sz w:val="18"/>
          <w:szCs w:val="18"/>
          <w:lang w:val="hu-HU"/>
        </w:rPr>
      </w:pPr>
    </w:p>
    <w:p w14:paraId="017AB3C3" w14:textId="77777777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 w:after="46"/>
        <w:ind w:left="46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 xml:space="preserve">Előfeltételek </w:t>
      </w:r>
      <w:r w:rsidRPr="005D06F4">
        <w:rPr>
          <w:rFonts w:ascii="Times New Roman" w:hAnsi="Times New Roman"/>
          <w:sz w:val="24"/>
          <w:lang w:val="hu-HU"/>
        </w:rPr>
        <w:t>(ha</w:t>
      </w:r>
      <w:r w:rsidR="00EF7603">
        <w:rPr>
          <w:rFonts w:ascii="Times New Roman" w:hAnsi="Times New Roman"/>
          <w:sz w:val="24"/>
          <w:lang w:val="hu-HU"/>
        </w:rPr>
        <w:t xml:space="preserve"> </w:t>
      </w:r>
      <w:r w:rsidRPr="005D06F4">
        <w:rPr>
          <w:rFonts w:ascii="Times New Roman" w:hAnsi="Times New Roman"/>
          <w:sz w:val="24"/>
          <w:lang w:val="hu-HU"/>
        </w:rPr>
        <w:t>vannak)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9"/>
        <w:gridCol w:w="7696"/>
      </w:tblGrid>
      <w:tr w:rsidR="003F142C" w:rsidRPr="005D06F4" w14:paraId="6F40C741" w14:textId="77777777">
        <w:trPr>
          <w:trHeight w:hRule="exact" w:val="346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EE4B4" w14:textId="77777777" w:rsidR="003F142C" w:rsidRPr="005D06F4" w:rsidRDefault="00856204">
            <w:pPr>
              <w:pStyle w:val="TableParagraph"/>
              <w:spacing w:line="273" w:lineRule="exact"/>
              <w:ind w:left="103" w:right="3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4.1Tantervi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8B550" w14:textId="77777777" w:rsidR="003F142C" w:rsidRPr="005D06F4" w:rsidRDefault="00856204">
            <w:pPr>
              <w:pStyle w:val="TableParagraph"/>
              <w:numPr>
                <w:ilvl w:val="0"/>
                <w:numId w:val="11"/>
              </w:numPr>
              <w:tabs>
                <w:tab w:val="left" w:pos="744"/>
              </w:tabs>
              <w:spacing w:line="290" w:lineRule="exact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nincsenek</w:t>
            </w:r>
          </w:p>
        </w:tc>
      </w:tr>
      <w:tr w:rsidR="003F142C" w:rsidRPr="005D06F4" w14:paraId="1330F506" w14:textId="77777777">
        <w:trPr>
          <w:trHeight w:hRule="exact" w:val="346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8F8EF" w14:textId="77777777" w:rsidR="003F142C" w:rsidRPr="005D06F4" w:rsidRDefault="00856204">
            <w:pPr>
              <w:pStyle w:val="TableParagraph"/>
              <w:spacing w:line="270" w:lineRule="exact"/>
              <w:ind w:left="103" w:right="3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4.2Kompetenciabeli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2A716" w14:textId="77777777" w:rsidR="003F142C" w:rsidRPr="005D06F4" w:rsidRDefault="00856204">
            <w:pPr>
              <w:pStyle w:val="TableParagraph"/>
              <w:numPr>
                <w:ilvl w:val="0"/>
                <w:numId w:val="10"/>
              </w:numPr>
              <w:tabs>
                <w:tab w:val="left" w:pos="744"/>
              </w:tabs>
              <w:spacing w:line="288" w:lineRule="exact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nincsenek</w:t>
            </w:r>
          </w:p>
        </w:tc>
      </w:tr>
    </w:tbl>
    <w:p w14:paraId="5834AEBC" w14:textId="77777777" w:rsidR="003F142C" w:rsidRPr="005D06F4" w:rsidRDefault="003F142C">
      <w:pPr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78204E0A" w14:textId="77777777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/>
        <w:ind w:left="46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 xml:space="preserve">Feltételek </w:t>
      </w:r>
      <w:r w:rsidRPr="005D06F4">
        <w:rPr>
          <w:rFonts w:ascii="Times New Roman" w:hAnsi="Times New Roman"/>
          <w:sz w:val="24"/>
          <w:lang w:val="hu-HU"/>
        </w:rPr>
        <w:t>(ha</w:t>
      </w:r>
      <w:r w:rsidR="00EF7603">
        <w:rPr>
          <w:rFonts w:ascii="Times New Roman" w:hAnsi="Times New Roman"/>
          <w:sz w:val="24"/>
          <w:lang w:val="hu-HU"/>
        </w:rPr>
        <w:t xml:space="preserve"> </w:t>
      </w:r>
      <w:r w:rsidRPr="005D06F4">
        <w:rPr>
          <w:rFonts w:ascii="Times New Roman" w:hAnsi="Times New Roman"/>
          <w:sz w:val="24"/>
          <w:lang w:val="hu-HU"/>
        </w:rPr>
        <w:t>vannak)</w:t>
      </w:r>
    </w:p>
    <w:p w14:paraId="0A5EDD7B" w14:textId="77777777" w:rsidR="003F142C" w:rsidRPr="005D06F4" w:rsidRDefault="003F142C">
      <w:pPr>
        <w:spacing w:before="6"/>
        <w:rPr>
          <w:rFonts w:ascii="Times New Roman" w:eastAsia="Times New Roman" w:hAnsi="Times New Roman" w:cs="Times New Roman"/>
          <w:sz w:val="15"/>
          <w:szCs w:val="15"/>
          <w:lang w:val="hu-HU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9"/>
        <w:gridCol w:w="7696"/>
      </w:tblGrid>
      <w:tr w:rsidR="003F142C" w:rsidRPr="005D06F4" w14:paraId="2726F75B" w14:textId="77777777">
        <w:trPr>
          <w:trHeight w:hRule="exact" w:val="643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3774B" w14:textId="77777777" w:rsidR="003F142C" w:rsidRPr="005D06F4" w:rsidRDefault="00856204">
            <w:pPr>
              <w:pStyle w:val="TableParagraph"/>
              <w:spacing w:line="276" w:lineRule="auto"/>
              <w:ind w:left="103" w:right="3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5.1 Az előadás lebonyolításána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feltételei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4809E" w14:textId="77777777" w:rsidR="003F142C" w:rsidRPr="00A71984" w:rsidRDefault="00FC5846" w:rsidP="00FC5846">
            <w:pPr>
              <w:pStyle w:val="TableParagraph"/>
              <w:numPr>
                <w:ilvl w:val="0"/>
                <w:numId w:val="9"/>
              </w:numPr>
              <w:tabs>
                <w:tab w:val="left" w:pos="744"/>
              </w:tabs>
              <w:spacing w:line="288" w:lineRule="exact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A71984">
              <w:rPr>
                <w:rFonts w:ascii="Times New Roman" w:hAnsi="Times New Roman" w:cs="Times New Roman"/>
                <w:sz w:val="24"/>
                <w:lang w:val="hu-HU"/>
              </w:rPr>
              <w:t>A félév során a kurzust, illetve a szemináriumokat a MS Teams online platformon tartjuk!</w:t>
            </w:r>
          </w:p>
        </w:tc>
      </w:tr>
      <w:tr w:rsidR="003F142C" w:rsidRPr="00754F63" w14:paraId="39950C50" w14:textId="77777777" w:rsidTr="00FC5846">
        <w:trPr>
          <w:trHeight w:hRule="exact" w:val="1530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C1C40" w14:textId="77777777" w:rsidR="003F142C" w:rsidRPr="005D06F4" w:rsidRDefault="00856204" w:rsidP="00FC5846">
            <w:pPr>
              <w:pStyle w:val="TableParagraph"/>
              <w:ind w:left="103" w:right="3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5.2 A szeminárium / labor lebonyolításána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feltételei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93F3" w14:textId="77777777" w:rsidR="003F142C" w:rsidRPr="005D06F4" w:rsidRDefault="00856204" w:rsidP="00FC5846">
            <w:pPr>
              <w:pStyle w:val="TableParagraph"/>
              <w:numPr>
                <w:ilvl w:val="0"/>
                <w:numId w:val="8"/>
              </w:numPr>
              <w:tabs>
                <w:tab w:val="left" w:pos="744"/>
              </w:tabs>
              <w:ind w:right="29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szemináriumra kötelező elolvasni és kijegyzetelni a </w:t>
            </w:r>
            <w:r w:rsidR="00FC5846">
              <w:rPr>
                <w:rFonts w:ascii="Times New Roman" w:hAnsi="Times New Roman"/>
                <w:sz w:val="24"/>
                <w:lang w:val="hu-HU"/>
              </w:rPr>
              <w:t>m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gadott olvasmányt</w:t>
            </w:r>
          </w:p>
          <w:p w14:paraId="2FAC9CCE" w14:textId="77777777" w:rsidR="003F142C" w:rsidRPr="005D06F4" w:rsidRDefault="00856204" w:rsidP="00FC5846">
            <w:pPr>
              <w:pStyle w:val="TableParagraph"/>
              <w:numPr>
                <w:ilvl w:val="0"/>
                <w:numId w:val="8"/>
              </w:numPr>
              <w:tabs>
                <w:tab w:val="left" w:pos="744"/>
              </w:tabs>
              <w:spacing w:before="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jelenlét kötelező a szemináriumo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háromnegyedén</w:t>
            </w:r>
          </w:p>
          <w:p w14:paraId="0C086846" w14:textId="77777777" w:rsidR="003F142C" w:rsidRPr="005D06F4" w:rsidRDefault="00856204" w:rsidP="00FC5846">
            <w:pPr>
              <w:pStyle w:val="TableParagraph"/>
              <w:numPr>
                <w:ilvl w:val="0"/>
                <w:numId w:val="8"/>
              </w:numPr>
              <w:tabs>
                <w:tab w:val="left" w:pos="744"/>
              </w:tabs>
              <w:spacing w:before="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ha a diák többet hiányzik, akkor pótfeladatokat kell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végeznie</w:t>
            </w:r>
            <w:r w:rsidR="00FC5846">
              <w:rPr>
                <w:rFonts w:ascii="Times New Roman" w:hAnsi="Times New Roman"/>
                <w:sz w:val="24"/>
                <w:lang w:val="hu-HU"/>
              </w:rPr>
              <w:t xml:space="preserve"> (szemináriumi dolgozatok írása)</w:t>
            </w:r>
          </w:p>
        </w:tc>
      </w:tr>
    </w:tbl>
    <w:p w14:paraId="26062C76" w14:textId="77777777" w:rsidR="003F142C" w:rsidRPr="005D06F4" w:rsidRDefault="003F142C" w:rsidP="00FC5846">
      <w:pPr>
        <w:rPr>
          <w:rFonts w:ascii="Times New Roman" w:eastAsia="Times New Roman" w:hAnsi="Times New Roman" w:cs="Times New Roman"/>
          <w:sz w:val="24"/>
          <w:szCs w:val="24"/>
          <w:lang w:val="hu-HU"/>
        </w:rPr>
        <w:sectPr w:rsidR="003F142C" w:rsidRPr="005D06F4">
          <w:type w:val="continuous"/>
          <w:pgSz w:w="11910" w:h="16840"/>
          <w:pgMar w:top="660" w:right="480" w:bottom="280" w:left="500" w:header="720" w:footer="720" w:gutter="0"/>
          <w:cols w:space="720"/>
        </w:sectPr>
      </w:pPr>
    </w:p>
    <w:p w14:paraId="55E464B6" w14:textId="77777777" w:rsidR="003F142C" w:rsidRPr="005D06F4" w:rsidRDefault="00856204">
      <w:pPr>
        <w:pStyle w:val="Heading1"/>
        <w:numPr>
          <w:ilvl w:val="0"/>
          <w:numId w:val="12"/>
        </w:numPr>
        <w:tabs>
          <w:tab w:val="left" w:pos="460"/>
        </w:tabs>
        <w:spacing w:before="0" w:after="3"/>
        <w:ind w:left="460"/>
        <w:rPr>
          <w:b w:val="0"/>
          <w:bCs w:val="0"/>
          <w:lang w:val="hu-HU"/>
        </w:rPr>
      </w:pPr>
      <w:r w:rsidRPr="005D06F4">
        <w:rPr>
          <w:lang w:val="hu-HU"/>
        </w:rPr>
        <w:lastRenderedPageBreak/>
        <w:t>Elsajátítandó jellemzőkompetenciák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8"/>
        <w:gridCol w:w="9676"/>
      </w:tblGrid>
      <w:tr w:rsidR="003F142C" w:rsidRPr="00754F63" w14:paraId="1D638BF8" w14:textId="77777777">
        <w:trPr>
          <w:trHeight w:hRule="exact" w:val="2885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</w:tcPr>
          <w:p w14:paraId="35F87CA6" w14:textId="77777777" w:rsidR="003F142C" w:rsidRPr="005D06F4" w:rsidRDefault="003F142C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hu-HU"/>
              </w:rPr>
            </w:pPr>
          </w:p>
          <w:p w14:paraId="18D2C0AD" w14:textId="77777777" w:rsidR="003F142C" w:rsidRPr="005D06F4" w:rsidRDefault="00856204">
            <w:pPr>
              <w:pStyle w:val="TableParagraph"/>
              <w:ind w:left="24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S</w:t>
            </w:r>
            <w:r w:rsidRPr="005D06F4">
              <w:rPr>
                <w:rFonts w:ascii="Times New Roman" w:hAnsi="Times New Roman"/>
                <w:b/>
                <w:spacing w:val="-1"/>
                <w:sz w:val="24"/>
                <w:lang w:val="hu-HU"/>
              </w:rPr>
              <w:t>z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ak</w:t>
            </w:r>
            <w:r w:rsidRPr="005D06F4">
              <w:rPr>
                <w:rFonts w:ascii="Times New Roman" w:hAnsi="Times New Roman"/>
                <w:b/>
                <w:spacing w:val="-1"/>
                <w:w w:val="99"/>
                <w:sz w:val="24"/>
                <w:lang w:val="hu-HU"/>
              </w:rPr>
              <w:t>m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 xml:space="preserve">ai </w:t>
            </w:r>
            <w:r w:rsidRPr="005D06F4">
              <w:rPr>
                <w:rFonts w:ascii="Times New Roman" w:hAnsi="Times New Roman"/>
                <w:b/>
                <w:spacing w:val="1"/>
                <w:w w:val="99"/>
                <w:sz w:val="24"/>
                <w:lang w:val="hu-HU"/>
              </w:rPr>
              <w:t>k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omp</w:t>
            </w:r>
            <w:r w:rsidRPr="005D06F4">
              <w:rPr>
                <w:rFonts w:ascii="Times New Roman" w:hAnsi="Times New Roman"/>
                <w:b/>
                <w:spacing w:val="-1"/>
                <w:w w:val="99"/>
                <w:sz w:val="24"/>
                <w:lang w:val="hu-HU"/>
              </w:rPr>
              <w:t>e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t</w:t>
            </w:r>
            <w:r w:rsidRPr="005D06F4">
              <w:rPr>
                <w:rFonts w:ascii="Times New Roman" w:hAnsi="Times New Roman"/>
                <w:b/>
                <w:spacing w:val="-2"/>
                <w:sz w:val="24"/>
                <w:lang w:val="hu-HU"/>
              </w:rPr>
              <w:t>e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n</w:t>
            </w:r>
            <w:r w:rsidRPr="005D06F4">
              <w:rPr>
                <w:rFonts w:ascii="Times New Roman" w:hAnsi="Times New Roman"/>
                <w:b/>
                <w:spacing w:val="-1"/>
                <w:sz w:val="24"/>
                <w:lang w:val="hu-HU"/>
              </w:rPr>
              <w:t>c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iák</w:t>
            </w:r>
          </w:p>
        </w:tc>
        <w:tc>
          <w:tcPr>
            <w:tcW w:w="9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836748D" w14:textId="77777777" w:rsidR="003F142C" w:rsidRPr="005D06F4" w:rsidRDefault="00856204">
            <w:pPr>
              <w:pStyle w:val="TableParagraph"/>
              <w:numPr>
                <w:ilvl w:val="0"/>
                <w:numId w:val="7"/>
              </w:numPr>
              <w:tabs>
                <w:tab w:val="left" w:pos="744"/>
              </w:tabs>
              <w:spacing w:line="273" w:lineRule="auto"/>
              <w:ind w:right="155" w:hanging="35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C1: A társadalmi-politikai-gazdasági rendszer megértésének, elemzésének és értékelésének alapjai. Alapvető fogalmak és elmélete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sajátítása.</w:t>
            </w:r>
          </w:p>
          <w:p w14:paraId="0C223EE9" w14:textId="77777777" w:rsidR="003F142C" w:rsidRPr="005D06F4" w:rsidRDefault="00856204">
            <w:pPr>
              <w:pStyle w:val="TableParagraph"/>
              <w:numPr>
                <w:ilvl w:val="0"/>
                <w:numId w:val="7"/>
              </w:numPr>
              <w:tabs>
                <w:tab w:val="left" w:pos="744"/>
              </w:tabs>
              <w:spacing w:before="202" w:line="276" w:lineRule="auto"/>
              <w:ind w:right="1039" w:hanging="35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C3: A társadalmi-politikai jelenségek elemzésének módszerei. Olyan elméletek és módszerek kijelölése, amelyek elősegítik a társadalmi és politikai konfliktusok értelmezését.</w:t>
            </w:r>
          </w:p>
          <w:p w14:paraId="18D42386" w14:textId="77777777" w:rsidR="003F142C" w:rsidRPr="005D06F4" w:rsidRDefault="00856204">
            <w:pPr>
              <w:pStyle w:val="TableParagraph"/>
              <w:numPr>
                <w:ilvl w:val="0"/>
                <w:numId w:val="7"/>
              </w:numPr>
              <w:tabs>
                <w:tab w:val="left" w:pos="744"/>
              </w:tabs>
              <w:spacing w:before="202" w:line="273" w:lineRule="auto"/>
              <w:ind w:right="214" w:hanging="35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C5: Társadalmi és politikai eszmék és értékek bemutatása. A politikatudományok alapvető fogalmainak a helyes használata a szakmai kommunikációsorán.</w:t>
            </w:r>
          </w:p>
        </w:tc>
      </w:tr>
      <w:tr w:rsidR="003F142C" w:rsidRPr="00754F63" w14:paraId="06678A0F" w14:textId="77777777">
        <w:trPr>
          <w:trHeight w:hRule="exact" w:val="1784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</w:tcPr>
          <w:p w14:paraId="0EFD7D17" w14:textId="77777777" w:rsidR="003F142C" w:rsidRPr="005D06F4" w:rsidRDefault="00856204">
            <w:pPr>
              <w:pStyle w:val="TableParagraph"/>
              <w:spacing w:before="102" w:line="285" w:lineRule="auto"/>
              <w:ind w:left="112" w:right="15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T</w:t>
            </w:r>
            <w:r w:rsidRPr="005D06F4">
              <w:rPr>
                <w:rFonts w:ascii="Times New Roman" w:hAnsi="Times New Roman"/>
                <w:b/>
                <w:spacing w:val="-1"/>
                <w:sz w:val="24"/>
                <w:lang w:val="hu-HU"/>
              </w:rPr>
              <w:t>r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ans</w:t>
            </w:r>
            <w:r w:rsidRPr="005D06F4">
              <w:rPr>
                <w:rFonts w:ascii="Times New Roman" w:hAnsi="Times New Roman"/>
                <w:b/>
                <w:spacing w:val="-1"/>
                <w:w w:val="99"/>
                <w:sz w:val="24"/>
                <w:lang w:val="hu-HU"/>
              </w:rPr>
              <w:t>z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v</w:t>
            </w:r>
            <w:r w:rsidRPr="005D06F4">
              <w:rPr>
                <w:rFonts w:ascii="Times New Roman" w:hAnsi="Times New Roman"/>
                <w:b/>
                <w:spacing w:val="-1"/>
                <w:sz w:val="24"/>
                <w:lang w:val="hu-HU"/>
              </w:rPr>
              <w:t>erz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áli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s komp</w:t>
            </w:r>
            <w:r w:rsidRPr="005D06F4">
              <w:rPr>
                <w:rFonts w:ascii="Times New Roman" w:hAnsi="Times New Roman"/>
                <w:b/>
                <w:spacing w:val="-1"/>
                <w:w w:val="99"/>
                <w:sz w:val="24"/>
                <w:lang w:val="hu-HU"/>
              </w:rPr>
              <w:t>e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t</w:t>
            </w:r>
            <w:r w:rsidRPr="005D06F4">
              <w:rPr>
                <w:rFonts w:ascii="Times New Roman" w:hAnsi="Times New Roman"/>
                <w:b/>
                <w:spacing w:val="-2"/>
                <w:sz w:val="24"/>
                <w:lang w:val="hu-HU"/>
              </w:rPr>
              <w:t>e</w:t>
            </w:r>
            <w:r w:rsidRPr="005D06F4">
              <w:rPr>
                <w:rFonts w:ascii="Times New Roman" w:hAnsi="Times New Roman"/>
                <w:b/>
                <w:w w:val="99"/>
                <w:sz w:val="24"/>
                <w:lang w:val="hu-HU"/>
              </w:rPr>
              <w:t>n</w:t>
            </w:r>
            <w:r w:rsidRPr="005D06F4">
              <w:rPr>
                <w:rFonts w:ascii="Times New Roman" w:hAnsi="Times New Roman"/>
                <w:b/>
                <w:spacing w:val="-1"/>
                <w:sz w:val="24"/>
                <w:lang w:val="hu-HU"/>
              </w:rPr>
              <w:t>c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iák</w:t>
            </w:r>
          </w:p>
        </w:tc>
        <w:tc>
          <w:tcPr>
            <w:tcW w:w="9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DB4A696" w14:textId="77777777" w:rsidR="003F142C" w:rsidRPr="005D06F4" w:rsidRDefault="00856204">
            <w:pPr>
              <w:pStyle w:val="TableParagraph"/>
              <w:numPr>
                <w:ilvl w:val="0"/>
                <w:numId w:val="6"/>
              </w:numPr>
              <w:tabs>
                <w:tab w:val="left" w:pos="744"/>
              </w:tabs>
              <w:spacing w:line="273" w:lineRule="auto"/>
              <w:ind w:right="898" w:hanging="35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CT1: Komplex feladatok megoldása a megfelelő források felhasználásával (sajátos információk átvétele, átadása, feldolgozása, tárolása) - legalább egy idegen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nyelven</w:t>
            </w:r>
          </w:p>
        </w:tc>
      </w:tr>
    </w:tbl>
    <w:p w14:paraId="4D281274" w14:textId="77777777" w:rsidR="003F142C" w:rsidRPr="005D06F4" w:rsidRDefault="003F142C">
      <w:pPr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1558BE0A" w14:textId="77777777" w:rsidR="003F142C" w:rsidRPr="005D06F4" w:rsidRDefault="003F142C">
      <w:pPr>
        <w:spacing w:before="4"/>
        <w:rPr>
          <w:rFonts w:ascii="Times New Roman" w:eastAsia="Times New Roman" w:hAnsi="Times New Roman" w:cs="Times New Roman"/>
          <w:b/>
          <w:bCs/>
          <w:sz w:val="18"/>
          <w:szCs w:val="18"/>
          <w:lang w:val="hu-HU"/>
        </w:rPr>
      </w:pPr>
    </w:p>
    <w:p w14:paraId="087F4D91" w14:textId="77777777" w:rsidR="003F142C" w:rsidRPr="005D06F4" w:rsidRDefault="00856204">
      <w:pPr>
        <w:pStyle w:val="ListParagraph"/>
        <w:numPr>
          <w:ilvl w:val="0"/>
          <w:numId w:val="12"/>
        </w:numPr>
        <w:tabs>
          <w:tab w:val="left" w:pos="460"/>
        </w:tabs>
        <w:spacing w:before="69"/>
        <w:ind w:left="46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 xml:space="preserve">A tantárgy célkitűzései </w:t>
      </w:r>
      <w:r w:rsidRPr="005D06F4">
        <w:rPr>
          <w:rFonts w:ascii="Times New Roman" w:hAnsi="Times New Roman"/>
          <w:sz w:val="24"/>
          <w:lang w:val="hu-HU"/>
        </w:rPr>
        <w:t>(az elsajátítandó jellemző kompetenciák</w:t>
      </w:r>
      <w:r w:rsidR="00A66356">
        <w:rPr>
          <w:rFonts w:ascii="Times New Roman" w:hAnsi="Times New Roman"/>
          <w:sz w:val="24"/>
          <w:lang w:val="hu-HU"/>
        </w:rPr>
        <w:t xml:space="preserve"> </w:t>
      </w:r>
      <w:r w:rsidRPr="005D06F4">
        <w:rPr>
          <w:rFonts w:ascii="Times New Roman" w:hAnsi="Times New Roman"/>
          <w:sz w:val="24"/>
          <w:lang w:val="hu-HU"/>
        </w:rPr>
        <w:t>alapján)</w:t>
      </w:r>
    </w:p>
    <w:p w14:paraId="16CF758A" w14:textId="77777777" w:rsidR="003F142C" w:rsidRPr="005D06F4" w:rsidRDefault="003F142C">
      <w:pPr>
        <w:spacing w:before="9"/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9"/>
        <w:gridCol w:w="7696"/>
      </w:tblGrid>
      <w:tr w:rsidR="003F142C" w:rsidRPr="00754F63" w14:paraId="4B29BD62" w14:textId="77777777">
        <w:trPr>
          <w:trHeight w:hRule="exact" w:val="4542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DCFC03" w14:textId="77777777" w:rsidR="003F142C" w:rsidRPr="005D06F4" w:rsidRDefault="00856204">
            <w:pPr>
              <w:pStyle w:val="TableParagraph"/>
              <w:ind w:left="103" w:right="57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7.1 A tantárgy általános célkitűzése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BBCC080" w14:textId="13F3803A" w:rsidR="003F142C" w:rsidRPr="005D06F4" w:rsidRDefault="00856204">
            <w:pPr>
              <w:pStyle w:val="TableParagraph"/>
              <w:numPr>
                <w:ilvl w:val="0"/>
                <w:numId w:val="5"/>
              </w:numPr>
              <w:tabs>
                <w:tab w:val="left" w:pos="744"/>
              </w:tabs>
              <w:ind w:right="19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előadások célja a politika jelenségeinek, illetve tudományos vizsgálatának a vázlatos, átfogó bemutatása. Tárgyalni fogjuk a legfontosabb politikaelméleti problémákat, fogalmakat, a tudományág történetét és a tudományok közt elfoglalt helyét, a politikai rendszereket, intézményeket, folyamatokat. Továbbá, vizsgálni fogjuk ezek viszonyát a társadalom politikai kultúrájához és a legfontosabb ideológiai rendszerekhez. Végül áttekintjük a közpolitikát, a helyi önkormányzatok működését és a nemzetközi kapcsolatok elméletét. Mintegy gyakorlati összefoglalásként tárgyalni fogjuk a román politika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rendszert.</w:t>
            </w:r>
          </w:p>
          <w:p w14:paraId="2331DE4C" w14:textId="77777777" w:rsidR="003F142C" w:rsidRPr="005D06F4" w:rsidRDefault="00856204">
            <w:pPr>
              <w:pStyle w:val="TableParagraph"/>
              <w:numPr>
                <w:ilvl w:val="0"/>
                <w:numId w:val="5"/>
              </w:numPr>
              <w:tabs>
                <w:tab w:val="left" w:pos="744"/>
              </w:tabs>
              <w:spacing w:before="2"/>
              <w:ind w:right="159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szemináriumok célja: az előadásokon előadott témák, kérdések, fogalmak, elméletek elmélyítése, megbeszélése, konkrét helyzetekre való alkalmazása. Továbbá, a szeminárium arra szolgál, hogy a diákok a szakmai gondolkodást, munkamódszereket, munkaeszközöket-, technikákat megismerjék és rutinszerűen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alkalmazzák.</w:t>
            </w:r>
          </w:p>
        </w:tc>
      </w:tr>
      <w:tr w:rsidR="003F142C" w:rsidRPr="00754F63" w14:paraId="580A5DD7" w14:textId="77777777">
        <w:trPr>
          <w:trHeight w:hRule="exact" w:val="2410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B534626" w14:textId="77777777" w:rsidR="003F142C" w:rsidRPr="005D06F4" w:rsidRDefault="00856204">
            <w:pPr>
              <w:pStyle w:val="TableParagraph"/>
              <w:ind w:left="103" w:right="77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7.2 A tantárgy sajátos célkitűzései</w:t>
            </w:r>
          </w:p>
        </w:tc>
        <w:tc>
          <w:tcPr>
            <w:tcW w:w="7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4B6E8B5" w14:textId="77777777" w:rsidR="003F142C" w:rsidRPr="005D06F4" w:rsidRDefault="00856204">
            <w:pPr>
              <w:pStyle w:val="TableParagraph"/>
              <w:numPr>
                <w:ilvl w:val="0"/>
                <w:numId w:val="4"/>
              </w:numPr>
              <w:tabs>
                <w:tab w:val="left" w:pos="744"/>
              </w:tabs>
              <w:ind w:right="10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 tantárgyhoz kapcsolható készségek és jártasságok fejlesztése. Ezek a következők: tájékozódási képesség közvetlen és tágabb környezetünkben; 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>probléma</w:t>
            </w:r>
            <w:r w:rsidR="00A66356" w:rsidRPr="005D06F4">
              <w:rPr>
                <w:rFonts w:ascii="Times New Roman" w:hAnsi="Times New Roman"/>
                <w:sz w:val="24"/>
                <w:lang w:val="hu-HU"/>
              </w:rPr>
              <w:t>felismerés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; a probléma megfogalmazása a szakmai korlátok figyelembevételével; a szakmai, az erkölcsi és a politikai racionalitás közti különbség felismerése; a kérdések árnyalt, több szempontból való megközelítése; források, információk összegyűjtése és feldolgozása; az információk feldolgozása; az eredménybemutatása.</w:t>
            </w:r>
          </w:p>
        </w:tc>
      </w:tr>
    </w:tbl>
    <w:p w14:paraId="20BEE523" w14:textId="77777777" w:rsidR="003F142C" w:rsidRDefault="003F142C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66935FF" w14:textId="77777777" w:rsidR="00EF7603" w:rsidRDefault="00EF7603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D496004" w14:textId="77777777" w:rsidR="00EF7603" w:rsidRDefault="00EF7603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22F52DE8" w14:textId="77777777" w:rsidR="00EF7603" w:rsidRPr="005D06F4" w:rsidRDefault="00EF7603">
      <w:pPr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2EED674" w14:textId="77777777" w:rsidR="003F142C" w:rsidRPr="005D06F4" w:rsidRDefault="00856204" w:rsidP="00EF7603">
      <w:pPr>
        <w:pStyle w:val="Heading1"/>
        <w:numPr>
          <w:ilvl w:val="0"/>
          <w:numId w:val="12"/>
        </w:numPr>
        <w:tabs>
          <w:tab w:val="left" w:pos="460"/>
        </w:tabs>
        <w:spacing w:before="0" w:after="100" w:afterAutospacing="1"/>
        <w:ind w:left="460"/>
        <w:rPr>
          <w:b w:val="0"/>
          <w:bCs w:val="0"/>
          <w:lang w:val="hu-HU"/>
        </w:rPr>
      </w:pPr>
      <w:r w:rsidRPr="005D06F4">
        <w:rPr>
          <w:lang w:val="hu-HU"/>
        </w:rPr>
        <w:t>A tantárgy</w:t>
      </w:r>
      <w:r w:rsidR="00EF7603">
        <w:rPr>
          <w:lang w:val="hu-HU"/>
        </w:rPr>
        <w:t xml:space="preserve"> </w:t>
      </w:r>
      <w:r w:rsidRPr="005D06F4">
        <w:rPr>
          <w:lang w:val="hu-HU"/>
        </w:rPr>
        <w:t>tartalma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9"/>
        <w:gridCol w:w="8"/>
        <w:gridCol w:w="2661"/>
        <w:gridCol w:w="2507"/>
        <w:gridCol w:w="15"/>
      </w:tblGrid>
      <w:tr w:rsidR="003F142C" w:rsidRPr="005D06F4" w14:paraId="6C4ABB1F" w14:textId="77777777" w:rsidTr="00A46F85">
        <w:trPr>
          <w:gridAfter w:val="1"/>
          <w:wAfter w:w="15" w:type="dxa"/>
          <w:trHeight w:hRule="exact" w:val="572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FA5EA53" w14:textId="77777777" w:rsidR="003F142C" w:rsidRPr="005D06F4" w:rsidRDefault="00856204">
            <w:pPr>
              <w:pStyle w:val="TableParagraph"/>
              <w:spacing w:line="268" w:lineRule="exact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8.1</w:t>
            </w:r>
            <w:r w:rsidR="00EF7603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B1EE2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Didaktika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módszerek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CAECE" w14:textId="77777777" w:rsidR="003F142C" w:rsidRPr="005D06F4" w:rsidRDefault="00856204">
            <w:pPr>
              <w:pStyle w:val="TableParagraph"/>
              <w:spacing w:line="268" w:lineRule="exact"/>
              <w:ind w:left="103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gjegyzések</w:t>
            </w:r>
          </w:p>
        </w:tc>
      </w:tr>
      <w:tr w:rsidR="003F142C" w:rsidRPr="005D06F4" w14:paraId="4E4D08C8" w14:textId="77777777" w:rsidTr="00A46F85">
        <w:trPr>
          <w:gridAfter w:val="1"/>
          <w:wAfter w:w="15" w:type="dxa"/>
          <w:trHeight w:hRule="exact" w:val="216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FF2CADA" w14:textId="251B6606" w:rsidR="003F142C" w:rsidRPr="00400551" w:rsidRDefault="00856204">
            <w:pPr>
              <w:pStyle w:val="TableParagraph"/>
              <w:numPr>
                <w:ilvl w:val="1"/>
                <w:numId w:val="3"/>
              </w:numPr>
              <w:tabs>
                <w:tab w:val="left" w:pos="978"/>
              </w:tabs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hu-HU"/>
              </w:rPr>
            </w:pP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lastRenderedPageBreak/>
              <w:t>Bevezetés,</w:t>
            </w:r>
            <w:r w:rsid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meghatározások</w:t>
            </w:r>
          </w:p>
          <w:p w14:paraId="42720B7C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Bevezetés, a kurzus bemutatása, szervezés. Munkaeszközök.</w:t>
            </w:r>
          </w:p>
          <w:p w14:paraId="2C2F5935" w14:textId="77777777" w:rsidR="003F142C" w:rsidRPr="005D06F4" w:rsidRDefault="00856204">
            <w:pPr>
              <w:pStyle w:val="TableParagraph"/>
              <w:ind w:left="244" w:right="313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ghatározások: mi a politika; mi a politológia. Az erkölcsi, a tudományos (technikai) és a politikai döntések racionalitása közötti különbség. Ágazatai. Rokontudományok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E12D5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141FA" w14:textId="26733425" w:rsidR="003F142C" w:rsidRPr="005D06F4" w:rsidRDefault="003F142C">
            <w:pPr>
              <w:pStyle w:val="TableParagraph"/>
              <w:spacing w:before="7" w:line="237" w:lineRule="auto"/>
              <w:ind w:left="103" w:right="44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8D68E4" w14:paraId="26EFEDC9" w14:textId="77777777" w:rsidTr="00A46F85">
        <w:trPr>
          <w:gridAfter w:val="1"/>
          <w:wAfter w:w="15" w:type="dxa"/>
          <w:trHeight w:hRule="exact" w:val="3504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959A7FD" w14:textId="109756E8" w:rsidR="003F142C" w:rsidRPr="005D06F4" w:rsidRDefault="00E87FBB" w:rsidP="00A46F85">
            <w:pPr>
              <w:pStyle w:val="TableParagraph"/>
              <w:spacing w:line="276" w:lineRule="auto"/>
              <w:ind w:right="34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b/>
                <w:i/>
                <w:sz w:val="24"/>
                <w:lang w:val="hu-HU"/>
              </w:rPr>
              <w:t>2</w:t>
            </w:r>
            <w:r w:rsidR="00856204"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. </w:t>
            </w:r>
            <w:r w:rsidR="00856204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A politikai gondolkodás forrásai és legfontosabb témái</w:t>
            </w:r>
          </w:p>
          <w:p w14:paraId="6F8E5160" w14:textId="77777777" w:rsidR="003F142C" w:rsidRPr="005D06F4" w:rsidRDefault="00856204">
            <w:pPr>
              <w:pStyle w:val="TableParagraph"/>
              <w:spacing w:before="126"/>
              <w:ind w:left="244" w:right="1001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politikatudomány néhány fontos témájának története.</w:t>
            </w:r>
          </w:p>
          <w:p w14:paraId="41D4C01E" w14:textId="3C98E0EE" w:rsidR="003F142C" w:rsidRPr="005D06F4" w:rsidRDefault="00856204">
            <w:pPr>
              <w:pStyle w:val="TableParagraph"/>
              <w:ind w:left="103" w:right="58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 politikai gondolkodás és a történelem viszonya. </w:t>
            </w:r>
          </w:p>
          <w:p w14:paraId="05E6559C" w14:textId="39D5E775" w:rsidR="003F142C" w:rsidRPr="005D06F4" w:rsidRDefault="00856204">
            <w:pPr>
              <w:pStyle w:val="TableParagraph"/>
              <w:ind w:left="103" w:right="42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 politikatudomány mint a demokrácia tudománya. </w:t>
            </w:r>
          </w:p>
          <w:p w14:paraId="706F0495" w14:textId="77777777" w:rsidR="003F142C" w:rsidRPr="005D06F4" w:rsidRDefault="00856204">
            <w:pPr>
              <w:pStyle w:val="TableParagraph"/>
              <w:ind w:left="103" w:right="20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olitika és vallás, állam és egyház. Egyenlőség és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szabadság.</w:t>
            </w:r>
          </w:p>
          <w:p w14:paraId="6E0FA9D5" w14:textId="2C64553B" w:rsidR="003F142C" w:rsidRPr="005D06F4" w:rsidRDefault="00B67B8A">
            <w:pPr>
              <w:pStyle w:val="TableParagraph"/>
              <w:ind w:left="103" w:right="310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K</w:t>
            </w:r>
            <w:r w:rsidR="00856204" w:rsidRPr="005D06F4">
              <w:rPr>
                <w:rFonts w:ascii="Times New Roman" w:hAnsi="Times New Roman"/>
                <w:sz w:val="24"/>
                <w:lang w:val="hu-HU"/>
              </w:rPr>
              <w:t>özérdek</w:t>
            </w:r>
            <w:r>
              <w:rPr>
                <w:rFonts w:ascii="Times New Roman" w:hAnsi="Times New Roman"/>
                <w:sz w:val="24"/>
                <w:lang w:val="hu-HU"/>
              </w:rPr>
              <w:t xml:space="preserve"> és jogállam</w:t>
            </w:r>
            <w:r w:rsidR="00856204" w:rsidRPr="005D06F4">
              <w:rPr>
                <w:rFonts w:ascii="Times New Roman" w:hAnsi="Times New Roman"/>
                <w:sz w:val="24"/>
                <w:lang w:val="hu-HU"/>
              </w:rPr>
              <w:t>.</w:t>
            </w:r>
          </w:p>
          <w:p w14:paraId="2CBCEA9B" w14:textId="5DD41B36" w:rsidR="003F142C" w:rsidRPr="005D06F4" w:rsidRDefault="00856204">
            <w:pPr>
              <w:pStyle w:val="TableParagraph"/>
              <w:ind w:left="244" w:right="281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kelet-európai politikatudomány problémái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111CD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82E94" w14:textId="585121CA" w:rsidR="003F142C" w:rsidRPr="005D06F4" w:rsidRDefault="003F142C">
            <w:pPr>
              <w:pStyle w:val="TableParagraph"/>
              <w:ind w:left="244" w:right="13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3B997C68" w14:textId="77777777" w:rsidTr="00A46F85">
        <w:trPr>
          <w:gridAfter w:val="1"/>
          <w:wAfter w:w="15" w:type="dxa"/>
          <w:trHeight w:hRule="exact" w:val="234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929202" w14:textId="0A5CC543" w:rsidR="003F142C" w:rsidRPr="005D06F4" w:rsidRDefault="00856204" w:rsidP="006D088F">
            <w:pPr>
              <w:pStyle w:val="TableParagraph"/>
              <w:ind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3. 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A</w:t>
            </w:r>
            <w:r w:rsidR="00A66356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hatalom</w:t>
            </w:r>
          </w:p>
          <w:p w14:paraId="19020D15" w14:textId="09190EA0" w:rsidR="003F142C" w:rsidRPr="00A40768" w:rsidRDefault="00856204" w:rsidP="00A40768">
            <w:pPr>
              <w:pStyle w:val="TableParagraph"/>
              <w:ind w:left="244" w:right="673" w:hanging="142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állam. Hatalom, uralom, legitimitás. A hatalom/uralom vizsgálatának négy modellje: voluntarista (elitista és pluralista elméletek), hermeneutikai, strukturalista, posztmodern. Két megközelítés: strukturális és a módszertani individualizmus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CA582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0CF9" w14:textId="60C99D51" w:rsidR="003F142C" w:rsidRPr="005D06F4" w:rsidRDefault="003F142C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75496D03" w14:textId="77777777" w:rsidTr="00A46F85">
        <w:trPr>
          <w:gridAfter w:val="1"/>
          <w:wAfter w:w="15" w:type="dxa"/>
          <w:trHeight w:hRule="exact" w:val="171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ABA2D1C" w14:textId="0B1D6286" w:rsidR="003F142C" w:rsidRPr="005D06F4" w:rsidRDefault="00856204" w:rsidP="00A46F85">
            <w:pPr>
              <w:pStyle w:val="TableParagraph"/>
              <w:spacing w:before="116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4.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A politikai rendszerek főbb</w:t>
            </w:r>
            <w:r w:rsidR="00A66356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típusai</w:t>
            </w:r>
          </w:p>
          <w:p w14:paraId="2C21E21B" w14:textId="77777777" w:rsidR="003F142C" w:rsidRPr="005D06F4" w:rsidRDefault="00856204">
            <w:pPr>
              <w:pStyle w:val="TableParagraph"/>
              <w:ind w:left="244" w:right="274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olitikai rendszerek. Az autoritárius rendszerek és típusaik. A totalitarizmus: az elmélet és kritikája. A nácizmus és az államszocializmus. A demokrácia, a demokratikus rendszerek</w:t>
            </w:r>
            <w:r w:rsidR="00D633A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válfajai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BF29D" w14:textId="632E948B" w:rsidR="003F142C" w:rsidRPr="005D06F4" w:rsidRDefault="00F31549">
            <w:pPr>
              <w:rPr>
                <w:lang w:val="hu-HU"/>
              </w:rPr>
            </w:pPr>
            <w:r w:rsidRPr="00F31549">
              <w:rPr>
                <w:lang w:val="hu-HU"/>
              </w:rPr>
              <w:t>Interaktív 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6668F" w14:textId="23F15A12" w:rsidR="003F142C" w:rsidRPr="005D06F4" w:rsidRDefault="003F142C">
            <w:pPr>
              <w:pStyle w:val="TableParagraph"/>
              <w:spacing w:before="5"/>
              <w:ind w:left="244" w:right="17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4C9CAAA9" w14:textId="77777777" w:rsidTr="00A46F85">
        <w:trPr>
          <w:gridAfter w:val="1"/>
          <w:wAfter w:w="15" w:type="dxa"/>
          <w:trHeight w:hRule="exact" w:val="234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DB94496" w14:textId="3B191DC0" w:rsidR="003F142C" w:rsidRPr="005D06F4" w:rsidRDefault="00856204" w:rsidP="00E87FBB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5.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A</w:t>
            </w:r>
            <w:r w:rsidR="00A66356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hatalommegosztás</w:t>
            </w:r>
          </w:p>
          <w:p w14:paraId="77BC6AFF" w14:textId="77777777" w:rsidR="003F142C" w:rsidRPr="005D06F4" w:rsidRDefault="00856204">
            <w:pPr>
              <w:pStyle w:val="TableParagraph"/>
              <w:ind w:left="244" w:right="202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hatalommegosztás fő ágai: törvényhozó, végrehajtó és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bírói.</w:t>
            </w:r>
          </w:p>
          <w:p w14:paraId="1261BE03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parlament leírása és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funkciói.</w:t>
            </w:r>
          </w:p>
          <w:p w14:paraId="4AC338DA" w14:textId="77777777" w:rsidR="003F142C" w:rsidRPr="005D06F4" w:rsidRDefault="00856204">
            <w:pPr>
              <w:pStyle w:val="TableParagraph"/>
              <w:ind w:left="244" w:right="675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végrehajtó hatalom (az elnök vagy a kormány) leírása és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funkciói.</w:t>
            </w:r>
          </w:p>
          <w:p w14:paraId="3E68F323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bíró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hatalom.</w:t>
            </w:r>
          </w:p>
          <w:p w14:paraId="5B446DCA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alkotmánybíróság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4C3AF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4C595" w14:textId="384CD620" w:rsidR="003F142C" w:rsidRPr="005D06F4" w:rsidRDefault="00856204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.</w:t>
            </w:r>
          </w:p>
        </w:tc>
      </w:tr>
      <w:tr w:rsidR="003F142C" w:rsidRPr="005D06F4" w14:paraId="525BC634" w14:textId="77777777" w:rsidTr="00A46F85">
        <w:trPr>
          <w:gridAfter w:val="1"/>
          <w:wAfter w:w="15" w:type="dxa"/>
          <w:trHeight w:hRule="exact" w:val="144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DE022B" w14:textId="7B47692F" w:rsidR="003F142C" w:rsidRPr="005D06F4" w:rsidRDefault="00856204" w:rsidP="00E87FBB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6.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Pártok és</w:t>
            </w:r>
            <w:r w:rsidR="00A66356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pártrendszerek</w:t>
            </w:r>
          </w:p>
          <w:p w14:paraId="0E2BC49C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ártok és</w:t>
            </w:r>
            <w:r w:rsidR="00D633A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pártrendszerek.</w:t>
            </w:r>
          </w:p>
          <w:p w14:paraId="40225197" w14:textId="77777777" w:rsidR="003F142C" w:rsidRPr="005D06F4" w:rsidRDefault="00856204">
            <w:pPr>
              <w:pStyle w:val="TableParagraph"/>
              <w:ind w:left="103" w:right="249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pártok általános jellemzése. Kialakulásuk és</w:t>
            </w:r>
            <w:r w:rsidR="00D633A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tipológiáik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0DB2E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D79F" w14:textId="67C5AAAF" w:rsidR="003F142C" w:rsidRPr="005D06F4" w:rsidRDefault="003F142C">
            <w:pPr>
              <w:pStyle w:val="TableParagraph"/>
              <w:spacing w:before="7" w:line="237" w:lineRule="auto"/>
              <w:ind w:left="244" w:right="3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28A40B36" w14:textId="77777777" w:rsidTr="00A46F85">
        <w:trPr>
          <w:gridAfter w:val="1"/>
          <w:wAfter w:w="15" w:type="dxa"/>
          <w:trHeight w:hRule="exact" w:val="2334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17834A" w14:textId="57756BBF" w:rsidR="003F142C" w:rsidRPr="005D06F4" w:rsidRDefault="00856204" w:rsidP="00A46F85">
            <w:pPr>
              <w:pStyle w:val="TableParagraph"/>
              <w:ind w:right="20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lastRenderedPageBreak/>
              <w:t xml:space="preserve">7.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Választások és választási</w:t>
            </w:r>
            <w:r w:rsidR="00A66356"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 xml:space="preserve">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rendszerek</w:t>
            </w:r>
          </w:p>
          <w:p w14:paraId="471E1E9E" w14:textId="77777777" w:rsidR="003F142C" w:rsidRPr="005D06F4" w:rsidRDefault="00856204">
            <w:pPr>
              <w:pStyle w:val="TableParagraph"/>
              <w:ind w:left="244" w:right="41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Választások és választási rendszerek. A választások funkciói.</w:t>
            </w:r>
          </w:p>
          <w:p w14:paraId="69896691" w14:textId="77777777" w:rsidR="003F142C" w:rsidRPr="005D06F4" w:rsidRDefault="00856204">
            <w:pPr>
              <w:pStyle w:val="TableParagraph"/>
              <w:ind w:left="244" w:right="302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választási rendszerek típusai: a többségi (relatív és abszolút), az arányos és a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vegyes.</w:t>
            </w:r>
          </w:p>
          <w:p w14:paraId="5730BA57" w14:textId="77777777" w:rsidR="003F142C" w:rsidRPr="005D06F4" w:rsidRDefault="00856204">
            <w:pPr>
              <w:pStyle w:val="TableParagraph"/>
              <w:ind w:left="103" w:right="108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választási rendszerek előnyei és hátrányai. A román választás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rendszer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98A81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25497" w14:textId="6C147ACF" w:rsidR="003F142C" w:rsidRPr="005D06F4" w:rsidRDefault="003F142C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12135719" w14:textId="77777777" w:rsidTr="00A46F85">
        <w:trPr>
          <w:gridAfter w:val="1"/>
          <w:wAfter w:w="15" w:type="dxa"/>
          <w:trHeight w:hRule="exact" w:val="198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7582658" w14:textId="2AC4285E" w:rsidR="003F142C" w:rsidRPr="005D06F4" w:rsidRDefault="00856204" w:rsidP="006D088F">
            <w:pPr>
              <w:pStyle w:val="TableParagraph"/>
              <w:spacing w:before="116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8. </w:t>
            </w:r>
            <w:r w:rsidRPr="00400551">
              <w:rPr>
                <w:rFonts w:ascii="Times New Roman" w:hAnsi="Times New Roman"/>
                <w:b/>
                <w:iCs/>
                <w:sz w:val="24"/>
                <w:lang w:val="hu-HU"/>
              </w:rPr>
              <w:t>A politikai kultúra</w:t>
            </w:r>
          </w:p>
          <w:p w14:paraId="6896142E" w14:textId="77777777" w:rsidR="003F142C" w:rsidRPr="005D06F4" w:rsidRDefault="00856204">
            <w:pPr>
              <w:pStyle w:val="TableParagraph"/>
              <w:ind w:left="244" w:right="828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Politikai kultúra. Almond és Verba kutatásának bemutatása. A politikai kultúrá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tipológiája.</w:t>
            </w:r>
          </w:p>
          <w:p w14:paraId="60911F3F" w14:textId="77777777" w:rsidR="003F142C" w:rsidRPr="005D06F4" w:rsidRDefault="00856204">
            <w:pPr>
              <w:pStyle w:val="TableParagraph"/>
              <w:ind w:left="103" w:right="350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elmélet bírálata. A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szocializáció.</w:t>
            </w:r>
          </w:p>
          <w:p w14:paraId="3A689B5D" w14:textId="77777777" w:rsidR="003F142C" w:rsidRPr="005D06F4" w:rsidRDefault="00856204">
            <w:pPr>
              <w:pStyle w:val="TableParagraph"/>
              <w:ind w:left="103" w:right="12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részvétel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D12B4" w14:textId="23498E20" w:rsidR="003F142C" w:rsidRPr="005D06F4" w:rsidRDefault="00482CBC">
            <w:pPr>
              <w:rPr>
                <w:lang w:val="hu-HU"/>
              </w:rPr>
            </w:pPr>
            <w:r>
              <w:rPr>
                <w:lang w:val="hu-HU"/>
              </w:rPr>
              <w:t>Interaktív 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359A" w14:textId="0A712A4C" w:rsidR="003F142C" w:rsidRPr="005D06F4" w:rsidRDefault="003F142C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3FF03109" w14:textId="77777777" w:rsidTr="00737F4A">
        <w:trPr>
          <w:gridAfter w:val="1"/>
          <w:wAfter w:w="15" w:type="dxa"/>
          <w:trHeight w:hRule="exact" w:val="369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6316BD" w14:textId="331B181F" w:rsidR="003F142C" w:rsidRPr="005D06F4" w:rsidRDefault="00856204" w:rsidP="006D088F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 xml:space="preserve">9. </w:t>
            </w:r>
            <w:r w:rsidR="003657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Politikai i</w:t>
            </w:r>
            <w:r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deológiák – 1.</w:t>
            </w:r>
            <w:r w:rsidR="00A66356"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 xml:space="preserve"> </w:t>
            </w:r>
            <w:r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rész</w:t>
            </w:r>
          </w:p>
          <w:p w14:paraId="20C14C85" w14:textId="77777777" w:rsidR="003F142C" w:rsidRPr="005D06F4" w:rsidRDefault="00856204">
            <w:pPr>
              <w:pStyle w:val="TableParagraph"/>
              <w:ind w:left="244" w:right="169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ghatározások. A legfontosabb ideológiai áramlatok általános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bemutatása.</w:t>
            </w:r>
          </w:p>
          <w:p w14:paraId="32A1541F" w14:textId="77777777" w:rsidR="003F142C" w:rsidRPr="005D06F4" w:rsidRDefault="00856204">
            <w:pPr>
              <w:pStyle w:val="TableParagraph"/>
              <w:ind w:left="244" w:right="381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liberalizmus. Rövid történeti áttekintés. Általános bemutatás.</w:t>
            </w:r>
          </w:p>
          <w:p w14:paraId="7224FFE0" w14:textId="77777777" w:rsidR="003F142C" w:rsidRPr="005D06F4" w:rsidRDefault="00856204">
            <w:pPr>
              <w:pStyle w:val="TableParagraph"/>
              <w:ind w:left="103"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szabadság. A pozitív és a negatívszabadság.</w:t>
            </w:r>
          </w:p>
          <w:p w14:paraId="107933AE" w14:textId="77777777" w:rsidR="003F142C" w:rsidRPr="005D06F4" w:rsidRDefault="00856204">
            <w:pPr>
              <w:pStyle w:val="TableParagraph"/>
              <w:ind w:left="244" w:right="160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Fontos témák: az állam szerepe, a demokrácia, a jogállam, a polgárok jogai, a gazdaság, a szabadpiac, a reformok, a haladás, a racionalizmus, a tudomány, a véleményszabadság, a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örnyezetvédelem.</w:t>
            </w:r>
          </w:p>
          <w:p w14:paraId="14C06511" w14:textId="77777777" w:rsidR="003F142C" w:rsidRPr="005D06F4" w:rsidRDefault="00856204">
            <w:pPr>
              <w:pStyle w:val="TableParagraph"/>
              <w:ind w:left="244" w:right="288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rányzatok: klasszikus liberalizmus, neoliberalizmus, gazdasági liberalizmus, kulturálisliberalizmus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20243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A9CD9" w14:textId="2DD5B2B7" w:rsidR="003F142C" w:rsidRPr="005D06F4" w:rsidRDefault="003F142C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4EA605DB" w14:textId="77777777" w:rsidTr="00A46F85">
        <w:trPr>
          <w:gridAfter w:val="1"/>
          <w:wAfter w:w="15" w:type="dxa"/>
          <w:trHeight w:hRule="exact" w:val="315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055B1F1" w14:textId="34994412" w:rsidR="003F142C" w:rsidRPr="005D06F4" w:rsidRDefault="003F1BE0" w:rsidP="00B75579">
            <w:pPr>
              <w:pStyle w:val="TableParagraph"/>
              <w:numPr>
                <w:ilvl w:val="0"/>
                <w:numId w:val="15"/>
              </w:numPr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Po</w:t>
            </w:r>
            <w:r w:rsidR="00B75579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litikai</w:t>
            </w:r>
            <w:r w:rsidR="00856204"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i</w:t>
            </w:r>
            <w:r w:rsidR="00856204"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deológiák – 2.</w:t>
            </w:r>
            <w:r w:rsidR="00A66356"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 xml:space="preserve"> </w:t>
            </w:r>
            <w:r w:rsidR="00856204" w:rsidRPr="0040055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hu-HU"/>
              </w:rPr>
              <w:t>rész</w:t>
            </w:r>
          </w:p>
          <w:p w14:paraId="74C9D5EA" w14:textId="77777777" w:rsidR="003F142C" w:rsidRPr="005D06F4" w:rsidRDefault="00856204">
            <w:pPr>
              <w:pStyle w:val="TableParagraph"/>
              <w:ind w:left="244" w:right="52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szocializmus. Eredete, rövid történeti áttekintés. Társadalmi és politikai elméletének legfontosabb elemei. A gazdaság. A bolsevik forradalmak. A gazdaság és a politika szocialista felfogásának bírálatai.</w:t>
            </w:r>
          </w:p>
          <w:p w14:paraId="7E206039" w14:textId="3CA409D4" w:rsidR="003F142C" w:rsidRPr="005D06F4" w:rsidRDefault="00856204" w:rsidP="00A66356">
            <w:pPr>
              <w:pStyle w:val="TableParagraph"/>
              <w:ind w:left="244" w:right="18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 </w:t>
            </w:r>
            <w:r w:rsidR="00E77963" w:rsidRPr="005D06F4">
              <w:rPr>
                <w:rFonts w:ascii="Times New Roman" w:hAnsi="Times New Roman"/>
                <w:sz w:val="24"/>
                <w:lang w:val="hu-HU"/>
              </w:rPr>
              <w:t>konzervativizmus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. A </w:t>
            </w:r>
            <w:r w:rsidR="00E77963" w:rsidRPr="005D06F4">
              <w:rPr>
                <w:rFonts w:ascii="Times New Roman" w:hAnsi="Times New Roman"/>
                <w:sz w:val="24"/>
                <w:lang w:val="hu-HU"/>
              </w:rPr>
              <w:t>konzervativizmus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 mint ideológia és mint világfelfogás. Rövid áttekintés. A </w:t>
            </w:r>
            <w:r w:rsidR="00E77963" w:rsidRPr="005D06F4">
              <w:rPr>
                <w:rFonts w:ascii="Times New Roman" w:hAnsi="Times New Roman"/>
                <w:sz w:val="24"/>
                <w:lang w:val="hu-HU"/>
              </w:rPr>
              <w:t>konzervativizmus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 legfontosabb típusai: romantikus, liberális, libertáriánus, ökológiai, kulturális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87267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11B6D" w14:textId="1AF8B2C1" w:rsidR="003F142C" w:rsidRPr="005D06F4" w:rsidRDefault="003F142C">
            <w:pPr>
              <w:pStyle w:val="TableParagraph"/>
              <w:ind w:left="103" w:right="155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43031BF3" w14:textId="77777777" w:rsidTr="00A46F85">
        <w:trPr>
          <w:gridAfter w:val="1"/>
          <w:wAfter w:w="15" w:type="dxa"/>
          <w:trHeight w:hRule="exact" w:val="261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B05B7DC" w14:textId="03D5DB01" w:rsidR="003F142C" w:rsidRPr="005D06F4" w:rsidRDefault="00856204" w:rsidP="00A46F85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>11. A civil társadalom – 1.</w:t>
            </w:r>
            <w:r w:rsidR="00A66356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>rész</w:t>
            </w:r>
          </w:p>
          <w:p w14:paraId="738EA26D" w14:textId="0B520560" w:rsidR="003F142C" w:rsidRPr="005D06F4" w:rsidRDefault="00856204">
            <w:pPr>
              <w:pStyle w:val="TableParagraph"/>
              <w:ind w:left="244" w:right="30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 fogalom történetének rövid bemutatása. A civil társadalom az állam ellen. A civil társadalom</w:t>
            </w:r>
            <w:r w:rsidR="00F82CED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mint fejlett, „civilizált” társadalom. A civil társadalom</w:t>
            </w:r>
            <w:r w:rsidR="00F82CED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mint modern társadalom. A civil társadalom témája az 1980-as években: a. a Nagy Francia Forradalom újraértelmezése; b. </w:t>
            </w:r>
            <w:r w:rsidR="00F82CED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K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let-Európai disszidens mozgalmak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A3079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86261" w14:textId="55E22983" w:rsidR="003F142C" w:rsidRPr="005D06F4" w:rsidRDefault="003F142C">
            <w:pPr>
              <w:pStyle w:val="TableParagraph"/>
              <w:ind w:left="244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1DD0A0FB" w14:textId="77777777" w:rsidTr="00A46F85">
        <w:trPr>
          <w:gridAfter w:val="1"/>
          <w:wAfter w:w="15" w:type="dxa"/>
          <w:trHeight w:hRule="exact" w:val="144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7465066" w14:textId="4C61B387" w:rsidR="003F142C" w:rsidRPr="005D06F4" w:rsidRDefault="00856204" w:rsidP="00A46F85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>12. A civil társadalom – 2.</w:t>
            </w:r>
            <w:r w:rsidR="00A66356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lang w:val="hu-HU"/>
              </w:rPr>
              <w:t>rész</w:t>
            </w:r>
          </w:p>
          <w:p w14:paraId="443EE441" w14:textId="77777777" w:rsidR="003F142C" w:rsidRPr="005D06F4" w:rsidRDefault="00856204">
            <w:pPr>
              <w:pStyle w:val="TableParagraph"/>
              <w:ind w:left="244" w:right="287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civil társadalom fogalmának szerepe az államszocializmus és az átmenet értelmezésében. A civil társadalomra alapozó értelmezések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bírálata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77558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A4FB6" w14:textId="315C93CA" w:rsidR="003F142C" w:rsidRPr="005D06F4" w:rsidRDefault="003F142C">
            <w:pPr>
              <w:pStyle w:val="TableParagraph"/>
              <w:ind w:left="244" w:right="311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0800B3" w14:paraId="113E839D" w14:textId="77777777" w:rsidTr="00A46F85">
        <w:trPr>
          <w:gridAfter w:val="1"/>
          <w:wAfter w:w="15" w:type="dxa"/>
          <w:trHeight w:hRule="exact" w:val="1893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DE36AB" w14:textId="329E7FD7" w:rsidR="003F142C" w:rsidRPr="005D06F4" w:rsidRDefault="00856204" w:rsidP="00A46F85">
            <w:pPr>
              <w:pStyle w:val="TableParagraph"/>
              <w:ind w:right="25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lastRenderedPageBreak/>
              <w:t>13. A közvélemény, a nyilvánosság és a politikai</w:t>
            </w:r>
            <w:r w:rsidR="00A66356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>napirend</w:t>
            </w:r>
          </w:p>
          <w:p w14:paraId="55E40740" w14:textId="77777777" w:rsidR="003F142C" w:rsidRPr="005D06F4" w:rsidRDefault="00856204" w:rsidP="005571A1">
            <w:pPr>
              <w:pStyle w:val="TableParagraph"/>
              <w:spacing w:before="125"/>
              <w:ind w:left="244" w:right="320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Közvélemény. Nyilvánosság. Média. A politikai napirend fogalma és kutatása. Az „agenda-setting”. A „framing”. A média hatása a</w:t>
            </w:r>
            <w:r w:rsidR="00A66356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olitikára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706E1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43D3F" w14:textId="5E147B80" w:rsidR="003F142C" w:rsidRPr="005D06F4" w:rsidRDefault="003F142C" w:rsidP="00A66356">
            <w:pPr>
              <w:pStyle w:val="TableParagraph"/>
              <w:spacing w:line="242" w:lineRule="auto"/>
              <w:ind w:left="244" w:right="46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33AD127F" w14:textId="77777777" w:rsidTr="00A46F85">
        <w:trPr>
          <w:gridAfter w:val="1"/>
          <w:wAfter w:w="15" w:type="dxa"/>
          <w:trHeight w:hRule="exact" w:val="2604"/>
        </w:trPr>
        <w:tc>
          <w:tcPr>
            <w:tcW w:w="5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652F9C8" w14:textId="253364AC" w:rsidR="003F142C" w:rsidRPr="005D06F4" w:rsidRDefault="00856204" w:rsidP="00A46F85">
            <w:pPr>
              <w:pStyle w:val="TableParagraph"/>
              <w:ind w:right="3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>14. A román politikai</w:t>
            </w:r>
            <w:r w:rsidR="00A66356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>rendszer</w:t>
            </w:r>
          </w:p>
          <w:p w14:paraId="5DC49627" w14:textId="77777777" w:rsidR="003F142C" w:rsidRPr="005D06F4" w:rsidRDefault="00856204">
            <w:pPr>
              <w:pStyle w:val="TableParagraph"/>
              <w:ind w:left="244" w:right="81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elméletek és fogalmak alkalmazása a román politikai életelemzésére.</w:t>
            </w:r>
          </w:p>
          <w:p w14:paraId="59C1455C" w14:textId="77777777" w:rsidR="003F142C" w:rsidRPr="005D06F4" w:rsidRDefault="00856204" w:rsidP="005D06F4">
            <w:pPr>
              <w:pStyle w:val="TableParagraph"/>
              <w:ind w:left="244" w:right="313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Románia alkotmánya. Alaptételek: az állam, a szuverenitás, az állampolgárság, a hivatalos nyelv. Alapvető jogok és kötelezettségek. A parlament, az elnök és a kormány. A háromhatalmi</w:t>
            </w:r>
            <w:r w:rsidR="005D06F4" w:rsidRPr="005D06F4">
              <w:rPr>
                <w:rFonts w:ascii="Times New Roman" w:hAnsi="Times New Roman"/>
                <w:sz w:val="24"/>
                <w:lang w:val="hu-HU"/>
              </w:rPr>
              <w:t xml:space="preserve"> á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g közötti viszony. A központi és a hely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özigazgatás.</w:t>
            </w:r>
          </w:p>
        </w:tc>
        <w:tc>
          <w:tcPr>
            <w:tcW w:w="2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EC98A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Interaktív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0056D" w14:textId="3600A189" w:rsidR="003F142C" w:rsidRPr="005D06F4" w:rsidRDefault="003F142C" w:rsidP="00A66356">
            <w:pPr>
              <w:pStyle w:val="TableParagraph"/>
              <w:tabs>
                <w:tab w:val="left" w:pos="811"/>
              </w:tabs>
              <w:ind w:left="103" w:right="14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3F142C" w:rsidRPr="005D06F4" w14:paraId="33BE0AD6" w14:textId="77777777" w:rsidTr="007B7F80">
        <w:trPr>
          <w:trHeight w:hRule="exact" w:val="5821"/>
        </w:trPr>
        <w:tc>
          <w:tcPr>
            <w:tcW w:w="107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D64475" w14:textId="77777777" w:rsidR="003F142C" w:rsidRPr="007B7F80" w:rsidRDefault="00856204">
            <w:pPr>
              <w:pStyle w:val="TableParagraph"/>
              <w:spacing w:line="268" w:lineRule="exact"/>
              <w:ind w:left="103" w:right="137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hu-HU"/>
              </w:rPr>
            </w:pPr>
            <w:r w:rsidRPr="007B7F80">
              <w:rPr>
                <w:rFonts w:ascii="Times New Roman" w:hAnsi="Times New Roman"/>
                <w:b/>
                <w:sz w:val="24"/>
                <w:lang w:val="hu-HU"/>
              </w:rPr>
              <w:t>Könyvészet</w:t>
            </w:r>
            <w:r w:rsidR="007B7F80" w:rsidRPr="007B7F80">
              <w:rPr>
                <w:rFonts w:ascii="Times New Roman" w:hAnsi="Times New Roman"/>
                <w:b/>
                <w:sz w:val="24"/>
                <w:lang w:val="hu-HU"/>
              </w:rPr>
              <w:t>:</w:t>
            </w:r>
          </w:p>
          <w:p w14:paraId="380D3EA8" w14:textId="77777777" w:rsidR="003F142C" w:rsidRPr="005D06F4" w:rsidRDefault="003F142C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val="hu-HU"/>
              </w:rPr>
            </w:pPr>
          </w:p>
          <w:p w14:paraId="6F297A23" w14:textId="77777777" w:rsidR="003F142C" w:rsidRPr="005D06F4" w:rsidRDefault="00856204">
            <w:pPr>
              <w:pStyle w:val="TableParagraph"/>
              <w:ind w:left="103" w:right="137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>Tankönyvek,</w:t>
            </w:r>
            <w:r w:rsidR="00EF7603">
              <w:rPr>
                <w:rFonts w:ascii="Times New Roman" w:hAnsi="Times New Roman"/>
                <w:b/>
                <w:i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b/>
                <w:i/>
                <w:sz w:val="24"/>
                <w:lang w:val="hu-HU"/>
              </w:rPr>
              <w:t>szöveggyűjtemények</w:t>
            </w:r>
          </w:p>
          <w:p w14:paraId="253F7904" w14:textId="77777777" w:rsidR="003F142C" w:rsidRPr="005D06F4" w:rsidRDefault="00856204">
            <w:pPr>
              <w:pStyle w:val="TableParagraph"/>
              <w:spacing w:before="94"/>
              <w:ind w:left="244" w:right="1378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. Gergely András; Bayer József; Kulcsár Kálmán (szerk.) (1999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A politikatudomány arcai. Tanulmányok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 Akadémia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iadó</w:t>
            </w:r>
          </w:p>
          <w:p w14:paraId="0F12624D" w14:textId="77777777" w:rsidR="003F142C" w:rsidRPr="005D06F4" w:rsidRDefault="00856204">
            <w:pPr>
              <w:pStyle w:val="TableParagraph"/>
              <w:ind w:left="103" w:right="30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Almond, Gabriel A.; G. Bingham Powell (1999)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Összehasonlító politológia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, Budapest: Osiris Kiadó Bayer József (1999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A politikatudomány alapjai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 Napvilág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iadó</w:t>
            </w:r>
          </w:p>
          <w:p w14:paraId="4F51E143" w14:textId="7DB38509" w:rsidR="003F142C" w:rsidRPr="005D06F4" w:rsidRDefault="00856204">
            <w:pPr>
              <w:pStyle w:val="TableParagraph"/>
              <w:ind w:left="103" w:right="137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Bayer József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A politikai gondolkodás története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</w:t>
            </w:r>
            <w:r w:rsidR="00011F85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Osiris</w:t>
            </w:r>
          </w:p>
          <w:p w14:paraId="133BB783" w14:textId="6B03A1B4" w:rsidR="003F142C" w:rsidRPr="005D06F4" w:rsidRDefault="00856204">
            <w:pPr>
              <w:pStyle w:val="TableParagraph"/>
              <w:ind w:left="103" w:right="137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Fisichella, Domenico (2001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A politikatudomány alapvonalai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</w:t>
            </w:r>
            <w:r w:rsidR="00011F85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Osiris</w:t>
            </w:r>
          </w:p>
          <w:p w14:paraId="74FBCCD7" w14:textId="75374F85" w:rsidR="003F142C" w:rsidRPr="005D06F4" w:rsidRDefault="00856204">
            <w:pPr>
              <w:pStyle w:val="TableParagraph"/>
              <w:ind w:left="103" w:right="936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Gallai Sándor – Török Gábor (szerk.) (2003):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Politika és politikatudomány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, Budapest: Aula Kiadó Gyurgyák János (szerk.):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Mi a politika?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</w:t>
            </w:r>
            <w:r w:rsidR="0019523F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Budapest:</w:t>
            </w:r>
            <w:r w:rsidR="00011F85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siris</w:t>
            </w:r>
          </w:p>
          <w:p w14:paraId="7AEE5368" w14:textId="37AF157D" w:rsidR="003F142C" w:rsidRPr="005D06F4" w:rsidRDefault="00856204">
            <w:pPr>
              <w:pStyle w:val="TableParagraph"/>
              <w:ind w:left="103" w:right="1029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Haskó Katalin – Hülvely István (2003):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Bevezetés a politikatudományba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, Budapest: Osiris Kiadó Hunyady György (szerk.) (1998): </w:t>
            </w:r>
            <w:r w:rsidRPr="005D06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hu-HU"/>
              </w:rPr>
              <w:t>Történeti és politikai pszichológia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 Budapest:</w:t>
            </w:r>
            <w:r w:rsidR="00011F85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siris</w:t>
            </w:r>
          </w:p>
          <w:p w14:paraId="2402AE00" w14:textId="77777777" w:rsidR="003F142C" w:rsidRPr="005D06F4" w:rsidRDefault="00856204">
            <w:pPr>
              <w:pStyle w:val="TableParagraph"/>
              <w:ind w:left="244" w:right="144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Lányi Gusztáv (szerk.) (1996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Politikai pszichológia. Szöveggyűjtemény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 Balassi Kiadó; ELTE Szociológia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Intézet</w:t>
            </w:r>
          </w:p>
          <w:p w14:paraId="15D9FB29" w14:textId="77777777" w:rsidR="003F142C" w:rsidRPr="005D06F4" w:rsidRDefault="00856204">
            <w:pPr>
              <w:pStyle w:val="TableParagraph"/>
              <w:ind w:left="103" w:right="137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 xml:space="preserve">Lipset, Seymour Martin (1995) </w:t>
            </w:r>
            <w:r w:rsidRPr="005D06F4">
              <w:rPr>
                <w:rFonts w:ascii="Times New Roman"/>
                <w:b/>
                <w:sz w:val="24"/>
                <w:lang w:val="hu-HU"/>
              </w:rPr>
              <w:t>Homo politicus</w:t>
            </w:r>
            <w:r w:rsidRPr="005D06F4">
              <w:rPr>
                <w:rFonts w:ascii="Times New Roman"/>
                <w:sz w:val="24"/>
                <w:lang w:val="hu-HU"/>
              </w:rPr>
              <w:t>, Budapest</w:t>
            </w:r>
            <w:r w:rsidR="00A66356">
              <w:rPr>
                <w:rFonts w:asci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/>
                <w:sz w:val="24"/>
                <w:lang w:val="hu-HU"/>
              </w:rPr>
              <w:t>Osiris.</w:t>
            </w:r>
          </w:p>
          <w:p w14:paraId="66852078" w14:textId="77777777" w:rsidR="003F142C" w:rsidRPr="005D06F4" w:rsidRDefault="00856204">
            <w:pPr>
              <w:pStyle w:val="TableParagraph"/>
              <w:ind w:left="244" w:right="236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Szabó Márton (1997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Szövegvalóság. Írások a szimbolikus és diszkurzív politikáról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 Scientia Humana.</w:t>
            </w:r>
          </w:p>
          <w:p w14:paraId="1C3B8DDD" w14:textId="77777777" w:rsidR="003F142C" w:rsidRPr="005D06F4" w:rsidRDefault="00856204">
            <w:pPr>
              <w:pStyle w:val="TableParagraph"/>
              <w:ind w:left="244" w:right="910" w:hanging="14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Szabó Márton; Kiss Balázs; Boda Zsolt (2000): </w:t>
            </w:r>
            <w:r w:rsidRPr="005D06F4">
              <w:rPr>
                <w:rFonts w:ascii="Times New Roman" w:hAnsi="Times New Roman"/>
                <w:b/>
                <w:sz w:val="24"/>
                <w:lang w:val="hu-HU"/>
              </w:rPr>
              <w:t>Szövegváltozatok a politikára. Nyelv, szimbólum, retorika, diskurzus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, Budapest: Nemzeti Tankönyvkiadó,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Universitas</w:t>
            </w:r>
            <w:r w:rsidR="001C2B05">
              <w:rPr>
                <w:rFonts w:ascii="Times New Roman" w:hAnsi="Times New Roman"/>
                <w:sz w:val="24"/>
                <w:lang w:val="hu-HU"/>
              </w:rPr>
              <w:t>.</w:t>
            </w:r>
          </w:p>
        </w:tc>
      </w:tr>
      <w:tr w:rsidR="003F142C" w:rsidRPr="005D06F4" w14:paraId="5D506444" w14:textId="77777777" w:rsidTr="00A46F85">
        <w:trPr>
          <w:trHeight w:hRule="exact" w:val="442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CB28C63" w14:textId="786A3AC1" w:rsidR="003F142C" w:rsidRPr="007B7F80" w:rsidRDefault="00856204">
            <w:pPr>
              <w:pStyle w:val="TableParagraph"/>
              <w:spacing w:line="273" w:lineRule="exact"/>
              <w:ind w:left="103" w:right="124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hu-HU"/>
              </w:rPr>
            </w:pPr>
            <w:r w:rsidRPr="007B7F80">
              <w:rPr>
                <w:rFonts w:ascii="Times New Roman" w:hAnsi="Times New Roman"/>
                <w:b/>
                <w:sz w:val="24"/>
                <w:lang w:val="hu-HU"/>
              </w:rPr>
              <w:t xml:space="preserve">8.2 Szeminárium 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060E0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Didaktikai</w:t>
            </w:r>
            <w:r w:rsidR="00A66356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módszerek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1199C" w14:textId="77777777" w:rsidR="003F142C" w:rsidRPr="005D06F4" w:rsidRDefault="00856204">
            <w:pPr>
              <w:pStyle w:val="TableParagraph"/>
              <w:spacing w:line="273" w:lineRule="exact"/>
              <w:ind w:left="103" w:right="304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Megjegyzések</w:t>
            </w:r>
          </w:p>
        </w:tc>
      </w:tr>
      <w:tr w:rsidR="003F142C" w:rsidRPr="005D06F4" w14:paraId="44D1B69A" w14:textId="77777777" w:rsidTr="00A46F85">
        <w:trPr>
          <w:trHeight w:hRule="exact" w:val="1209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236270" w14:textId="78D07874" w:rsidR="003F142C" w:rsidRPr="005D06F4" w:rsidRDefault="00856204">
            <w:pPr>
              <w:pStyle w:val="TableParagraph"/>
              <w:spacing w:line="273" w:lineRule="exact"/>
              <w:ind w:left="103" w:right="1248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. A szeminárium tematikájának bemutatása. Követelmények és munkamódszerek ismertetése. Bevezető beszélgetés a politika szükségességéről.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44572" w14:textId="77777777" w:rsidR="003F142C" w:rsidRPr="005D06F4" w:rsidRDefault="003F10CF">
            <w:pPr>
              <w:pStyle w:val="TableParagraph"/>
              <w:spacing w:line="273" w:lineRule="exact"/>
              <w:ind w:left="103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Kérdések, válaszok, beszélgetés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8E97A" w14:textId="77777777" w:rsidR="003F142C" w:rsidRPr="005D06F4" w:rsidRDefault="003F142C">
            <w:pPr>
              <w:pStyle w:val="TableParagraph"/>
              <w:spacing w:line="273" w:lineRule="exact"/>
              <w:ind w:left="103" w:right="304"/>
              <w:rPr>
                <w:rFonts w:ascii="Times New Roman" w:hAnsi="Times New Roman"/>
                <w:sz w:val="24"/>
                <w:lang w:val="hu-HU"/>
              </w:rPr>
            </w:pPr>
          </w:p>
        </w:tc>
      </w:tr>
      <w:tr w:rsidR="003F142C" w:rsidRPr="00962897" w14:paraId="17DF32F8" w14:textId="77777777" w:rsidTr="00A46F85">
        <w:trPr>
          <w:trHeight w:hRule="exact" w:val="99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C7EA97" w14:textId="71B3D60F" w:rsidR="003F142C" w:rsidRPr="005D06F4" w:rsidRDefault="00856204" w:rsidP="00B74DB4">
            <w:pPr>
              <w:pStyle w:val="TableParagraph"/>
              <w:spacing w:line="273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2. Bevezetés: Politika és politikatudomány, meghatározások, alapfogalmak.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C8F82" w14:textId="77777777" w:rsidR="003F142C" w:rsidRPr="005D06F4" w:rsidRDefault="00856204">
            <w:pPr>
              <w:pStyle w:val="TableParagraph"/>
              <w:spacing w:line="273" w:lineRule="exact"/>
              <w:ind w:left="103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Politikatudományi alapfogalmak tisztázása, megbeszélése. 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A5302" w14:textId="77777777" w:rsidR="003F142C" w:rsidRPr="005D06F4" w:rsidRDefault="003F142C">
            <w:pPr>
              <w:pStyle w:val="TableParagraph"/>
              <w:spacing w:line="273" w:lineRule="exact"/>
              <w:ind w:left="103" w:right="304"/>
              <w:rPr>
                <w:rFonts w:ascii="Times New Roman" w:hAnsi="Times New Roman"/>
                <w:sz w:val="24"/>
                <w:lang w:val="hu-HU"/>
              </w:rPr>
            </w:pPr>
          </w:p>
        </w:tc>
      </w:tr>
      <w:tr w:rsidR="003F142C" w:rsidRPr="005D06F4" w14:paraId="17CC7876" w14:textId="77777777" w:rsidTr="00A46F85">
        <w:trPr>
          <w:trHeight w:hRule="exact" w:val="63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8F6A989" w14:textId="585BD436" w:rsidR="003F142C" w:rsidRPr="005D06F4" w:rsidRDefault="00856204" w:rsidP="00B74DB4">
            <w:pPr>
              <w:pStyle w:val="TableParagraph"/>
              <w:ind w:left="103" w:right="1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 Politikai rendszerek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2CF73" w14:textId="0DD6F546" w:rsidR="003F142C" w:rsidRPr="005D06F4" w:rsidRDefault="00856204">
            <w:pPr>
              <w:pStyle w:val="TableParagraph"/>
              <w:ind w:left="103" w:right="83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Játék</w:t>
            </w:r>
            <w:r w:rsidR="00250005">
              <w:rPr>
                <w:rFonts w:ascii="Times New Roman" w:hAnsi="Times New Roman"/>
                <w:sz w:val="24"/>
                <w:lang w:val="hu-HU"/>
              </w:rPr>
              <w:t xml:space="preserve"> és</w:t>
            </w:r>
            <w:r w:rsidR="00250005">
              <w:rPr>
                <w:rFonts w:ascii="Times New Roman" w:hAnsi="Times New Roman"/>
                <w:sz w:val="24"/>
              </w:rPr>
              <w:t>/vagy</w:t>
            </w:r>
            <w:r w:rsidR="00250005">
              <w:rPr>
                <w:rFonts w:ascii="Times New Roman" w:hAnsi="Times New Roman"/>
                <w:sz w:val="24"/>
                <w:lang w:val="hu-HU"/>
              </w:rPr>
              <w:t xml:space="preserve"> v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ita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D5115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962897" w14:paraId="76BE5120" w14:textId="77777777" w:rsidTr="00A46F85">
        <w:trPr>
          <w:trHeight w:hRule="exact" w:val="1164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F47D9A" w14:textId="00C18F6F" w:rsidR="003F142C" w:rsidRPr="005D06F4" w:rsidRDefault="00856204" w:rsidP="00B74DB4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4. találkozás: Hatalommegosztás: törvényhozó, végrehajtó és bírói hatalom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33A64" w14:textId="103B4E91" w:rsidR="003F142C" w:rsidRPr="005D06F4" w:rsidRDefault="00856204">
            <w:pPr>
              <w:pStyle w:val="TableParagraph"/>
              <w:ind w:left="103" w:right="29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Összehasonlítás.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3BFB4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754F63" w14:paraId="589DB9DE" w14:textId="77777777" w:rsidTr="00A46F85">
        <w:trPr>
          <w:trHeight w:hRule="exact" w:val="81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FFEEC3" w14:textId="1CBBC0BA" w:rsidR="003F142C" w:rsidRPr="005D06F4" w:rsidRDefault="00856204" w:rsidP="00B74DB4">
            <w:pPr>
              <w:pStyle w:val="TableParagraph"/>
              <w:spacing w:line="268" w:lineRule="exact"/>
              <w:ind w:left="103" w:right="1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lastRenderedPageBreak/>
              <w:t>5: Pártok és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pártrendszerek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78F46" w14:textId="77777777" w:rsidR="003F142C" w:rsidRPr="005D06F4" w:rsidRDefault="00856204">
            <w:pPr>
              <w:pStyle w:val="TableParagraph"/>
              <w:tabs>
                <w:tab w:val="left" w:pos="2186"/>
              </w:tabs>
              <w:ind w:left="103" w:right="155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Csoportmunka: pártalakítás és egy fiktív párt programjának kidolgozása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04181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754F63" w14:paraId="362BAB79" w14:textId="77777777" w:rsidTr="00A46F85">
        <w:trPr>
          <w:trHeight w:hRule="exact" w:val="90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14CED4" w14:textId="4987D2C6" w:rsidR="003F142C" w:rsidRPr="005D06F4" w:rsidRDefault="000800B3" w:rsidP="00B74DB4">
            <w:pPr>
              <w:pStyle w:val="TableParagraph"/>
              <w:ind w:left="103" w:right="1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6.</w:t>
            </w:r>
            <w:r w:rsidR="00856204" w:rsidRPr="005D06F4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Választások és választási rendszerek 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F86EA" w14:textId="79BCDE8C" w:rsidR="003F142C" w:rsidRPr="005D06F4" w:rsidRDefault="00856204">
            <w:pPr>
              <w:pStyle w:val="TableParagraph"/>
              <w:tabs>
                <w:tab w:val="left" w:pos="2186"/>
              </w:tabs>
              <w:ind w:left="103" w:right="155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választási rendszerek átbeszélése. Választási szimuláció</w:t>
            </w:r>
            <w:r w:rsidR="007611DB">
              <w:rPr>
                <w:rFonts w:ascii="Times New Roman" w:hAnsi="Times New Roman"/>
                <w:sz w:val="24"/>
                <w:lang w:val="hu-HU"/>
              </w:rPr>
              <w:t>.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78810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5D06F4" w14:paraId="21335F6F" w14:textId="77777777" w:rsidTr="00A46F85">
        <w:trPr>
          <w:trHeight w:hRule="exact" w:val="804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ADAF434" w14:textId="16F6E7E2" w:rsidR="003F142C" w:rsidRPr="005D06F4" w:rsidRDefault="00856204" w:rsidP="00B74DB4">
            <w:pPr>
              <w:pStyle w:val="TableParagraph"/>
              <w:spacing w:line="268" w:lineRule="exact"/>
              <w:ind w:left="103" w:right="1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7. A román politikai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rendszer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746DC" w14:textId="1C1865AA" w:rsidR="003F142C" w:rsidRPr="005D06F4" w:rsidRDefault="003F142C">
            <w:pPr>
              <w:pStyle w:val="TableParagraph"/>
              <w:ind w:left="103" w:right="837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622D6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0800B3" w:rsidRPr="00962897" w14:paraId="53BDD915" w14:textId="77777777" w:rsidTr="00A46F85">
        <w:trPr>
          <w:trHeight w:hRule="exact" w:val="1696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311577" w14:textId="6B805686" w:rsidR="000800B3" w:rsidRPr="005D06F4" w:rsidRDefault="000800B3" w:rsidP="00B74DB4">
            <w:pPr>
              <w:pStyle w:val="TableParagraph"/>
              <w:ind w:left="103" w:right="121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8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. </w:t>
            </w:r>
            <w:r w:rsidR="00E10DE5">
              <w:rPr>
                <w:rFonts w:ascii="Times New Roman" w:hAnsi="Times New Roman"/>
                <w:sz w:val="24"/>
                <w:lang w:val="hu-HU"/>
              </w:rPr>
              <w:t>Közpolitika, 1.rész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14EA5" w14:textId="4D166955" w:rsidR="000800B3" w:rsidRPr="005D06F4" w:rsidRDefault="000800B3" w:rsidP="00A66356">
            <w:pPr>
              <w:pStyle w:val="TableParagraph"/>
              <w:ind w:left="103" w:right="155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Csoportmunka. 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2F6AA" w14:textId="77777777" w:rsidR="000800B3" w:rsidRPr="005D06F4" w:rsidRDefault="000800B3" w:rsidP="00A66356">
            <w:pPr>
              <w:rPr>
                <w:lang w:val="hu-HU"/>
              </w:rPr>
            </w:pPr>
          </w:p>
        </w:tc>
      </w:tr>
      <w:tr w:rsidR="000800B3" w:rsidRPr="000800B3" w14:paraId="0B3C70BF" w14:textId="77777777" w:rsidTr="00A46F85">
        <w:trPr>
          <w:trHeight w:hRule="exact" w:val="117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FAD779" w14:textId="03EB59D4" w:rsidR="000800B3" w:rsidRPr="005D06F4" w:rsidRDefault="000800B3" w:rsidP="009608E1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9. </w:t>
            </w:r>
            <w:r w:rsidR="00C41A18">
              <w:rPr>
                <w:rFonts w:ascii="Times New Roman" w:hAnsi="Times New Roman"/>
                <w:sz w:val="24"/>
                <w:lang w:val="hu-HU"/>
              </w:rPr>
              <w:t>Közpolitika, 2. rész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92615" w14:textId="76E05963" w:rsidR="000800B3" w:rsidRPr="005D06F4" w:rsidRDefault="0052467B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Csoportmunk</w:t>
            </w:r>
            <w:r w:rsidR="000241CF">
              <w:rPr>
                <w:rFonts w:ascii="Times New Roman" w:hAnsi="Times New Roman"/>
                <w:sz w:val="24"/>
                <w:lang w:val="hu-HU"/>
              </w:rPr>
              <w:t>a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6C767" w14:textId="77777777" w:rsidR="000800B3" w:rsidRPr="005D06F4" w:rsidRDefault="000800B3">
            <w:pPr>
              <w:rPr>
                <w:lang w:val="hu-HU"/>
              </w:rPr>
            </w:pPr>
          </w:p>
        </w:tc>
      </w:tr>
      <w:tr w:rsidR="000800B3" w:rsidRPr="000800B3" w14:paraId="3FE121AD" w14:textId="77777777" w:rsidTr="00A46F85">
        <w:trPr>
          <w:trHeight w:hRule="exact" w:val="63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BDF6F3" w14:textId="4D70A681" w:rsidR="000800B3" w:rsidRDefault="000800B3" w:rsidP="00EF7603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10. </w:t>
            </w:r>
            <w:r w:rsidR="00D76857">
              <w:rPr>
                <w:rFonts w:ascii="Times New Roman" w:hAnsi="Times New Roman"/>
                <w:sz w:val="24"/>
                <w:lang w:val="hu-HU"/>
              </w:rPr>
              <w:t>Önkormányzatiság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79E86" w14:textId="4910071C" w:rsidR="000800B3" w:rsidRDefault="00EF7603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Egyéni tevékenység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930C8" w14:textId="77777777" w:rsidR="000800B3" w:rsidRPr="005D06F4" w:rsidRDefault="000800B3">
            <w:pPr>
              <w:rPr>
                <w:lang w:val="hu-HU"/>
              </w:rPr>
            </w:pPr>
          </w:p>
        </w:tc>
      </w:tr>
      <w:tr w:rsidR="002B6574" w:rsidRPr="000800B3" w14:paraId="092C35C4" w14:textId="77777777" w:rsidTr="00A46F85">
        <w:trPr>
          <w:trHeight w:hRule="exact" w:val="54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AD5CC74" w14:textId="7931B396" w:rsidR="002B6574" w:rsidRDefault="002B6574" w:rsidP="00EF7603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11. </w:t>
            </w:r>
            <w:r w:rsidR="00965851">
              <w:rPr>
                <w:rFonts w:ascii="Times New Roman" w:hAnsi="Times New Roman"/>
                <w:sz w:val="24"/>
                <w:lang w:val="hu-HU"/>
              </w:rPr>
              <w:t>Nemzetközi a</w:t>
            </w:r>
            <w:r>
              <w:rPr>
                <w:rFonts w:ascii="Times New Roman" w:hAnsi="Times New Roman"/>
                <w:sz w:val="24"/>
                <w:lang w:val="hu-HU"/>
              </w:rPr>
              <w:t>ktuálpolitikai helyzetkép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1597B" w14:textId="77777777" w:rsidR="002B6574" w:rsidRDefault="002B6574" w:rsidP="00A46F85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Beszélgetés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28745" w14:textId="77777777" w:rsidR="002B6574" w:rsidRPr="005D06F4" w:rsidRDefault="002B6574">
            <w:pPr>
              <w:rPr>
                <w:lang w:val="hu-HU"/>
              </w:rPr>
            </w:pPr>
          </w:p>
        </w:tc>
      </w:tr>
      <w:tr w:rsidR="002B6574" w:rsidRPr="000800B3" w14:paraId="7B06A080" w14:textId="77777777" w:rsidTr="00A46F85">
        <w:trPr>
          <w:trHeight w:hRule="exact" w:val="624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174F90" w14:textId="2FFFC99C" w:rsidR="002B6574" w:rsidRDefault="002B6574" w:rsidP="002B6574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 w:rsidRPr="002B6574">
              <w:rPr>
                <w:rFonts w:ascii="Times New Roman" w:hAnsi="Times New Roman"/>
                <w:sz w:val="24"/>
                <w:lang w:val="hu-HU"/>
              </w:rPr>
              <w:t>1</w:t>
            </w:r>
            <w:r>
              <w:rPr>
                <w:rFonts w:ascii="Times New Roman" w:hAnsi="Times New Roman"/>
                <w:sz w:val="24"/>
                <w:lang w:val="hu-HU"/>
              </w:rPr>
              <w:t xml:space="preserve">2. </w:t>
            </w:r>
            <w:r w:rsidR="000313EF">
              <w:rPr>
                <w:rFonts w:ascii="Times New Roman" w:hAnsi="Times New Roman"/>
                <w:sz w:val="24"/>
                <w:lang w:val="hu-HU"/>
              </w:rPr>
              <w:t>Romániai aktuálpolitikai helyzetkép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3F300" w14:textId="5D19BFFD" w:rsidR="002B6574" w:rsidRDefault="008C0373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Beszélgetés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DF682" w14:textId="77777777" w:rsidR="002B6574" w:rsidRPr="005D06F4" w:rsidRDefault="002B6574">
            <w:pPr>
              <w:rPr>
                <w:lang w:val="hu-HU"/>
              </w:rPr>
            </w:pPr>
          </w:p>
        </w:tc>
      </w:tr>
      <w:tr w:rsidR="002B6574" w:rsidRPr="000800B3" w14:paraId="33322CAB" w14:textId="77777777" w:rsidTr="00A46F85">
        <w:trPr>
          <w:trHeight w:hRule="exact" w:val="63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FFA548" w14:textId="3AE22E26" w:rsidR="002B6574" w:rsidRPr="002B6574" w:rsidRDefault="002B6574" w:rsidP="00E92A46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13</w:t>
            </w:r>
            <w:r w:rsidRPr="002B6574">
              <w:rPr>
                <w:rFonts w:ascii="Times New Roman" w:hAnsi="Times New Roman"/>
                <w:sz w:val="24"/>
                <w:lang w:val="hu-HU"/>
              </w:rPr>
              <w:t>.</w:t>
            </w:r>
            <w:r w:rsidR="00F86A0D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="000313EF">
              <w:rPr>
                <w:rFonts w:ascii="Times New Roman" w:hAnsi="Times New Roman"/>
                <w:sz w:val="24"/>
                <w:lang w:val="hu-HU"/>
              </w:rPr>
              <w:t>A romániai</w:t>
            </w:r>
            <w:r w:rsidR="008831C3">
              <w:rPr>
                <w:rFonts w:ascii="Times New Roman" w:hAnsi="Times New Roman"/>
                <w:sz w:val="24"/>
                <w:lang w:val="hu-HU"/>
              </w:rPr>
              <w:t xml:space="preserve"> magyar érdekképviselet 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495F9" w14:textId="661D5800" w:rsidR="002B6574" w:rsidRDefault="00F82DA9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Elemzés és </w:t>
            </w:r>
            <w:r w:rsidR="003C3653">
              <w:rPr>
                <w:rFonts w:ascii="Times New Roman" w:hAnsi="Times New Roman"/>
                <w:sz w:val="24"/>
                <w:lang w:val="hu-HU"/>
              </w:rPr>
              <w:t>összehasonlítás</w:t>
            </w: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A2AA0" w14:textId="77777777" w:rsidR="002B6574" w:rsidRPr="005D06F4" w:rsidRDefault="002B6574">
            <w:pPr>
              <w:rPr>
                <w:lang w:val="hu-HU"/>
              </w:rPr>
            </w:pPr>
          </w:p>
        </w:tc>
      </w:tr>
      <w:tr w:rsidR="00F86A0D" w:rsidRPr="000800B3" w14:paraId="4AD1DE19" w14:textId="77777777" w:rsidTr="00A46F85">
        <w:trPr>
          <w:trHeight w:hRule="exact" w:val="633"/>
        </w:trPr>
        <w:tc>
          <w:tcPr>
            <w:tcW w:w="5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159795" w14:textId="363D9179" w:rsidR="00F86A0D" w:rsidRDefault="004F0354" w:rsidP="00E92A46">
            <w:pPr>
              <w:pStyle w:val="TableParagraph"/>
              <w:spacing w:line="268" w:lineRule="exact"/>
              <w:ind w:left="103" w:right="121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14. Ismétlés, összefoglalás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514F5" w14:textId="77777777" w:rsidR="00F86A0D" w:rsidRDefault="00F86A0D">
            <w:pPr>
              <w:pStyle w:val="TableParagraph"/>
              <w:ind w:left="103" w:right="837"/>
              <w:rPr>
                <w:rFonts w:ascii="Times New Roman" w:hAnsi="Times New Roman"/>
                <w:sz w:val="24"/>
                <w:lang w:val="hu-HU"/>
              </w:rPr>
            </w:pPr>
          </w:p>
        </w:tc>
        <w:tc>
          <w:tcPr>
            <w:tcW w:w="25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1CF13" w14:textId="77777777" w:rsidR="00F86A0D" w:rsidRPr="005D06F4" w:rsidRDefault="00F86A0D">
            <w:pPr>
              <w:rPr>
                <w:lang w:val="hu-HU"/>
              </w:rPr>
            </w:pPr>
          </w:p>
        </w:tc>
      </w:tr>
      <w:tr w:rsidR="00FB0CC2" w:rsidRPr="00754F63" w14:paraId="52E859B5" w14:textId="77777777" w:rsidTr="00FB0CC2">
        <w:trPr>
          <w:trHeight w:hRule="exact" w:val="3149"/>
        </w:trPr>
        <w:tc>
          <w:tcPr>
            <w:tcW w:w="107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6E86F5E" w14:textId="77777777" w:rsidR="00FB0CC2" w:rsidRDefault="00FB0CC2" w:rsidP="00FB0CC2">
            <w:pPr>
              <w:rPr>
                <w:rFonts w:ascii="Times New Roman" w:hAnsi="Times New Roman" w:cs="Times New Roman"/>
                <w:b/>
                <w:sz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b/>
                <w:sz w:val="24"/>
                <w:lang w:val="hu-HU"/>
              </w:rPr>
              <w:t>Bibliográfia:</w:t>
            </w:r>
          </w:p>
          <w:p w14:paraId="3E053B6C" w14:textId="77777777" w:rsidR="00FB0CC2" w:rsidRPr="00FB0CC2" w:rsidRDefault="00FB0CC2" w:rsidP="00FB0CC2">
            <w:pPr>
              <w:rPr>
                <w:rFonts w:ascii="Times New Roman" w:hAnsi="Times New Roman" w:cs="Times New Roman"/>
                <w:b/>
                <w:sz w:val="24"/>
                <w:lang w:val="hu-HU"/>
              </w:rPr>
            </w:pPr>
          </w:p>
          <w:p w14:paraId="5466278F" w14:textId="77777777" w:rsidR="00FB0CC2" w:rsidRPr="00FB0CC2" w:rsidRDefault="00FB0CC2" w:rsidP="00FB0CC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Bayer József (1999): </w:t>
            </w: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Bevezetés a politikatudományba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Budapest: Napvilág Kiadó, 101-120. old.</w:t>
            </w:r>
          </w:p>
          <w:p w14:paraId="6E088E0F" w14:textId="77777777" w:rsidR="00FB0CC2" w:rsidRPr="00FB0CC2" w:rsidRDefault="00FB0CC2" w:rsidP="00FB0CC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Gallai Sándor – Török Gábor (szerk.) (2003): </w:t>
            </w: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Politika és politikatudomány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Budapest: Aula Kiadó. </w:t>
            </w:r>
          </w:p>
          <w:p w14:paraId="593ED1FB" w14:textId="77777777" w:rsidR="00FB0CC2" w:rsidRPr="00FB0CC2" w:rsidRDefault="00FB0CC2" w:rsidP="00FB0CC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Illyés Gergely – Kántor Zoltán: </w:t>
            </w: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Románia 1989 után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In Külügyi Szemle, 2012/4, 79-98 old. </w:t>
            </w:r>
          </w:p>
          <w:p w14:paraId="5A0A5FD3" w14:textId="77777777" w:rsidR="00FB0CC2" w:rsidRPr="00FB0CC2" w:rsidRDefault="00FB0CC2" w:rsidP="00FB0CC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Románia Alkotmánya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: In Romániai Magyar Jogtudományi Közlöny, 2003/2 szám. </w:t>
            </w:r>
            <w:hyperlink r:id="rId5" w:history="1">
              <w:r w:rsidRPr="00FB0CC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hu-HU"/>
                </w:rPr>
                <w:t>http://rmjk.adatbank.transindex.ro/pdf/08.melleklet.pdf</w:t>
              </w:r>
            </w:hyperlink>
          </w:p>
          <w:p w14:paraId="2DCCBC20" w14:textId="77777777" w:rsidR="00FB0CC2" w:rsidRPr="00363835" w:rsidRDefault="00FB0CC2" w:rsidP="00FB0CC2">
            <w:pPr>
              <w:pStyle w:val="ListParagraph"/>
              <w:numPr>
                <w:ilvl w:val="0"/>
                <w:numId w:val="14"/>
              </w:numPr>
              <w:rPr>
                <w:lang w:val="hu-HU"/>
              </w:rPr>
            </w:pP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Török Gábor (2017): </w:t>
            </w: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A lakott sziget. Utazás a politika világáb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 xml:space="preserve">, 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Budapest: Atheneum Kiadó. </w:t>
            </w:r>
          </w:p>
          <w:p w14:paraId="2259D418" w14:textId="77777777" w:rsidR="00363835" w:rsidRPr="00FB0CC2" w:rsidRDefault="00363835" w:rsidP="00363835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Bakk Miklós (2007): </w:t>
            </w:r>
            <w:r w:rsidRPr="00FB0CC2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Választási rendszere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,</w:t>
            </w:r>
            <w:r w:rsidRPr="00FB0CC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Presa Universitară Clujeană/Kolozs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ári Egyetemi Kiadó, Kolozsvár.</w:t>
            </w:r>
          </w:p>
          <w:p w14:paraId="5B0B1318" w14:textId="45C83CAE" w:rsidR="00363835" w:rsidRPr="00FB0CC2" w:rsidRDefault="00363835" w:rsidP="00363835">
            <w:pPr>
              <w:pStyle w:val="ListParagraph"/>
              <w:ind w:left="720"/>
              <w:rPr>
                <w:lang w:val="hu-HU"/>
              </w:rPr>
            </w:pPr>
          </w:p>
        </w:tc>
      </w:tr>
    </w:tbl>
    <w:p w14:paraId="36C6545D" w14:textId="77777777" w:rsidR="003F142C" w:rsidRPr="005D06F4" w:rsidRDefault="003F142C">
      <w:pPr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719F44EE" w14:textId="77777777" w:rsidR="003F142C" w:rsidRPr="005D06F4" w:rsidRDefault="003F142C">
      <w:pPr>
        <w:spacing w:before="9"/>
        <w:rPr>
          <w:rFonts w:ascii="Times New Roman" w:eastAsia="Times New Roman" w:hAnsi="Times New Roman" w:cs="Times New Roman"/>
          <w:b/>
          <w:bCs/>
          <w:sz w:val="18"/>
          <w:szCs w:val="18"/>
          <w:lang w:val="hu-HU"/>
        </w:rPr>
      </w:pPr>
    </w:p>
    <w:p w14:paraId="062453CD" w14:textId="77777777" w:rsidR="003F142C" w:rsidRPr="005D06F4" w:rsidRDefault="00856204" w:rsidP="005D06F4">
      <w:pPr>
        <w:pStyle w:val="ListParagraph"/>
        <w:numPr>
          <w:ilvl w:val="0"/>
          <w:numId w:val="12"/>
        </w:numPr>
        <w:tabs>
          <w:tab w:val="left" w:pos="460"/>
        </w:tabs>
        <w:spacing w:before="69" w:after="3"/>
        <w:ind w:right="137" w:firstLine="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5D06F4">
        <w:rPr>
          <w:rFonts w:ascii="Times New Roman" w:hAnsi="Times New Roman"/>
          <w:b/>
          <w:sz w:val="24"/>
          <w:lang w:val="hu-HU"/>
        </w:rPr>
        <w:t>Az episztemikus közösségek képviselői, a szakmai egyesületek és a szakterület</w:t>
      </w:r>
      <w:r w:rsidR="00ED00AB">
        <w:rPr>
          <w:rFonts w:ascii="Times New Roman" w:hAnsi="Times New Roman"/>
          <w:b/>
          <w:sz w:val="24"/>
          <w:lang w:val="hu-HU"/>
        </w:rPr>
        <w:t xml:space="preserve"> </w:t>
      </w:r>
      <w:r w:rsidRPr="005D06F4">
        <w:rPr>
          <w:rFonts w:ascii="Times New Roman" w:hAnsi="Times New Roman"/>
          <w:b/>
          <w:sz w:val="24"/>
          <w:lang w:val="hu-HU"/>
        </w:rPr>
        <w:t>reprezentatív munkáltatói elvárásainak összhangba hozása a tantárgytartalmával.</w:t>
      </w:r>
    </w:p>
    <w:p w14:paraId="3AAFA455" w14:textId="77777777" w:rsidR="003F142C" w:rsidRPr="005D06F4" w:rsidRDefault="00000000">
      <w:pPr>
        <w:ind w:left="107"/>
        <w:rPr>
          <w:rFonts w:ascii="Times New Roman" w:eastAsia="Times New Roman" w:hAnsi="Times New Roman" w:cs="Times New Roman"/>
          <w:sz w:val="20"/>
          <w:szCs w:val="20"/>
          <w:lang w:val="hu-HU"/>
        </w:rPr>
      </w:pPr>
      <w:r>
        <w:rPr>
          <w:rFonts w:ascii="Times New Roman"/>
          <w:noProof/>
          <w:spacing w:val="-49"/>
          <w:sz w:val="20"/>
          <w:lang w:val="hu-HU" w:eastAsia="hu-HU"/>
        </w:rPr>
      </w:r>
      <w:r>
        <w:rPr>
          <w:rFonts w:ascii="Times New Roman"/>
          <w:noProof/>
          <w:spacing w:val="-49"/>
          <w:sz w:val="20"/>
          <w:lang w:val="hu-HU" w:eastAsia="hu-HU"/>
        </w:rPr>
        <w:pict w14:anchorId="68071878"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1026" type="#_x0000_t202" style="width:534.25pt;height:60.75pt;visibility:visible;mso-left-percent:-10001;mso-top-percent:-10001;mso-position-horizontal:absolute;mso-position-horizontal-relative:char;mso-position-vertical:absolute;mso-position-vertical-relative:line;mso-left-percent:-10001;mso-top-percent:-10001" filled="f" strokeweight=".16936mm">
            <v:textbox inset="0,0,0,0">
              <w:txbxContent>
                <w:p w14:paraId="73CA6C90" w14:textId="77777777" w:rsidR="00A66356" w:rsidRDefault="00A66356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805"/>
                    </w:tabs>
                    <w:spacing w:before="16" w:line="274" w:lineRule="exact"/>
                    <w:ind w:right="109" w:hanging="358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hu-HU"/>
                    </w:rPr>
                  </w:pPr>
                  <w:r>
                    <w:rPr>
                      <w:rFonts w:ascii="Times New Roman" w:hAnsi="Times New Roman"/>
                      <w:sz w:val="24"/>
                      <w:lang w:val="hu-HU"/>
                    </w:rPr>
                    <w:t>A félév végén a diákoknak tisztában kell lenniük a politikatudomány legfontosabb témáival, fogalmaival. Továbbá, el kell igazodniuk a politika világában, azt szakmai keretben kell értelmezniük.</w:t>
                  </w:r>
                </w:p>
              </w:txbxContent>
            </v:textbox>
            <w10:anchorlock/>
          </v:shape>
        </w:pict>
      </w:r>
    </w:p>
    <w:p w14:paraId="7F4027F1" w14:textId="77777777" w:rsidR="003F142C" w:rsidRPr="005D06F4" w:rsidRDefault="003F142C">
      <w:pPr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5B494B4D" w14:textId="77777777" w:rsidR="003F142C" w:rsidRPr="005D06F4" w:rsidRDefault="00856204">
      <w:pPr>
        <w:pStyle w:val="Heading1"/>
        <w:numPr>
          <w:ilvl w:val="0"/>
          <w:numId w:val="12"/>
        </w:numPr>
        <w:tabs>
          <w:tab w:val="left" w:pos="580"/>
        </w:tabs>
        <w:spacing w:after="3"/>
        <w:ind w:left="580" w:hanging="360"/>
        <w:rPr>
          <w:b w:val="0"/>
          <w:bCs w:val="0"/>
          <w:lang w:val="hu-HU"/>
        </w:rPr>
      </w:pPr>
      <w:r w:rsidRPr="005D06F4">
        <w:rPr>
          <w:lang w:val="hu-HU"/>
        </w:rPr>
        <w:t>Értékelés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72"/>
        <w:gridCol w:w="2896"/>
        <w:gridCol w:w="2899"/>
        <w:gridCol w:w="2218"/>
      </w:tblGrid>
      <w:tr w:rsidR="003F142C" w:rsidRPr="005D06F4" w14:paraId="4A05C5DE" w14:textId="77777777" w:rsidTr="007B7F80">
        <w:trPr>
          <w:trHeight w:hRule="exact" w:val="562"/>
        </w:trPr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AA177" w14:textId="1F6DD097" w:rsidR="003F142C" w:rsidRPr="005D06F4" w:rsidRDefault="003C3653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Tevékenység</w:t>
            </w:r>
            <w:r>
              <w:rPr>
                <w:rFonts w:ascii="Times New Roman" w:hAnsi="Times New Roman"/>
                <w:sz w:val="24"/>
                <w:lang w:val="hu-HU"/>
              </w:rPr>
              <w:t xml:space="preserve"> típusa</w:t>
            </w:r>
          </w:p>
        </w:tc>
        <w:tc>
          <w:tcPr>
            <w:tcW w:w="2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711990" w14:textId="77777777" w:rsidR="003F142C" w:rsidRPr="005D06F4" w:rsidRDefault="00856204">
            <w:pPr>
              <w:pStyle w:val="TableParagraph"/>
              <w:spacing w:line="268" w:lineRule="exact"/>
              <w:ind w:left="14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0.1 Értékelési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ritériumok</w:t>
            </w: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E8028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0.2 Értékelési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módszerek</w:t>
            </w: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4604" w14:textId="77777777" w:rsidR="003F142C" w:rsidRPr="005D06F4" w:rsidRDefault="00856204">
            <w:pPr>
              <w:pStyle w:val="TableParagraph"/>
              <w:ind w:left="103" w:right="12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0.3 Aránya a végső jegyben</w:t>
            </w:r>
          </w:p>
        </w:tc>
      </w:tr>
      <w:tr w:rsidR="003F142C" w:rsidRPr="005D06F4" w14:paraId="6006F3AE" w14:textId="77777777" w:rsidTr="007B7F80">
        <w:trPr>
          <w:trHeight w:hRule="exact" w:val="1114"/>
        </w:trPr>
        <w:tc>
          <w:tcPr>
            <w:tcW w:w="267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A84BB40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lastRenderedPageBreak/>
              <w:t>10.4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Előadás</w:t>
            </w:r>
          </w:p>
        </w:tc>
        <w:tc>
          <w:tcPr>
            <w:tcW w:w="2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1106BC7" w14:textId="6589D364" w:rsidR="003F142C" w:rsidRPr="005D06F4" w:rsidRDefault="00856204">
            <w:pPr>
              <w:pStyle w:val="TableParagraph"/>
              <w:ind w:left="103" w:right="219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előadás tartalmi részének ismerete: témák, problémák, fogalmak, elméletek</w:t>
            </w:r>
            <w:r w:rsidR="00A55557">
              <w:rPr>
                <w:rFonts w:ascii="Times New Roman" w:hAnsi="Times New Roman"/>
                <w:sz w:val="24"/>
                <w:lang w:val="hu-HU"/>
              </w:rPr>
              <w:t>,</w:t>
            </w:r>
            <w:r w:rsidR="002A6D24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osztályozások.</w:t>
            </w: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38FDA" w14:textId="1ED61FBE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Írásbeli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vizsga</w:t>
            </w: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280E0" w14:textId="77777777" w:rsidR="003F142C" w:rsidRPr="005D06F4" w:rsidRDefault="00D633A6">
            <w:pPr>
              <w:pStyle w:val="TableParagraph"/>
              <w:spacing w:line="268" w:lineRule="exact"/>
              <w:ind w:left="103" w:right="12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5</w:t>
            </w:r>
            <w:r w:rsidR="00856204" w:rsidRPr="005D06F4">
              <w:rPr>
                <w:rFonts w:ascii="Times New Roman"/>
                <w:sz w:val="24"/>
                <w:lang w:val="hu-HU"/>
              </w:rPr>
              <w:t>0%</w:t>
            </w:r>
          </w:p>
        </w:tc>
      </w:tr>
      <w:tr w:rsidR="003F142C" w:rsidRPr="005D06F4" w14:paraId="2405A35A" w14:textId="77777777" w:rsidTr="007B7F80">
        <w:trPr>
          <w:trHeight w:hRule="exact" w:val="286"/>
        </w:trPr>
        <w:tc>
          <w:tcPr>
            <w:tcW w:w="267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BF400B" w14:textId="77777777" w:rsidR="003F142C" w:rsidRPr="005D06F4" w:rsidRDefault="003F142C">
            <w:pPr>
              <w:rPr>
                <w:lang w:val="hu-HU"/>
              </w:rPr>
            </w:pPr>
          </w:p>
        </w:tc>
        <w:tc>
          <w:tcPr>
            <w:tcW w:w="28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150893B5" w14:textId="77777777" w:rsidR="003F142C" w:rsidRPr="005D06F4" w:rsidRDefault="003F142C">
            <w:pPr>
              <w:rPr>
                <w:lang w:val="hu-HU"/>
              </w:rPr>
            </w:pP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173297" w14:textId="77777777" w:rsidR="003F142C" w:rsidRPr="005D06F4" w:rsidRDefault="003F142C">
            <w:pPr>
              <w:rPr>
                <w:lang w:val="hu-HU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FC884B" w14:textId="77777777" w:rsidR="003F142C" w:rsidRPr="005D06F4" w:rsidRDefault="003F142C">
            <w:pPr>
              <w:rPr>
                <w:lang w:val="hu-HU"/>
              </w:rPr>
            </w:pPr>
          </w:p>
        </w:tc>
      </w:tr>
      <w:tr w:rsidR="003F142C" w:rsidRPr="005D06F4" w14:paraId="18114318" w14:textId="77777777" w:rsidTr="007B7F80">
        <w:trPr>
          <w:trHeight w:hRule="exact" w:val="1690"/>
        </w:trPr>
        <w:tc>
          <w:tcPr>
            <w:tcW w:w="2672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7588213" w14:textId="3F789FFD" w:rsidR="003F142C" w:rsidRPr="005D06F4" w:rsidRDefault="00856204">
            <w:pPr>
              <w:pStyle w:val="TableParagraph"/>
              <w:spacing w:line="270" w:lineRule="exact"/>
              <w:ind w:left="4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0.5 Szeminárium</w:t>
            </w:r>
          </w:p>
        </w:tc>
        <w:tc>
          <w:tcPr>
            <w:tcW w:w="289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6982C63A" w14:textId="7CEC405F" w:rsidR="003F142C" w:rsidRPr="005D06F4" w:rsidRDefault="00856204">
            <w:pPr>
              <w:pStyle w:val="TableParagraph"/>
              <w:ind w:left="103" w:right="106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tárgyalt szerzők, szövegek, témák, problémák, fogalmak, osztályozások ismerete és megfelelő használata</w:t>
            </w:r>
            <w:r w:rsidR="007B7F80">
              <w:rPr>
                <w:rFonts w:ascii="Times New Roman" w:hAnsi="Times New Roman"/>
                <w:sz w:val="24"/>
                <w:lang w:val="hu-HU"/>
              </w:rPr>
              <w:t>.</w:t>
            </w:r>
          </w:p>
        </w:tc>
        <w:tc>
          <w:tcPr>
            <w:tcW w:w="2899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8FB892B" w14:textId="0CA92501" w:rsidR="003F142C" w:rsidRPr="005D06F4" w:rsidRDefault="003F142C">
            <w:pPr>
              <w:pStyle w:val="TableParagraph"/>
              <w:spacing w:line="270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221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44CA1841" w14:textId="77777777" w:rsidR="003F142C" w:rsidRPr="005D06F4" w:rsidRDefault="00672D7D">
            <w:pPr>
              <w:pStyle w:val="TableParagraph"/>
              <w:spacing w:line="270" w:lineRule="exact"/>
              <w:ind w:left="103" w:right="12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25</w:t>
            </w:r>
            <w:r w:rsidR="00856204" w:rsidRPr="005D06F4">
              <w:rPr>
                <w:rFonts w:ascii="Times New Roman"/>
                <w:sz w:val="24"/>
                <w:lang w:val="hu-HU"/>
              </w:rPr>
              <w:t>%</w:t>
            </w:r>
          </w:p>
        </w:tc>
      </w:tr>
      <w:tr w:rsidR="003F142C" w:rsidRPr="005D06F4" w14:paraId="26AD73B5" w14:textId="77777777" w:rsidTr="007B7F80">
        <w:trPr>
          <w:trHeight w:val="101"/>
        </w:trPr>
        <w:tc>
          <w:tcPr>
            <w:tcW w:w="267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479C26" w14:textId="77777777" w:rsidR="003F142C" w:rsidRPr="005D06F4" w:rsidRDefault="003F142C">
            <w:pPr>
              <w:pStyle w:val="TableParagraph"/>
              <w:spacing w:line="270" w:lineRule="exact"/>
              <w:ind w:left="103"/>
              <w:rPr>
                <w:rFonts w:ascii="Times New Roman" w:hAnsi="Times New Roman"/>
                <w:sz w:val="24"/>
                <w:lang w:val="hu-HU"/>
              </w:rPr>
            </w:pPr>
          </w:p>
        </w:tc>
        <w:tc>
          <w:tcPr>
            <w:tcW w:w="289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7B3E52FD" w14:textId="77777777" w:rsidR="003F142C" w:rsidRPr="005D06F4" w:rsidRDefault="003F142C" w:rsidP="000241CF">
            <w:pPr>
              <w:pStyle w:val="TableParagraph"/>
              <w:ind w:right="106"/>
              <w:rPr>
                <w:rFonts w:ascii="Times New Roman" w:hAnsi="Times New Roman"/>
                <w:sz w:val="24"/>
                <w:lang w:val="hu-HU"/>
              </w:rPr>
            </w:pPr>
          </w:p>
        </w:tc>
        <w:tc>
          <w:tcPr>
            <w:tcW w:w="289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02B769" w14:textId="77777777" w:rsidR="003F142C" w:rsidRPr="005D06F4" w:rsidRDefault="003F142C">
            <w:pPr>
              <w:pStyle w:val="TableParagraph"/>
              <w:spacing w:line="270" w:lineRule="exact"/>
              <w:ind w:left="103"/>
              <w:rPr>
                <w:rFonts w:ascii="Times New Roman" w:hAnsi="Times New Roman"/>
                <w:sz w:val="24"/>
                <w:lang w:val="hu-HU"/>
              </w:rPr>
            </w:pPr>
          </w:p>
        </w:tc>
        <w:tc>
          <w:tcPr>
            <w:tcW w:w="221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430899" w14:textId="77777777" w:rsidR="003F142C" w:rsidRPr="005D06F4" w:rsidRDefault="003F142C">
            <w:pPr>
              <w:pStyle w:val="TableParagraph"/>
              <w:spacing w:line="270" w:lineRule="exact"/>
              <w:ind w:left="103" w:right="122"/>
              <w:rPr>
                <w:rFonts w:ascii="Times New Roman"/>
                <w:sz w:val="24"/>
                <w:lang w:val="hu-HU"/>
              </w:rPr>
            </w:pPr>
          </w:p>
        </w:tc>
      </w:tr>
      <w:tr w:rsidR="003F142C" w:rsidRPr="005D06F4" w14:paraId="71C1F0D6" w14:textId="77777777" w:rsidTr="000241CF">
        <w:trPr>
          <w:trHeight w:hRule="exact" w:val="3279"/>
        </w:trPr>
        <w:tc>
          <w:tcPr>
            <w:tcW w:w="26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9AFA" w14:textId="77777777" w:rsidR="003F142C" w:rsidRPr="005D06F4" w:rsidRDefault="003F142C">
            <w:pPr>
              <w:pStyle w:val="TableParagraph"/>
              <w:spacing w:line="270" w:lineRule="exact"/>
              <w:ind w:left="103"/>
              <w:rPr>
                <w:lang w:val="hu-HU"/>
              </w:rPr>
            </w:pPr>
          </w:p>
        </w:tc>
        <w:tc>
          <w:tcPr>
            <w:tcW w:w="2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C343E47" w14:textId="1DD1BFE2" w:rsidR="00672D7D" w:rsidRDefault="00FF5C1D">
            <w:pPr>
              <w:pStyle w:val="TableParagraph"/>
              <w:ind w:left="103" w:right="106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>1</w:t>
            </w:r>
            <w:r w:rsidR="00672D7D">
              <w:rPr>
                <w:rFonts w:ascii="Times New Roman" w:hAnsi="Times New Roman"/>
                <w:sz w:val="24"/>
                <w:lang w:val="hu-HU"/>
              </w:rPr>
              <w:t>. politikai napló: az adott hét legfontosabb eseményének rövid összefoglalója</w:t>
            </w:r>
          </w:p>
          <w:p w14:paraId="6B45E3C9" w14:textId="77777777" w:rsidR="00672D7D" w:rsidRDefault="00672D7D" w:rsidP="00672D7D">
            <w:pPr>
              <w:pStyle w:val="TableParagraph"/>
              <w:ind w:left="103" w:right="106"/>
              <w:rPr>
                <w:rFonts w:ascii="Times New Roman" w:hAnsi="Times New Roman"/>
                <w:sz w:val="24"/>
                <w:lang w:val="hu-HU"/>
              </w:rPr>
            </w:pPr>
            <w:r>
              <w:rPr>
                <w:rFonts w:ascii="Times New Roman" w:hAnsi="Times New Roman"/>
                <w:sz w:val="24"/>
                <w:lang w:val="hu-HU"/>
              </w:rPr>
              <w:t xml:space="preserve">3. </w:t>
            </w:r>
            <w:r w:rsidR="00856204" w:rsidRPr="005D06F4">
              <w:rPr>
                <w:rFonts w:ascii="Times New Roman" w:hAnsi="Times New Roman"/>
                <w:sz w:val="24"/>
                <w:lang w:val="hu-HU"/>
              </w:rPr>
              <w:t xml:space="preserve">A megfelelő minőségű szemináriumi </w:t>
            </w:r>
            <w:r>
              <w:rPr>
                <w:rFonts w:ascii="Times New Roman" w:hAnsi="Times New Roman"/>
                <w:sz w:val="24"/>
                <w:lang w:val="hu-HU"/>
              </w:rPr>
              <w:t xml:space="preserve">jegyzetek, amelynek elkészítése kötelező (ennek hiányában nem lehet vizsgára jelentkezni). </w:t>
            </w:r>
          </w:p>
          <w:p w14:paraId="0D74359E" w14:textId="25DCB63F" w:rsidR="003F142C" w:rsidRPr="005D06F4" w:rsidRDefault="003F142C" w:rsidP="00672D7D">
            <w:pPr>
              <w:pStyle w:val="TableParagraph"/>
              <w:ind w:left="103" w:right="11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99789" w14:textId="77777777" w:rsidR="003F142C" w:rsidRPr="005D06F4" w:rsidRDefault="00856204">
            <w:pPr>
              <w:pStyle w:val="TableParagraph"/>
              <w:spacing w:line="268" w:lineRule="exact"/>
              <w:ind w:left="103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5D06F4">
              <w:rPr>
                <w:rFonts w:ascii="Times New Roman"/>
                <w:sz w:val="24"/>
                <w:lang w:val="hu-HU"/>
              </w:rPr>
              <w:t>Folyamatos</w:t>
            </w: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731E5" w14:textId="77777777" w:rsidR="003F142C" w:rsidRPr="005D06F4" w:rsidRDefault="00672D7D">
            <w:pPr>
              <w:pStyle w:val="TableParagraph"/>
              <w:spacing w:line="268" w:lineRule="exact"/>
              <w:ind w:left="103" w:right="122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/>
                <w:sz w:val="24"/>
                <w:lang w:val="hu-HU"/>
              </w:rPr>
              <w:t>25</w:t>
            </w:r>
            <w:r w:rsidR="00856204" w:rsidRPr="005D06F4">
              <w:rPr>
                <w:rFonts w:ascii="Times New Roman"/>
                <w:sz w:val="24"/>
                <w:lang w:val="hu-HU"/>
              </w:rPr>
              <w:t>%</w:t>
            </w:r>
          </w:p>
        </w:tc>
      </w:tr>
      <w:tr w:rsidR="003F142C" w:rsidRPr="00962897" w14:paraId="2869D52D" w14:textId="77777777" w:rsidTr="007B7F80">
        <w:trPr>
          <w:trHeight w:hRule="exact" w:val="1897"/>
        </w:trPr>
        <w:tc>
          <w:tcPr>
            <w:tcW w:w="106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128FF" w14:textId="77777777" w:rsidR="003F142C" w:rsidRPr="005D06F4" w:rsidRDefault="003F142C">
            <w:pPr>
              <w:pStyle w:val="TableParagraph"/>
              <w:spacing w:line="268" w:lineRule="exact"/>
              <w:ind w:left="103" w:right="1378"/>
              <w:rPr>
                <w:rFonts w:ascii="Times New Roman" w:hAnsi="Times New Roman"/>
                <w:sz w:val="24"/>
                <w:lang w:val="hu-HU"/>
              </w:rPr>
            </w:pPr>
          </w:p>
          <w:p w14:paraId="36CE7DCD" w14:textId="77777777" w:rsidR="003F142C" w:rsidRPr="005D06F4" w:rsidRDefault="00856204">
            <w:pPr>
              <w:pStyle w:val="TableParagraph"/>
              <w:spacing w:line="268" w:lineRule="exact"/>
              <w:ind w:left="103" w:right="1378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10.6 A teljesítményminimum</w:t>
            </w:r>
            <w:r w:rsidR="00ED00AB">
              <w:rPr>
                <w:rFonts w:ascii="Times New Roman" w:hAnsi="Times New Roman"/>
                <w:sz w:val="24"/>
                <w:lang w:val="hu-HU"/>
              </w:rPr>
              <w:t xml:space="preserve"> </w:t>
            </w:r>
            <w:r w:rsidRPr="005D06F4">
              <w:rPr>
                <w:rFonts w:ascii="Times New Roman" w:hAnsi="Times New Roman"/>
                <w:sz w:val="24"/>
                <w:lang w:val="hu-HU"/>
              </w:rPr>
              <w:t>követelményei</w:t>
            </w:r>
            <w:r w:rsidR="007B7F80">
              <w:rPr>
                <w:rFonts w:ascii="Times New Roman" w:hAnsi="Times New Roman"/>
                <w:sz w:val="24"/>
                <w:lang w:val="hu-HU"/>
              </w:rPr>
              <w:t>:</w:t>
            </w:r>
          </w:p>
          <w:p w14:paraId="2ABD0009" w14:textId="77777777" w:rsidR="003F142C" w:rsidRPr="005D06F4" w:rsidRDefault="00856204">
            <w:pPr>
              <w:pStyle w:val="TableParagraph"/>
              <w:numPr>
                <w:ilvl w:val="1"/>
                <w:numId w:val="4"/>
              </w:numPr>
              <w:spacing w:line="268" w:lineRule="exact"/>
              <w:ind w:right="1378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z előadás anyagának alapvető ismerete</w:t>
            </w:r>
          </w:p>
          <w:p w14:paraId="2FB71597" w14:textId="114CA5E1" w:rsidR="003F142C" w:rsidRPr="005D06F4" w:rsidRDefault="00856204">
            <w:pPr>
              <w:pStyle w:val="TableParagraph"/>
              <w:numPr>
                <w:ilvl w:val="1"/>
                <w:numId w:val="4"/>
              </w:numPr>
              <w:spacing w:line="268" w:lineRule="exact"/>
              <w:ind w:right="1378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 xml:space="preserve">részvétel a szemináriumok </w:t>
            </w:r>
            <w:r w:rsidR="00405600">
              <w:rPr>
                <w:rFonts w:ascii="Times New Roman" w:hAnsi="Times New Roman"/>
                <w:sz w:val="24"/>
                <w:lang w:val="hu-HU"/>
              </w:rPr>
              <w:t>hetven százalékán</w:t>
            </w:r>
          </w:p>
          <w:p w14:paraId="1DC3FDCD" w14:textId="77777777" w:rsidR="003F142C" w:rsidRPr="005D06F4" w:rsidRDefault="00856204">
            <w:pPr>
              <w:pStyle w:val="TableParagraph"/>
              <w:numPr>
                <w:ilvl w:val="1"/>
                <w:numId w:val="4"/>
              </w:numPr>
              <w:spacing w:line="268" w:lineRule="exact"/>
              <w:ind w:right="1378"/>
              <w:rPr>
                <w:rFonts w:ascii="Times New Roman" w:hAnsi="Times New Roman"/>
                <w:sz w:val="24"/>
                <w:lang w:val="hu-HU"/>
              </w:rPr>
            </w:pPr>
            <w:r w:rsidRPr="005D06F4">
              <w:rPr>
                <w:rFonts w:ascii="Times New Roman" w:hAnsi="Times New Roman"/>
                <w:sz w:val="24"/>
                <w:lang w:val="hu-HU"/>
              </w:rPr>
              <w:t>a szemináriumi olvasmányok jegyzetei</w:t>
            </w:r>
          </w:p>
          <w:p w14:paraId="414FAB42" w14:textId="77777777" w:rsidR="003F142C" w:rsidRPr="005D06F4" w:rsidRDefault="003F142C" w:rsidP="00405600">
            <w:pPr>
              <w:pStyle w:val="TableParagraph"/>
              <w:numPr>
                <w:ilvl w:val="1"/>
                <w:numId w:val="4"/>
              </w:numPr>
              <w:spacing w:line="268" w:lineRule="exact"/>
              <w:ind w:right="1378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7F23F3CA" w14:textId="77777777" w:rsidR="00DD3FDF" w:rsidRDefault="00DD3FDF" w:rsidP="00DD3FDF">
      <w:pPr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214C816C" w14:textId="77777777" w:rsidR="00DD3FDF" w:rsidRDefault="00DD3FDF" w:rsidP="00DD3FDF">
      <w:pPr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0F0DDB96" w14:textId="77777777" w:rsidR="00DD3FDF" w:rsidRDefault="00DD3FDF" w:rsidP="00DD3FDF">
      <w:pPr>
        <w:rPr>
          <w:rFonts w:ascii="Times New Roman" w:eastAsia="Times New Roman" w:hAnsi="Times New Roman" w:cs="Times New Roman"/>
          <w:sz w:val="20"/>
          <w:szCs w:val="20"/>
          <w:lang w:val="hu-HU"/>
        </w:rPr>
      </w:pPr>
    </w:p>
    <w:p w14:paraId="21ADCAAF" w14:textId="5D3BAA3F" w:rsidR="001C2B05" w:rsidRPr="001C2B05" w:rsidRDefault="001C2B05" w:rsidP="00DD3FDF">
      <w:pPr>
        <w:ind w:firstLine="720"/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  <w:r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Kitöltés</w:t>
      </w:r>
      <w:r w:rsidR="00F664C0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 xml:space="preserve"> </w:t>
      </w:r>
      <w:r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dátuma</w:t>
      </w:r>
      <w:r w:rsidR="007B7F80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:</w:t>
      </w:r>
      <w:r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Előadás felelőse</w:t>
      </w:r>
      <w:r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Szeminárium felelőse</w:t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DD3FDF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</w:p>
    <w:p w14:paraId="2345501A" w14:textId="77777777" w:rsidR="007B7F80" w:rsidRDefault="007B7F80" w:rsidP="001C2B05">
      <w:pPr>
        <w:ind w:firstLine="720"/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</w:p>
    <w:p w14:paraId="351EB596" w14:textId="572AD228" w:rsidR="001C2B05" w:rsidRDefault="00ED00AB" w:rsidP="001C2B05">
      <w:pPr>
        <w:ind w:firstLine="720"/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202</w:t>
      </w:r>
      <w:r w:rsidR="00F664C0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4</w:t>
      </w:r>
      <w: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. szeptember 23</w:t>
      </w:r>
      <w:r w:rsidR="001C2B05"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.</w:t>
      </w:r>
      <w:r w:rsidR="001C2B05" w:rsidRP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4661A6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Pálfy Zoltán</w:t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1C2B05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ab/>
      </w:r>
      <w:r w:rsidR="00044966"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  <w:t>Pálfy Zoltán</w:t>
      </w:r>
    </w:p>
    <w:p w14:paraId="05FB02D0" w14:textId="77777777" w:rsidR="005E717F" w:rsidRDefault="005E717F" w:rsidP="001C2B05">
      <w:pPr>
        <w:ind w:firstLine="720"/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</w:p>
    <w:p w14:paraId="0766FCAF" w14:textId="7489A9ED" w:rsidR="005E717F" w:rsidRDefault="005D7448" w:rsidP="005E717F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 w:rsidRPr="002E333D">
        <w:rPr>
          <w:noProof/>
          <w:lang w:eastAsia="ro-RO"/>
        </w:rPr>
        <w:drawing>
          <wp:inline distT="0" distB="0" distL="0" distR="0" wp14:anchorId="63CFBF01" wp14:editId="33DF7E7A">
            <wp:extent cx="687027" cy="1573514"/>
            <wp:effectExtent l="0" t="508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12536" cy="1631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 w:rsidRPr="002E333D">
        <w:rPr>
          <w:noProof/>
          <w:lang w:eastAsia="ro-RO"/>
        </w:rPr>
        <w:drawing>
          <wp:inline distT="0" distB="0" distL="0" distR="0" wp14:anchorId="3B0986F6" wp14:editId="778B5D43">
            <wp:extent cx="687027" cy="1573514"/>
            <wp:effectExtent l="0" t="5080" r="0" b="0"/>
            <wp:docPr id="269757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12536" cy="1631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3E803" w14:textId="77777777" w:rsidR="005E717F" w:rsidRDefault="005E717F" w:rsidP="005E717F">
      <w:pPr>
        <w:ind w:firstLine="708"/>
        <w:rPr>
          <w:rFonts w:ascii="Times New Roman" w:hAnsi="Times New Roman"/>
          <w:sz w:val="24"/>
          <w:szCs w:val="24"/>
          <w:lang w:val="hu-HU"/>
        </w:rPr>
      </w:pPr>
    </w:p>
    <w:p w14:paraId="6F8EF287" w14:textId="14F87096" w:rsidR="005E717F" w:rsidRPr="00CC09E0" w:rsidRDefault="005E717F" w:rsidP="005E717F">
      <w:pPr>
        <w:ind w:firstLine="708"/>
        <w:rPr>
          <w:rFonts w:ascii="Times New Roman" w:hAnsi="Times New Roman"/>
          <w:sz w:val="24"/>
          <w:szCs w:val="24"/>
          <w:lang w:val="hu-HU"/>
        </w:rPr>
      </w:pPr>
      <w:r w:rsidRPr="00CC09E0">
        <w:rPr>
          <w:rFonts w:ascii="Times New Roman" w:hAnsi="Times New Roman"/>
          <w:sz w:val="24"/>
          <w:szCs w:val="24"/>
          <w:lang w:val="hu-HU"/>
        </w:rPr>
        <w:t>Az intézeti jóváhagyás dátuma</w:t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>Intézetigazgató</w:t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</w:p>
    <w:p w14:paraId="6A89F5C3" w14:textId="77777777" w:rsidR="005E717F" w:rsidRDefault="005E717F" w:rsidP="005E717F">
      <w:pPr>
        <w:ind w:firstLine="708"/>
        <w:rPr>
          <w:rFonts w:ascii="Times New Roman" w:hAnsi="Times New Roman"/>
          <w:sz w:val="24"/>
          <w:szCs w:val="24"/>
          <w:lang w:val="hu-HU"/>
        </w:rPr>
      </w:pPr>
    </w:p>
    <w:p w14:paraId="59FB25FE" w14:textId="57CD3277" w:rsidR="005E717F" w:rsidRPr="00CC09E0" w:rsidRDefault="005E717F" w:rsidP="005E717F">
      <w:pPr>
        <w:ind w:firstLine="708"/>
        <w:rPr>
          <w:rFonts w:ascii="Times New Roman" w:hAnsi="Times New Roman"/>
          <w:sz w:val="24"/>
          <w:szCs w:val="24"/>
          <w:lang w:val="hu-HU"/>
        </w:rPr>
      </w:pPr>
      <w:r w:rsidRPr="00CC09E0">
        <w:rPr>
          <w:rFonts w:ascii="Times New Roman" w:hAnsi="Times New Roman"/>
          <w:sz w:val="24"/>
          <w:szCs w:val="24"/>
          <w:lang w:val="hu-HU"/>
        </w:rPr>
        <w:t>202</w:t>
      </w:r>
      <w:r>
        <w:rPr>
          <w:rFonts w:ascii="Times New Roman" w:hAnsi="Times New Roman"/>
          <w:sz w:val="24"/>
          <w:szCs w:val="24"/>
          <w:lang w:val="hu-HU"/>
        </w:rPr>
        <w:t>4 szeptember 25.</w:t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</w:r>
      <w:r w:rsidRPr="00CC09E0">
        <w:rPr>
          <w:rFonts w:ascii="Times New Roman" w:hAnsi="Times New Roman"/>
          <w:sz w:val="24"/>
          <w:szCs w:val="24"/>
          <w:lang w:val="hu-HU"/>
        </w:rPr>
        <w:tab/>
        <w:t xml:space="preserve">Dr. </w:t>
      </w:r>
      <w:r w:rsidR="00803B21">
        <w:rPr>
          <w:rFonts w:ascii="Times New Roman" w:hAnsi="Times New Roman"/>
          <w:sz w:val="24"/>
          <w:szCs w:val="24"/>
          <w:lang w:val="hu-HU"/>
        </w:rPr>
        <w:t>Radu Meza</w:t>
      </w:r>
    </w:p>
    <w:p w14:paraId="7BB87C8C" w14:textId="77777777" w:rsidR="005E717F" w:rsidRPr="001C2B05" w:rsidRDefault="005E717F" w:rsidP="001C2B05">
      <w:pPr>
        <w:ind w:firstLine="720"/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</w:p>
    <w:p w14:paraId="7629018C" w14:textId="5A9A25D4" w:rsidR="001C2B05" w:rsidRPr="001C2B05" w:rsidRDefault="001C2B05" w:rsidP="001C2B05">
      <w:pPr>
        <w:rPr>
          <w:rFonts w:ascii="Times New Roman" w:eastAsia="Times New Roman" w:hAnsi="Times New Roman" w:cs="Times New Roman"/>
          <w:bCs/>
          <w:sz w:val="24"/>
          <w:szCs w:val="24"/>
          <w:lang w:val="hu-HU"/>
        </w:rPr>
      </w:pPr>
    </w:p>
    <w:p w14:paraId="1E2D51B2" w14:textId="0458D416" w:rsidR="003F142C" w:rsidRPr="005D06F4" w:rsidRDefault="00856204">
      <w:pPr>
        <w:spacing w:before="5"/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</w:pP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  <w:r w:rsidRPr="005D06F4">
        <w:rPr>
          <w:rFonts w:ascii="Times New Roman" w:eastAsia="Times New Roman" w:hAnsi="Times New Roman" w:cs="Times New Roman"/>
          <w:b/>
          <w:bCs/>
          <w:sz w:val="11"/>
          <w:szCs w:val="11"/>
          <w:lang w:val="hu-HU"/>
        </w:rPr>
        <w:tab/>
      </w:r>
    </w:p>
    <w:sectPr w:rsidR="003F142C" w:rsidRPr="005D06F4" w:rsidSect="00FB0CC2">
      <w:pgSz w:w="11910" w:h="16840"/>
      <w:pgMar w:top="700" w:right="500" w:bottom="568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B4DE8"/>
    <w:multiLevelType w:val="hybridMultilevel"/>
    <w:tmpl w:val="CE7E3CFE"/>
    <w:lvl w:ilvl="0" w:tplc="7CECE6E8">
      <w:start w:val="10"/>
      <w:numFmt w:val="decimal"/>
      <w:lvlText w:val="%1."/>
      <w:lvlJc w:val="left"/>
      <w:pPr>
        <w:ind w:left="58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" w15:restartNumberingAfterBreak="0">
    <w:nsid w:val="09F82640"/>
    <w:multiLevelType w:val="hybridMultilevel"/>
    <w:tmpl w:val="45A89C42"/>
    <w:lvl w:ilvl="0" w:tplc="26F01F80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BD54F318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A9467EF2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796CBA22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512A21F8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A1A811D2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12DE1A96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589607D2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7250E426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2" w15:restartNumberingAfterBreak="0">
    <w:nsid w:val="1540657A"/>
    <w:multiLevelType w:val="hybridMultilevel"/>
    <w:tmpl w:val="6AA6FDF8"/>
    <w:lvl w:ilvl="0" w:tplc="CC1C08E4">
      <w:start w:val="1"/>
      <w:numFmt w:val="decimal"/>
      <w:lvlText w:val="%1."/>
      <w:lvlJc w:val="left"/>
      <w:pPr>
        <w:ind w:left="220" w:hanging="240"/>
      </w:pPr>
      <w:rPr>
        <w:rFonts w:ascii="Times New Roman" w:eastAsia="Times New Roman" w:hAnsi="Times New Roman" w:hint="default"/>
        <w:b/>
        <w:bCs/>
        <w:spacing w:val="-4"/>
        <w:w w:val="99"/>
        <w:sz w:val="24"/>
        <w:szCs w:val="24"/>
      </w:rPr>
    </w:lvl>
    <w:lvl w:ilvl="1" w:tplc="82963AC8">
      <w:start w:val="1"/>
      <w:numFmt w:val="bullet"/>
      <w:lvlText w:val="•"/>
      <w:lvlJc w:val="left"/>
      <w:pPr>
        <w:ind w:left="1290" w:hanging="240"/>
      </w:pPr>
      <w:rPr>
        <w:rFonts w:hint="default"/>
      </w:rPr>
    </w:lvl>
    <w:lvl w:ilvl="2" w:tplc="94424710">
      <w:start w:val="1"/>
      <w:numFmt w:val="bullet"/>
      <w:lvlText w:val="•"/>
      <w:lvlJc w:val="left"/>
      <w:pPr>
        <w:ind w:left="2361" w:hanging="240"/>
      </w:pPr>
      <w:rPr>
        <w:rFonts w:hint="default"/>
      </w:rPr>
    </w:lvl>
    <w:lvl w:ilvl="3" w:tplc="9BB4F194">
      <w:start w:val="1"/>
      <w:numFmt w:val="bullet"/>
      <w:lvlText w:val="•"/>
      <w:lvlJc w:val="left"/>
      <w:pPr>
        <w:ind w:left="3431" w:hanging="240"/>
      </w:pPr>
      <w:rPr>
        <w:rFonts w:hint="default"/>
      </w:rPr>
    </w:lvl>
    <w:lvl w:ilvl="4" w:tplc="4524EBDA">
      <w:start w:val="1"/>
      <w:numFmt w:val="bullet"/>
      <w:lvlText w:val="•"/>
      <w:lvlJc w:val="left"/>
      <w:pPr>
        <w:ind w:left="4502" w:hanging="240"/>
      </w:pPr>
      <w:rPr>
        <w:rFonts w:hint="default"/>
      </w:rPr>
    </w:lvl>
    <w:lvl w:ilvl="5" w:tplc="9FBA2D62">
      <w:start w:val="1"/>
      <w:numFmt w:val="bullet"/>
      <w:lvlText w:val="•"/>
      <w:lvlJc w:val="left"/>
      <w:pPr>
        <w:ind w:left="5573" w:hanging="240"/>
      </w:pPr>
      <w:rPr>
        <w:rFonts w:hint="default"/>
      </w:rPr>
    </w:lvl>
    <w:lvl w:ilvl="6" w:tplc="7C1255B2">
      <w:start w:val="1"/>
      <w:numFmt w:val="bullet"/>
      <w:lvlText w:val="•"/>
      <w:lvlJc w:val="left"/>
      <w:pPr>
        <w:ind w:left="6643" w:hanging="240"/>
      </w:pPr>
      <w:rPr>
        <w:rFonts w:hint="default"/>
      </w:rPr>
    </w:lvl>
    <w:lvl w:ilvl="7" w:tplc="DF7A03CE">
      <w:start w:val="1"/>
      <w:numFmt w:val="bullet"/>
      <w:lvlText w:val="•"/>
      <w:lvlJc w:val="left"/>
      <w:pPr>
        <w:ind w:left="7714" w:hanging="240"/>
      </w:pPr>
      <w:rPr>
        <w:rFonts w:hint="default"/>
      </w:rPr>
    </w:lvl>
    <w:lvl w:ilvl="8" w:tplc="74C42006">
      <w:start w:val="1"/>
      <w:numFmt w:val="bullet"/>
      <w:lvlText w:val="•"/>
      <w:lvlJc w:val="left"/>
      <w:pPr>
        <w:ind w:left="8785" w:hanging="240"/>
      </w:pPr>
      <w:rPr>
        <w:rFonts w:hint="default"/>
      </w:rPr>
    </w:lvl>
  </w:abstractNum>
  <w:abstractNum w:abstractNumId="3" w15:restartNumberingAfterBreak="0">
    <w:nsid w:val="175970A5"/>
    <w:multiLevelType w:val="hybridMultilevel"/>
    <w:tmpl w:val="7BCEFE7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22943B0D"/>
    <w:multiLevelType w:val="hybridMultilevel"/>
    <w:tmpl w:val="620E443E"/>
    <w:lvl w:ilvl="0" w:tplc="5ED46914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83F84686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07AA5452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2D58F1D2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856CE6CE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0BB8FC2A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818A3036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E16EE5A8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0AB06516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5" w15:restartNumberingAfterBreak="0">
    <w:nsid w:val="3F334415"/>
    <w:multiLevelType w:val="hybridMultilevel"/>
    <w:tmpl w:val="4FC49A90"/>
    <w:lvl w:ilvl="0" w:tplc="15D88016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4C5E106C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7C0A015C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A3660D6E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781C31CA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6BE822DA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5BB234D2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A7A0219A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65B08CAC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6" w15:restartNumberingAfterBreak="0">
    <w:nsid w:val="48384401"/>
    <w:multiLevelType w:val="hybridMultilevel"/>
    <w:tmpl w:val="27F2CF12"/>
    <w:lvl w:ilvl="0" w:tplc="81B43576">
      <w:start w:val="1"/>
      <w:numFmt w:val="bullet"/>
      <w:lvlText w:val=""/>
      <w:lvlJc w:val="left"/>
      <w:pPr>
        <w:ind w:left="743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7F36E2B2">
      <w:start w:val="1"/>
      <w:numFmt w:val="bullet"/>
      <w:lvlText w:val="•"/>
      <w:lvlJc w:val="left"/>
      <w:pPr>
        <w:ind w:left="1632" w:hanging="358"/>
      </w:pPr>
      <w:rPr>
        <w:rFonts w:hint="default"/>
      </w:rPr>
    </w:lvl>
    <w:lvl w:ilvl="2" w:tplc="79C28AB4">
      <w:start w:val="1"/>
      <w:numFmt w:val="bullet"/>
      <w:lvlText w:val="•"/>
      <w:lvlJc w:val="left"/>
      <w:pPr>
        <w:ind w:left="2525" w:hanging="358"/>
      </w:pPr>
      <w:rPr>
        <w:rFonts w:hint="default"/>
      </w:rPr>
    </w:lvl>
    <w:lvl w:ilvl="3" w:tplc="A25407F0">
      <w:start w:val="1"/>
      <w:numFmt w:val="bullet"/>
      <w:lvlText w:val="•"/>
      <w:lvlJc w:val="left"/>
      <w:pPr>
        <w:ind w:left="3418" w:hanging="358"/>
      </w:pPr>
      <w:rPr>
        <w:rFonts w:hint="default"/>
      </w:rPr>
    </w:lvl>
    <w:lvl w:ilvl="4" w:tplc="EC12EF60">
      <w:start w:val="1"/>
      <w:numFmt w:val="bullet"/>
      <w:lvlText w:val="•"/>
      <w:lvlJc w:val="left"/>
      <w:pPr>
        <w:ind w:left="4310" w:hanging="358"/>
      </w:pPr>
      <w:rPr>
        <w:rFonts w:hint="default"/>
      </w:rPr>
    </w:lvl>
    <w:lvl w:ilvl="5" w:tplc="FE78E6A8">
      <w:start w:val="1"/>
      <w:numFmt w:val="bullet"/>
      <w:lvlText w:val="•"/>
      <w:lvlJc w:val="left"/>
      <w:pPr>
        <w:ind w:left="5203" w:hanging="358"/>
      </w:pPr>
      <w:rPr>
        <w:rFonts w:hint="default"/>
      </w:rPr>
    </w:lvl>
    <w:lvl w:ilvl="6" w:tplc="62943760">
      <w:start w:val="1"/>
      <w:numFmt w:val="bullet"/>
      <w:lvlText w:val="•"/>
      <w:lvlJc w:val="left"/>
      <w:pPr>
        <w:ind w:left="6096" w:hanging="358"/>
      </w:pPr>
      <w:rPr>
        <w:rFonts w:hint="default"/>
      </w:rPr>
    </w:lvl>
    <w:lvl w:ilvl="7" w:tplc="C52E1B64">
      <w:start w:val="1"/>
      <w:numFmt w:val="bullet"/>
      <w:lvlText w:val="•"/>
      <w:lvlJc w:val="left"/>
      <w:pPr>
        <w:ind w:left="6988" w:hanging="358"/>
      </w:pPr>
      <w:rPr>
        <w:rFonts w:hint="default"/>
      </w:rPr>
    </w:lvl>
    <w:lvl w:ilvl="8" w:tplc="20D4E72A">
      <w:start w:val="1"/>
      <w:numFmt w:val="bullet"/>
      <w:lvlText w:val="•"/>
      <w:lvlJc w:val="left"/>
      <w:pPr>
        <w:ind w:left="7881" w:hanging="358"/>
      </w:pPr>
      <w:rPr>
        <w:rFonts w:hint="default"/>
      </w:rPr>
    </w:lvl>
  </w:abstractNum>
  <w:abstractNum w:abstractNumId="7" w15:restartNumberingAfterBreak="0">
    <w:nsid w:val="491B4A16"/>
    <w:multiLevelType w:val="hybridMultilevel"/>
    <w:tmpl w:val="CCF6A2A6"/>
    <w:lvl w:ilvl="0" w:tplc="67025512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2FB47F00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A3CEB364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94FAB7C2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31607C7A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F17A9F54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CD7A3EA2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1C44DD4C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3FB674BA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8" w15:restartNumberingAfterBreak="0">
    <w:nsid w:val="4DB673F6"/>
    <w:multiLevelType w:val="hybridMultilevel"/>
    <w:tmpl w:val="A154C546"/>
    <w:lvl w:ilvl="0" w:tplc="8654E08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2072B1"/>
    <w:multiLevelType w:val="hybridMultilevel"/>
    <w:tmpl w:val="6FBE2C0E"/>
    <w:lvl w:ilvl="0" w:tplc="A19C4D74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B6125432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570CE77A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C1BCE2DC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9C5AD730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001A2AEC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0B38A532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E2B273E0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F9F0227E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10" w15:restartNumberingAfterBreak="0">
    <w:nsid w:val="4F581EA9"/>
    <w:multiLevelType w:val="hybridMultilevel"/>
    <w:tmpl w:val="DE947272"/>
    <w:lvl w:ilvl="0" w:tplc="ECC8502A">
      <w:start w:val="1"/>
      <w:numFmt w:val="decimal"/>
      <w:lvlText w:val="%1."/>
      <w:lvlJc w:val="left"/>
      <w:pPr>
        <w:ind w:left="1284" w:hanging="708"/>
      </w:pPr>
      <w:rPr>
        <w:rFonts w:ascii="Times New Roman" w:eastAsia="Times New Roman" w:hAnsi="Times New Roman" w:hint="default"/>
        <w:b/>
        <w:bCs/>
        <w:spacing w:val="-23"/>
        <w:w w:val="99"/>
        <w:sz w:val="24"/>
        <w:szCs w:val="24"/>
      </w:rPr>
    </w:lvl>
    <w:lvl w:ilvl="1" w:tplc="C282AEC8">
      <w:start w:val="1"/>
      <w:numFmt w:val="decimal"/>
      <w:lvlText w:val="%2."/>
      <w:lvlJc w:val="left"/>
      <w:pPr>
        <w:ind w:left="977" w:hanging="240"/>
      </w:pPr>
      <w:rPr>
        <w:rFonts w:ascii="Times New Roman" w:eastAsia="Times New Roman" w:hAnsi="Times New Roman" w:hint="default"/>
        <w:b/>
        <w:bCs/>
        <w:i/>
        <w:spacing w:val="-2"/>
        <w:w w:val="99"/>
        <w:sz w:val="24"/>
        <w:szCs w:val="24"/>
      </w:rPr>
    </w:lvl>
    <w:lvl w:ilvl="2" w:tplc="AB44FD0E">
      <w:start w:val="1"/>
      <w:numFmt w:val="bullet"/>
      <w:lvlText w:val="•"/>
      <w:lvlJc w:val="left"/>
      <w:pPr>
        <w:ind w:left="1748" w:hanging="240"/>
      </w:pPr>
      <w:rPr>
        <w:rFonts w:hint="default"/>
      </w:rPr>
    </w:lvl>
    <w:lvl w:ilvl="3" w:tplc="8A76571A">
      <w:start w:val="1"/>
      <w:numFmt w:val="bullet"/>
      <w:lvlText w:val="•"/>
      <w:lvlJc w:val="left"/>
      <w:pPr>
        <w:ind w:left="2217" w:hanging="240"/>
      </w:pPr>
      <w:rPr>
        <w:rFonts w:hint="default"/>
      </w:rPr>
    </w:lvl>
    <w:lvl w:ilvl="4" w:tplc="D1B0CD52">
      <w:start w:val="1"/>
      <w:numFmt w:val="bullet"/>
      <w:lvlText w:val="•"/>
      <w:lvlJc w:val="left"/>
      <w:pPr>
        <w:ind w:left="2686" w:hanging="240"/>
      </w:pPr>
      <w:rPr>
        <w:rFonts w:hint="default"/>
      </w:rPr>
    </w:lvl>
    <w:lvl w:ilvl="5" w:tplc="42784DC4">
      <w:start w:val="1"/>
      <w:numFmt w:val="bullet"/>
      <w:lvlText w:val="•"/>
      <w:lvlJc w:val="left"/>
      <w:pPr>
        <w:ind w:left="3155" w:hanging="240"/>
      </w:pPr>
      <w:rPr>
        <w:rFonts w:hint="default"/>
      </w:rPr>
    </w:lvl>
    <w:lvl w:ilvl="6" w:tplc="F1D63934">
      <w:start w:val="1"/>
      <w:numFmt w:val="bullet"/>
      <w:lvlText w:val="•"/>
      <w:lvlJc w:val="left"/>
      <w:pPr>
        <w:ind w:left="3624" w:hanging="240"/>
      </w:pPr>
      <w:rPr>
        <w:rFonts w:hint="default"/>
      </w:rPr>
    </w:lvl>
    <w:lvl w:ilvl="7" w:tplc="F3583AC6">
      <w:start w:val="1"/>
      <w:numFmt w:val="bullet"/>
      <w:lvlText w:val="•"/>
      <w:lvlJc w:val="left"/>
      <w:pPr>
        <w:ind w:left="4093" w:hanging="240"/>
      </w:pPr>
      <w:rPr>
        <w:rFonts w:hint="default"/>
      </w:rPr>
    </w:lvl>
    <w:lvl w:ilvl="8" w:tplc="155251AC">
      <w:start w:val="1"/>
      <w:numFmt w:val="bullet"/>
      <w:lvlText w:val="•"/>
      <w:lvlJc w:val="left"/>
      <w:pPr>
        <w:ind w:left="4562" w:hanging="240"/>
      </w:pPr>
      <w:rPr>
        <w:rFonts w:hint="default"/>
      </w:rPr>
    </w:lvl>
  </w:abstractNum>
  <w:abstractNum w:abstractNumId="11" w15:restartNumberingAfterBreak="0">
    <w:nsid w:val="5D0B3C60"/>
    <w:multiLevelType w:val="hybridMultilevel"/>
    <w:tmpl w:val="02888CEA"/>
    <w:lvl w:ilvl="0" w:tplc="51327FD4">
      <w:start w:val="1"/>
      <w:numFmt w:val="bullet"/>
      <w:lvlText w:val=""/>
      <w:lvlJc w:val="left"/>
      <w:pPr>
        <w:ind w:left="744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751C32D0">
      <w:start w:val="1"/>
      <w:numFmt w:val="bullet"/>
      <w:lvlText w:val="•"/>
      <w:lvlJc w:val="left"/>
      <w:pPr>
        <w:ind w:left="1434" w:hanging="358"/>
      </w:pPr>
      <w:rPr>
        <w:rFonts w:hint="default"/>
      </w:rPr>
    </w:lvl>
    <w:lvl w:ilvl="2" w:tplc="A87C0698">
      <w:start w:val="1"/>
      <w:numFmt w:val="bullet"/>
      <w:lvlText w:val="•"/>
      <w:lvlJc w:val="left"/>
      <w:pPr>
        <w:ind w:left="2129" w:hanging="358"/>
      </w:pPr>
      <w:rPr>
        <w:rFonts w:hint="default"/>
      </w:rPr>
    </w:lvl>
    <w:lvl w:ilvl="3" w:tplc="48C4E54A">
      <w:start w:val="1"/>
      <w:numFmt w:val="bullet"/>
      <w:lvlText w:val="•"/>
      <w:lvlJc w:val="left"/>
      <w:pPr>
        <w:ind w:left="2823" w:hanging="358"/>
      </w:pPr>
      <w:rPr>
        <w:rFonts w:hint="default"/>
      </w:rPr>
    </w:lvl>
    <w:lvl w:ilvl="4" w:tplc="E2A0D3E6">
      <w:start w:val="1"/>
      <w:numFmt w:val="bullet"/>
      <w:lvlText w:val="•"/>
      <w:lvlJc w:val="left"/>
      <w:pPr>
        <w:ind w:left="3518" w:hanging="358"/>
      </w:pPr>
      <w:rPr>
        <w:rFonts w:hint="default"/>
      </w:rPr>
    </w:lvl>
    <w:lvl w:ilvl="5" w:tplc="C74C480A">
      <w:start w:val="1"/>
      <w:numFmt w:val="bullet"/>
      <w:lvlText w:val="•"/>
      <w:lvlJc w:val="left"/>
      <w:pPr>
        <w:ind w:left="4213" w:hanging="358"/>
      </w:pPr>
      <w:rPr>
        <w:rFonts w:hint="default"/>
      </w:rPr>
    </w:lvl>
    <w:lvl w:ilvl="6" w:tplc="FA5AFAE6">
      <w:start w:val="1"/>
      <w:numFmt w:val="bullet"/>
      <w:lvlText w:val="•"/>
      <w:lvlJc w:val="left"/>
      <w:pPr>
        <w:ind w:left="4907" w:hanging="358"/>
      </w:pPr>
      <w:rPr>
        <w:rFonts w:hint="default"/>
      </w:rPr>
    </w:lvl>
    <w:lvl w:ilvl="7" w:tplc="FD182E60">
      <w:start w:val="1"/>
      <w:numFmt w:val="bullet"/>
      <w:lvlText w:val="•"/>
      <w:lvlJc w:val="left"/>
      <w:pPr>
        <w:ind w:left="5602" w:hanging="358"/>
      </w:pPr>
      <w:rPr>
        <w:rFonts w:hint="default"/>
      </w:rPr>
    </w:lvl>
    <w:lvl w:ilvl="8" w:tplc="915C040C">
      <w:start w:val="1"/>
      <w:numFmt w:val="bullet"/>
      <w:lvlText w:val="•"/>
      <w:lvlJc w:val="left"/>
      <w:pPr>
        <w:ind w:left="6296" w:hanging="358"/>
      </w:pPr>
      <w:rPr>
        <w:rFonts w:hint="default"/>
      </w:rPr>
    </w:lvl>
  </w:abstractNum>
  <w:abstractNum w:abstractNumId="12" w15:restartNumberingAfterBreak="0">
    <w:nsid w:val="60875A71"/>
    <w:multiLevelType w:val="hybridMultilevel"/>
    <w:tmpl w:val="BB928964"/>
    <w:lvl w:ilvl="0" w:tplc="46441766">
      <w:start w:val="1"/>
      <w:numFmt w:val="bullet"/>
      <w:lvlText w:val=""/>
      <w:lvlJc w:val="left"/>
      <w:pPr>
        <w:ind w:left="744" w:hanging="359"/>
      </w:pPr>
      <w:rPr>
        <w:rFonts w:ascii="Symbol" w:eastAsia="Symbol" w:hAnsi="Symbol" w:hint="default"/>
        <w:w w:val="100"/>
        <w:sz w:val="24"/>
        <w:szCs w:val="24"/>
      </w:rPr>
    </w:lvl>
    <w:lvl w:ilvl="1" w:tplc="FE48D93E">
      <w:start w:val="1"/>
      <w:numFmt w:val="bullet"/>
      <w:lvlText w:val="•"/>
      <w:lvlJc w:val="left"/>
      <w:pPr>
        <w:ind w:left="1733" w:hanging="359"/>
      </w:pPr>
      <w:rPr>
        <w:rFonts w:hint="default"/>
      </w:rPr>
    </w:lvl>
    <w:lvl w:ilvl="2" w:tplc="C33ECC54">
      <w:start w:val="1"/>
      <w:numFmt w:val="bullet"/>
      <w:lvlText w:val="•"/>
      <w:lvlJc w:val="left"/>
      <w:pPr>
        <w:ind w:left="2727" w:hanging="359"/>
      </w:pPr>
      <w:rPr>
        <w:rFonts w:hint="default"/>
      </w:rPr>
    </w:lvl>
    <w:lvl w:ilvl="3" w:tplc="4C2806C4">
      <w:start w:val="1"/>
      <w:numFmt w:val="bullet"/>
      <w:lvlText w:val="•"/>
      <w:lvlJc w:val="left"/>
      <w:pPr>
        <w:ind w:left="3720" w:hanging="359"/>
      </w:pPr>
      <w:rPr>
        <w:rFonts w:hint="default"/>
      </w:rPr>
    </w:lvl>
    <w:lvl w:ilvl="4" w:tplc="DF347BF2">
      <w:start w:val="1"/>
      <w:numFmt w:val="bullet"/>
      <w:lvlText w:val="•"/>
      <w:lvlJc w:val="left"/>
      <w:pPr>
        <w:ind w:left="4714" w:hanging="359"/>
      </w:pPr>
      <w:rPr>
        <w:rFonts w:hint="default"/>
      </w:rPr>
    </w:lvl>
    <w:lvl w:ilvl="5" w:tplc="7682C416">
      <w:start w:val="1"/>
      <w:numFmt w:val="bullet"/>
      <w:lvlText w:val="•"/>
      <w:lvlJc w:val="left"/>
      <w:pPr>
        <w:ind w:left="5707" w:hanging="359"/>
      </w:pPr>
      <w:rPr>
        <w:rFonts w:hint="default"/>
      </w:rPr>
    </w:lvl>
    <w:lvl w:ilvl="6" w:tplc="2B5A616C">
      <w:start w:val="1"/>
      <w:numFmt w:val="bullet"/>
      <w:lvlText w:val="•"/>
      <w:lvlJc w:val="left"/>
      <w:pPr>
        <w:ind w:left="6701" w:hanging="359"/>
      </w:pPr>
      <w:rPr>
        <w:rFonts w:hint="default"/>
      </w:rPr>
    </w:lvl>
    <w:lvl w:ilvl="7" w:tplc="DF849094">
      <w:start w:val="1"/>
      <w:numFmt w:val="bullet"/>
      <w:lvlText w:val="•"/>
      <w:lvlJc w:val="left"/>
      <w:pPr>
        <w:ind w:left="7694" w:hanging="359"/>
      </w:pPr>
      <w:rPr>
        <w:rFonts w:hint="default"/>
      </w:rPr>
    </w:lvl>
    <w:lvl w:ilvl="8" w:tplc="F6360A7E">
      <w:start w:val="1"/>
      <w:numFmt w:val="bullet"/>
      <w:lvlText w:val="•"/>
      <w:lvlJc w:val="left"/>
      <w:pPr>
        <w:ind w:left="8688" w:hanging="359"/>
      </w:pPr>
      <w:rPr>
        <w:rFonts w:hint="default"/>
      </w:rPr>
    </w:lvl>
  </w:abstractNum>
  <w:abstractNum w:abstractNumId="13" w15:restartNumberingAfterBreak="0">
    <w:nsid w:val="6FC94D9C"/>
    <w:multiLevelType w:val="hybridMultilevel"/>
    <w:tmpl w:val="62CA6156"/>
    <w:lvl w:ilvl="0" w:tplc="B6067F16">
      <w:start w:val="1"/>
      <w:numFmt w:val="bullet"/>
      <w:lvlText w:val=""/>
      <w:lvlJc w:val="left"/>
      <w:pPr>
        <w:ind w:left="743" w:hanging="358"/>
      </w:pPr>
      <w:rPr>
        <w:rFonts w:ascii="Symbol" w:eastAsia="Symbol" w:hAnsi="Symbol" w:hint="default"/>
        <w:w w:val="100"/>
        <w:sz w:val="24"/>
        <w:szCs w:val="24"/>
      </w:rPr>
    </w:lvl>
    <w:lvl w:ilvl="1" w:tplc="F5AA3D9A">
      <w:start w:val="1"/>
      <w:numFmt w:val="bullet"/>
      <w:lvlText w:val="•"/>
      <w:lvlJc w:val="left"/>
      <w:pPr>
        <w:ind w:left="1632" w:hanging="358"/>
      </w:pPr>
      <w:rPr>
        <w:rFonts w:hint="default"/>
      </w:rPr>
    </w:lvl>
    <w:lvl w:ilvl="2" w:tplc="86C48F30">
      <w:start w:val="1"/>
      <w:numFmt w:val="bullet"/>
      <w:lvlText w:val="•"/>
      <w:lvlJc w:val="left"/>
      <w:pPr>
        <w:ind w:left="2525" w:hanging="358"/>
      </w:pPr>
      <w:rPr>
        <w:rFonts w:hint="default"/>
      </w:rPr>
    </w:lvl>
    <w:lvl w:ilvl="3" w:tplc="A6C20456">
      <w:start w:val="1"/>
      <w:numFmt w:val="bullet"/>
      <w:lvlText w:val="•"/>
      <w:lvlJc w:val="left"/>
      <w:pPr>
        <w:ind w:left="3418" w:hanging="358"/>
      </w:pPr>
      <w:rPr>
        <w:rFonts w:hint="default"/>
      </w:rPr>
    </w:lvl>
    <w:lvl w:ilvl="4" w:tplc="BA1AF82A">
      <w:start w:val="1"/>
      <w:numFmt w:val="bullet"/>
      <w:lvlText w:val="•"/>
      <w:lvlJc w:val="left"/>
      <w:pPr>
        <w:ind w:left="4310" w:hanging="358"/>
      </w:pPr>
      <w:rPr>
        <w:rFonts w:hint="default"/>
      </w:rPr>
    </w:lvl>
    <w:lvl w:ilvl="5" w:tplc="1C52CA9A">
      <w:start w:val="1"/>
      <w:numFmt w:val="bullet"/>
      <w:lvlText w:val="•"/>
      <w:lvlJc w:val="left"/>
      <w:pPr>
        <w:ind w:left="5203" w:hanging="358"/>
      </w:pPr>
      <w:rPr>
        <w:rFonts w:hint="default"/>
      </w:rPr>
    </w:lvl>
    <w:lvl w:ilvl="6" w:tplc="1A522B02">
      <w:start w:val="1"/>
      <w:numFmt w:val="bullet"/>
      <w:lvlText w:val="•"/>
      <w:lvlJc w:val="left"/>
      <w:pPr>
        <w:ind w:left="6096" w:hanging="358"/>
      </w:pPr>
      <w:rPr>
        <w:rFonts w:hint="default"/>
      </w:rPr>
    </w:lvl>
    <w:lvl w:ilvl="7" w:tplc="70C4ABBE">
      <w:start w:val="1"/>
      <w:numFmt w:val="bullet"/>
      <w:lvlText w:val="•"/>
      <w:lvlJc w:val="left"/>
      <w:pPr>
        <w:ind w:left="6988" w:hanging="358"/>
      </w:pPr>
      <w:rPr>
        <w:rFonts w:hint="default"/>
      </w:rPr>
    </w:lvl>
    <w:lvl w:ilvl="8" w:tplc="05E2ED7A">
      <w:start w:val="1"/>
      <w:numFmt w:val="bullet"/>
      <w:lvlText w:val="•"/>
      <w:lvlJc w:val="left"/>
      <w:pPr>
        <w:ind w:left="7881" w:hanging="358"/>
      </w:pPr>
      <w:rPr>
        <w:rFonts w:hint="default"/>
      </w:rPr>
    </w:lvl>
  </w:abstractNum>
  <w:abstractNum w:abstractNumId="14" w15:restartNumberingAfterBreak="0">
    <w:nsid w:val="7CB86A32"/>
    <w:multiLevelType w:val="hybridMultilevel"/>
    <w:tmpl w:val="BC0CB23A"/>
    <w:lvl w:ilvl="0" w:tplc="EAF8E906">
      <w:start w:val="1"/>
      <w:numFmt w:val="bullet"/>
      <w:lvlText w:val=""/>
      <w:lvlJc w:val="left"/>
      <w:pPr>
        <w:ind w:left="744" w:hanging="419"/>
      </w:pPr>
      <w:rPr>
        <w:rFonts w:ascii="Symbol" w:eastAsia="Symbol" w:hAnsi="Symbol" w:hint="default"/>
        <w:w w:val="100"/>
        <w:sz w:val="24"/>
        <w:szCs w:val="24"/>
      </w:rPr>
    </w:lvl>
    <w:lvl w:ilvl="1" w:tplc="20608F02">
      <w:start w:val="1"/>
      <w:numFmt w:val="bullet"/>
      <w:lvlText w:val="•"/>
      <w:lvlJc w:val="left"/>
      <w:pPr>
        <w:ind w:left="1733" w:hanging="419"/>
      </w:pPr>
      <w:rPr>
        <w:rFonts w:hint="default"/>
      </w:rPr>
    </w:lvl>
    <w:lvl w:ilvl="2" w:tplc="B804F176">
      <w:start w:val="1"/>
      <w:numFmt w:val="bullet"/>
      <w:lvlText w:val="•"/>
      <w:lvlJc w:val="left"/>
      <w:pPr>
        <w:ind w:left="2727" w:hanging="419"/>
      </w:pPr>
      <w:rPr>
        <w:rFonts w:hint="default"/>
      </w:rPr>
    </w:lvl>
    <w:lvl w:ilvl="3" w:tplc="E0A832EA">
      <w:start w:val="1"/>
      <w:numFmt w:val="bullet"/>
      <w:lvlText w:val="•"/>
      <w:lvlJc w:val="left"/>
      <w:pPr>
        <w:ind w:left="3720" w:hanging="419"/>
      </w:pPr>
      <w:rPr>
        <w:rFonts w:hint="default"/>
      </w:rPr>
    </w:lvl>
    <w:lvl w:ilvl="4" w:tplc="C35067FA">
      <w:start w:val="1"/>
      <w:numFmt w:val="bullet"/>
      <w:lvlText w:val="•"/>
      <w:lvlJc w:val="left"/>
      <w:pPr>
        <w:ind w:left="4714" w:hanging="419"/>
      </w:pPr>
      <w:rPr>
        <w:rFonts w:hint="default"/>
      </w:rPr>
    </w:lvl>
    <w:lvl w:ilvl="5" w:tplc="6AC0D3FC">
      <w:start w:val="1"/>
      <w:numFmt w:val="bullet"/>
      <w:lvlText w:val="•"/>
      <w:lvlJc w:val="left"/>
      <w:pPr>
        <w:ind w:left="5707" w:hanging="419"/>
      </w:pPr>
      <w:rPr>
        <w:rFonts w:hint="default"/>
      </w:rPr>
    </w:lvl>
    <w:lvl w:ilvl="6" w:tplc="E77073A4">
      <w:start w:val="1"/>
      <w:numFmt w:val="bullet"/>
      <w:lvlText w:val="•"/>
      <w:lvlJc w:val="left"/>
      <w:pPr>
        <w:ind w:left="6701" w:hanging="419"/>
      </w:pPr>
      <w:rPr>
        <w:rFonts w:hint="default"/>
      </w:rPr>
    </w:lvl>
    <w:lvl w:ilvl="7" w:tplc="F1F62F5C">
      <w:start w:val="1"/>
      <w:numFmt w:val="bullet"/>
      <w:lvlText w:val="•"/>
      <w:lvlJc w:val="left"/>
      <w:pPr>
        <w:ind w:left="7694" w:hanging="419"/>
      </w:pPr>
      <w:rPr>
        <w:rFonts w:hint="default"/>
      </w:rPr>
    </w:lvl>
    <w:lvl w:ilvl="8" w:tplc="50426EC2">
      <w:start w:val="1"/>
      <w:numFmt w:val="bullet"/>
      <w:lvlText w:val="•"/>
      <w:lvlJc w:val="left"/>
      <w:pPr>
        <w:ind w:left="8688" w:hanging="419"/>
      </w:pPr>
      <w:rPr>
        <w:rFonts w:hint="default"/>
      </w:rPr>
    </w:lvl>
  </w:abstractNum>
  <w:num w:numId="1" w16cid:durableId="513961176">
    <w:abstractNumId w:val="12"/>
  </w:num>
  <w:num w:numId="2" w16cid:durableId="983465872">
    <w:abstractNumId w:val="14"/>
  </w:num>
  <w:num w:numId="3" w16cid:durableId="135994319">
    <w:abstractNumId w:val="10"/>
  </w:num>
  <w:num w:numId="4" w16cid:durableId="1603494127">
    <w:abstractNumId w:val="11"/>
  </w:num>
  <w:num w:numId="5" w16cid:durableId="229729735">
    <w:abstractNumId w:val="7"/>
  </w:num>
  <w:num w:numId="6" w16cid:durableId="1196113113">
    <w:abstractNumId w:val="6"/>
  </w:num>
  <w:num w:numId="7" w16cid:durableId="1242445564">
    <w:abstractNumId w:val="13"/>
  </w:num>
  <w:num w:numId="8" w16cid:durableId="382094295">
    <w:abstractNumId w:val="1"/>
  </w:num>
  <w:num w:numId="9" w16cid:durableId="849373694">
    <w:abstractNumId w:val="4"/>
  </w:num>
  <w:num w:numId="10" w16cid:durableId="441925359">
    <w:abstractNumId w:val="9"/>
  </w:num>
  <w:num w:numId="11" w16cid:durableId="1241330847">
    <w:abstractNumId w:val="5"/>
  </w:num>
  <w:num w:numId="12" w16cid:durableId="1364557185">
    <w:abstractNumId w:val="2"/>
  </w:num>
  <w:num w:numId="13" w16cid:durableId="1398092083">
    <w:abstractNumId w:val="3"/>
  </w:num>
  <w:num w:numId="14" w16cid:durableId="1358118974">
    <w:abstractNumId w:val="8"/>
  </w:num>
  <w:num w:numId="15" w16cid:durableId="983045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TA0MDEzNbCwNDRQ0lEKTi0uzszPAykwrwUA56YfjywAAAA="/>
  </w:docVars>
  <w:rsids>
    <w:rsidRoot w:val="003F142C"/>
    <w:rsid w:val="00011F85"/>
    <w:rsid w:val="000241CF"/>
    <w:rsid w:val="000313EF"/>
    <w:rsid w:val="00037C2B"/>
    <w:rsid w:val="00044966"/>
    <w:rsid w:val="000800B3"/>
    <w:rsid w:val="000A2DB4"/>
    <w:rsid w:val="000B11EC"/>
    <w:rsid w:val="000B244D"/>
    <w:rsid w:val="000D1FB9"/>
    <w:rsid w:val="000E0CC7"/>
    <w:rsid w:val="000E59F7"/>
    <w:rsid w:val="000F0F2E"/>
    <w:rsid w:val="00165586"/>
    <w:rsid w:val="00181F33"/>
    <w:rsid w:val="00186E0B"/>
    <w:rsid w:val="0019523F"/>
    <w:rsid w:val="001C2B05"/>
    <w:rsid w:val="00207BC7"/>
    <w:rsid w:val="00211827"/>
    <w:rsid w:val="00250005"/>
    <w:rsid w:val="002A6D24"/>
    <w:rsid w:val="002B6574"/>
    <w:rsid w:val="002C4FD6"/>
    <w:rsid w:val="002E7813"/>
    <w:rsid w:val="002F22FE"/>
    <w:rsid w:val="00313BAF"/>
    <w:rsid w:val="00330FF1"/>
    <w:rsid w:val="00363835"/>
    <w:rsid w:val="003655ED"/>
    <w:rsid w:val="003657D8"/>
    <w:rsid w:val="003C3653"/>
    <w:rsid w:val="003E5025"/>
    <w:rsid w:val="003F10CF"/>
    <w:rsid w:val="003F142C"/>
    <w:rsid w:val="003F1BE0"/>
    <w:rsid w:val="00400551"/>
    <w:rsid w:val="00405600"/>
    <w:rsid w:val="00426C5A"/>
    <w:rsid w:val="0042776A"/>
    <w:rsid w:val="004661A6"/>
    <w:rsid w:val="00482CBC"/>
    <w:rsid w:val="004D07B9"/>
    <w:rsid w:val="004F0354"/>
    <w:rsid w:val="0052467B"/>
    <w:rsid w:val="005571A1"/>
    <w:rsid w:val="005D06F4"/>
    <w:rsid w:val="005D7448"/>
    <w:rsid w:val="005E209A"/>
    <w:rsid w:val="005E717F"/>
    <w:rsid w:val="005F5EA1"/>
    <w:rsid w:val="00612A21"/>
    <w:rsid w:val="00634A04"/>
    <w:rsid w:val="0065425C"/>
    <w:rsid w:val="00672D7D"/>
    <w:rsid w:val="006C7AED"/>
    <w:rsid w:val="006D088F"/>
    <w:rsid w:val="00737F4A"/>
    <w:rsid w:val="00754F63"/>
    <w:rsid w:val="007611DB"/>
    <w:rsid w:val="00790D2A"/>
    <w:rsid w:val="00797B1C"/>
    <w:rsid w:val="007B7F80"/>
    <w:rsid w:val="007D6813"/>
    <w:rsid w:val="00803B21"/>
    <w:rsid w:val="00810531"/>
    <w:rsid w:val="00810C57"/>
    <w:rsid w:val="00811E61"/>
    <w:rsid w:val="008313D6"/>
    <w:rsid w:val="00856204"/>
    <w:rsid w:val="008831C3"/>
    <w:rsid w:val="008B5588"/>
    <w:rsid w:val="008C0373"/>
    <w:rsid w:val="008C6CAA"/>
    <w:rsid w:val="008D68E4"/>
    <w:rsid w:val="00912B14"/>
    <w:rsid w:val="00922300"/>
    <w:rsid w:val="00953F08"/>
    <w:rsid w:val="009608E1"/>
    <w:rsid w:val="00962897"/>
    <w:rsid w:val="00965851"/>
    <w:rsid w:val="00985D1B"/>
    <w:rsid w:val="00A40768"/>
    <w:rsid w:val="00A46F85"/>
    <w:rsid w:val="00A55557"/>
    <w:rsid w:val="00A66356"/>
    <w:rsid w:val="00A71984"/>
    <w:rsid w:val="00B66899"/>
    <w:rsid w:val="00B67B8A"/>
    <w:rsid w:val="00B74DB4"/>
    <w:rsid w:val="00B75579"/>
    <w:rsid w:val="00B76FD9"/>
    <w:rsid w:val="00B845FA"/>
    <w:rsid w:val="00BC767A"/>
    <w:rsid w:val="00BF765C"/>
    <w:rsid w:val="00C04C94"/>
    <w:rsid w:val="00C2225B"/>
    <w:rsid w:val="00C358A3"/>
    <w:rsid w:val="00C41A18"/>
    <w:rsid w:val="00D14AC5"/>
    <w:rsid w:val="00D633A6"/>
    <w:rsid w:val="00D76857"/>
    <w:rsid w:val="00D900FC"/>
    <w:rsid w:val="00DB7DA9"/>
    <w:rsid w:val="00DC37A1"/>
    <w:rsid w:val="00DC6EC8"/>
    <w:rsid w:val="00DD3FDF"/>
    <w:rsid w:val="00E0240B"/>
    <w:rsid w:val="00E029D3"/>
    <w:rsid w:val="00E10DE5"/>
    <w:rsid w:val="00E23E2F"/>
    <w:rsid w:val="00E57F02"/>
    <w:rsid w:val="00E6104B"/>
    <w:rsid w:val="00E77963"/>
    <w:rsid w:val="00E87FBB"/>
    <w:rsid w:val="00E92A46"/>
    <w:rsid w:val="00E93921"/>
    <w:rsid w:val="00EA2754"/>
    <w:rsid w:val="00EC5CAC"/>
    <w:rsid w:val="00ED00AB"/>
    <w:rsid w:val="00EF7603"/>
    <w:rsid w:val="00EF7713"/>
    <w:rsid w:val="00F31549"/>
    <w:rsid w:val="00F664C0"/>
    <w:rsid w:val="00F82CED"/>
    <w:rsid w:val="00F82DA9"/>
    <w:rsid w:val="00F86A0D"/>
    <w:rsid w:val="00F97EAB"/>
    <w:rsid w:val="00FB0CC2"/>
    <w:rsid w:val="00FB251F"/>
    <w:rsid w:val="00FB6351"/>
    <w:rsid w:val="00FC5846"/>
    <w:rsid w:val="00FC6483"/>
    <w:rsid w:val="00FE19C6"/>
    <w:rsid w:val="00FF5C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8062FB4"/>
  <w15:docId w15:val="{7C5DD267-D52D-41D0-93C2-508C3AF5A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90D2A"/>
  </w:style>
  <w:style w:type="paragraph" w:styleId="Heading1">
    <w:name w:val="heading 1"/>
    <w:basedOn w:val="Normal"/>
    <w:uiPriority w:val="1"/>
    <w:qFormat/>
    <w:rsid w:val="00790D2A"/>
    <w:pPr>
      <w:spacing w:before="69"/>
      <w:ind w:left="460" w:hanging="2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90D2A"/>
    <w:pPr>
      <w:ind w:left="744" w:hanging="358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790D2A"/>
  </w:style>
  <w:style w:type="paragraph" w:customStyle="1" w:styleId="TableParagraph">
    <w:name w:val="Table Paragraph"/>
    <w:basedOn w:val="Normal"/>
    <w:uiPriority w:val="1"/>
    <w:qFormat/>
    <w:rsid w:val="00790D2A"/>
  </w:style>
  <w:style w:type="paragraph" w:styleId="BalloonText">
    <w:name w:val="Balloon Text"/>
    <w:basedOn w:val="Normal"/>
    <w:link w:val="BalloonTextChar"/>
    <w:uiPriority w:val="99"/>
    <w:semiHidden/>
    <w:unhideWhenUsed/>
    <w:rsid w:val="00735A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A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200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69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://rmjk.adatbank.transindex.ro/pdf/08.mellekle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7</Pages>
  <Words>1513</Words>
  <Characters>11053</Characters>
  <Application>Microsoft Office Word</Application>
  <DocSecurity>0</DocSecurity>
  <Lines>460</Lines>
  <Paragraphs>2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Tantargy-adatlap</vt:lpstr>
      <vt:lpstr>Tantargy-adatlap</vt:lpstr>
    </vt:vector>
  </TitlesOfParts>
  <Company/>
  <LinksUpToDate>false</LinksUpToDate>
  <CharactersWithSpaces>1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argy-adatlap</dc:title>
  <dc:creator>DCRPP lm</dc:creator>
  <cp:lastModifiedBy>Gabor-Zsolt Gyorffy</cp:lastModifiedBy>
  <cp:revision>101</cp:revision>
  <cp:lastPrinted>2018-10-05T06:32:00Z</cp:lastPrinted>
  <dcterms:created xsi:type="dcterms:W3CDTF">2018-10-05T06:32:00Z</dcterms:created>
  <dcterms:modified xsi:type="dcterms:W3CDTF">2025-03-1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5-09-30T00:00:00Z</vt:filetime>
  </property>
  <property fmtid="{D5CDD505-2E9C-101B-9397-08002B2CF9AE}" pid="5" name="GrammarlyDocumentId">
    <vt:lpwstr>c0b04aa1e9a12ce7eb04878477ed89a2809337330c38ecc2d526cadd57fc3f13</vt:lpwstr>
  </property>
</Properties>
</file>